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295E3" w14:textId="77777777" w:rsidR="00232573" w:rsidRDefault="00232573" w:rsidP="00E858DA">
      <w:pPr>
        <w:keepNext/>
        <w:ind w:left="-567"/>
        <w:outlineLvl w:val="0"/>
        <w:rPr>
          <w:rFonts w:eastAsia="Times New Roman" w:cstheme="minorHAnsi"/>
          <w:b/>
          <w:szCs w:val="20"/>
        </w:rPr>
        <w:sectPr w:rsidR="00232573" w:rsidSect="00E42B15">
          <w:headerReference w:type="default" r:id="rId11"/>
          <w:footerReference w:type="default" r:id="rId12"/>
          <w:pgSz w:w="11906" w:h="16838"/>
          <w:pgMar w:top="1440" w:right="849" w:bottom="1440" w:left="1440" w:header="709" w:footer="397" w:gutter="0"/>
          <w:cols w:space="708"/>
          <w:docGrid w:linePitch="360"/>
        </w:sectPr>
      </w:pPr>
    </w:p>
    <w:tbl>
      <w:tblPr>
        <w:tblStyle w:val="TableGrid"/>
        <w:tblW w:w="10179" w:type="dxa"/>
        <w:tblInd w:w="-572" w:type="dxa"/>
        <w:tblLook w:val="04A0" w:firstRow="1" w:lastRow="0" w:firstColumn="1" w:lastColumn="0" w:noHBand="0" w:noVBand="1"/>
      </w:tblPr>
      <w:tblGrid>
        <w:gridCol w:w="3544"/>
        <w:gridCol w:w="6635"/>
      </w:tblGrid>
      <w:tr w:rsidR="00A142CD" w:rsidRPr="00E42B15" w14:paraId="397B0CBA" w14:textId="77777777" w:rsidTr="00A142CD">
        <w:tc>
          <w:tcPr>
            <w:tcW w:w="10179" w:type="dxa"/>
            <w:gridSpan w:val="2"/>
            <w:tcBorders>
              <w:top w:val="nil"/>
              <w:left w:val="nil"/>
              <w:right w:val="nil"/>
            </w:tcBorders>
            <w:shd w:val="clear" w:color="auto" w:fill="auto"/>
          </w:tcPr>
          <w:p w14:paraId="3E0CDDBD" w14:textId="77777777" w:rsidR="00A142CD" w:rsidRPr="00A142CD" w:rsidRDefault="00A142CD" w:rsidP="00A142CD">
            <w:pPr>
              <w:spacing w:before="60" w:after="60"/>
              <w:rPr>
                <w:rFonts w:eastAsia="Times New Roman" w:cstheme="minorHAnsi"/>
                <w:b/>
                <w:color w:val="1F497D" w:themeColor="text2"/>
                <w:szCs w:val="20"/>
              </w:rPr>
            </w:pPr>
            <w:r w:rsidRPr="00A142CD">
              <w:rPr>
                <w:rFonts w:eastAsia="Times New Roman" w:cstheme="minorHAnsi"/>
                <w:b/>
                <w:color w:val="1F497D" w:themeColor="text2"/>
                <w:szCs w:val="20"/>
              </w:rPr>
              <w:t>Purpose</w:t>
            </w:r>
          </w:p>
          <w:p w14:paraId="0EA35EF3" w14:textId="77777777" w:rsidR="00A142CD" w:rsidRDefault="00A142CD" w:rsidP="00A142CD">
            <w:pPr>
              <w:spacing w:before="60"/>
              <w:rPr>
                <w:rFonts w:eastAsia="Times New Roman" w:cstheme="minorHAnsi"/>
                <w:szCs w:val="20"/>
              </w:rPr>
            </w:pPr>
            <w:r w:rsidRPr="00A142CD">
              <w:rPr>
                <w:rFonts w:eastAsia="Times New Roman" w:cstheme="minorHAnsi"/>
                <w:szCs w:val="20"/>
              </w:rPr>
              <w:t xml:space="preserve">A </w:t>
            </w:r>
            <w:r w:rsidRPr="00A142CD">
              <w:rPr>
                <w:rFonts w:eastAsia="Times New Roman" w:cstheme="minorHAnsi"/>
                <w:b/>
                <w:color w:val="1F497D" w:themeColor="text2"/>
                <w:szCs w:val="20"/>
              </w:rPr>
              <w:t xml:space="preserve">Personal Review and </w:t>
            </w:r>
            <w:r w:rsidR="00077002">
              <w:rPr>
                <w:rFonts w:eastAsia="Times New Roman" w:cstheme="minorHAnsi"/>
                <w:b/>
                <w:color w:val="1F497D" w:themeColor="text2"/>
                <w:szCs w:val="20"/>
              </w:rPr>
              <w:t>Development Plan (PR</w:t>
            </w:r>
            <w:r w:rsidRPr="00A142CD">
              <w:rPr>
                <w:rFonts w:eastAsia="Times New Roman" w:cstheme="minorHAnsi"/>
                <w:b/>
                <w:color w:val="1F497D" w:themeColor="text2"/>
                <w:szCs w:val="20"/>
              </w:rPr>
              <w:t>DP)</w:t>
            </w:r>
            <w:r w:rsidRPr="00A142CD">
              <w:rPr>
                <w:rFonts w:eastAsia="Times New Roman" w:cstheme="minorHAnsi"/>
                <w:color w:val="1F497D" w:themeColor="text2"/>
                <w:szCs w:val="20"/>
              </w:rPr>
              <w:t xml:space="preserve"> </w:t>
            </w:r>
            <w:r w:rsidRPr="00A142CD">
              <w:rPr>
                <w:rFonts w:eastAsia="Times New Roman" w:cstheme="minorHAnsi"/>
                <w:szCs w:val="20"/>
              </w:rPr>
              <w:t>is an opportunity for you to reflect on your achievements since the start of your contract or your previous review and to think about your objectives for the year ahead. It will enable you to think about your career and personal development, to identify skills/resource</w:t>
            </w:r>
            <w:r w:rsidR="00077002">
              <w:rPr>
                <w:rFonts w:eastAsia="Times New Roman" w:cstheme="minorHAnsi"/>
                <w:szCs w:val="20"/>
              </w:rPr>
              <w:t>s</w:t>
            </w:r>
            <w:r w:rsidRPr="00A142CD">
              <w:rPr>
                <w:rFonts w:eastAsia="Times New Roman" w:cstheme="minorHAnsi"/>
                <w:szCs w:val="20"/>
              </w:rPr>
              <w:t xml:space="preserve"> </w:t>
            </w:r>
            <w:r w:rsidR="00077002">
              <w:rPr>
                <w:rFonts w:eastAsia="Times New Roman" w:cstheme="minorHAnsi"/>
                <w:szCs w:val="20"/>
              </w:rPr>
              <w:t>/</w:t>
            </w:r>
            <w:r w:rsidRPr="00A142CD">
              <w:rPr>
                <w:rFonts w:eastAsia="Times New Roman" w:cstheme="minorHAnsi"/>
                <w:szCs w:val="20"/>
              </w:rPr>
              <w:t>development that will assist you in reaching your goals. The review should comprise a friendly and confidential two-way discussion with your reviewer. This is an opportunity for you to reflect on your work, your role within Imperial and your future.</w:t>
            </w:r>
          </w:p>
          <w:p w14:paraId="2C7E481A" w14:textId="77777777" w:rsidR="00A142CD" w:rsidRPr="00A142CD" w:rsidRDefault="00A142CD" w:rsidP="00A142CD">
            <w:pPr>
              <w:spacing w:before="60"/>
              <w:rPr>
                <w:rFonts w:eastAsia="Times New Roman" w:cstheme="minorHAnsi"/>
                <w:b/>
                <w:color w:val="1F497D" w:themeColor="text2"/>
                <w:sz w:val="2"/>
                <w:szCs w:val="20"/>
              </w:rPr>
            </w:pPr>
          </w:p>
          <w:p w14:paraId="03A0CD4A" w14:textId="77777777" w:rsidR="00A142CD" w:rsidRPr="00A142CD" w:rsidRDefault="00A142CD" w:rsidP="00A142CD">
            <w:pPr>
              <w:spacing w:before="60"/>
              <w:rPr>
                <w:rFonts w:eastAsia="Times New Roman" w:cstheme="minorHAnsi"/>
                <w:b/>
                <w:color w:val="1F497D" w:themeColor="text2"/>
                <w:szCs w:val="20"/>
              </w:rPr>
            </w:pPr>
            <w:r w:rsidRPr="00A142CD">
              <w:rPr>
                <w:rFonts w:eastAsia="Times New Roman" w:cstheme="minorHAnsi"/>
                <w:b/>
                <w:color w:val="1F497D" w:themeColor="text2"/>
                <w:szCs w:val="20"/>
              </w:rPr>
              <w:t>Preparation</w:t>
            </w:r>
          </w:p>
          <w:p w14:paraId="4AF03A11" w14:textId="77777777" w:rsidR="00A142CD" w:rsidRDefault="00A142CD" w:rsidP="00A142CD">
            <w:pPr>
              <w:spacing w:before="60"/>
              <w:rPr>
                <w:rFonts w:eastAsia="Times New Roman" w:cstheme="minorHAnsi"/>
                <w:szCs w:val="20"/>
              </w:rPr>
            </w:pPr>
            <w:r w:rsidRPr="00A142CD">
              <w:rPr>
                <w:rFonts w:eastAsia="Times New Roman" w:cstheme="minorHAnsi"/>
                <w:szCs w:val="20"/>
              </w:rPr>
              <w:t>Both reviewee and</w:t>
            </w:r>
            <w:r w:rsidR="00077002">
              <w:rPr>
                <w:rFonts w:eastAsia="Times New Roman" w:cstheme="minorHAnsi"/>
                <w:szCs w:val="20"/>
              </w:rPr>
              <w:t xml:space="preserve"> reviewer should come to the PR</w:t>
            </w:r>
            <w:r w:rsidRPr="00A142CD">
              <w:rPr>
                <w:rFonts w:eastAsia="Times New Roman" w:cstheme="minorHAnsi"/>
                <w:szCs w:val="20"/>
              </w:rPr>
              <w:t xml:space="preserve">DP meeting with </w:t>
            </w:r>
            <w:r w:rsidR="00C06622">
              <w:rPr>
                <w:rFonts w:eastAsia="Times New Roman" w:cstheme="minorHAnsi"/>
                <w:szCs w:val="20"/>
              </w:rPr>
              <w:t xml:space="preserve">thoughts and </w:t>
            </w:r>
            <w:r w:rsidRPr="00A142CD">
              <w:rPr>
                <w:rFonts w:eastAsia="Times New Roman" w:cstheme="minorHAnsi"/>
                <w:szCs w:val="20"/>
              </w:rPr>
              <w:t xml:space="preserve">ideas covering all aspects of the reviewee’s contributions to Imperial and </w:t>
            </w:r>
            <w:proofErr w:type="gramStart"/>
            <w:r w:rsidRPr="00A142CD">
              <w:rPr>
                <w:rFonts w:eastAsia="Times New Roman" w:cstheme="minorHAnsi"/>
                <w:szCs w:val="20"/>
              </w:rPr>
              <w:t>future plans</w:t>
            </w:r>
            <w:proofErr w:type="gramEnd"/>
            <w:r w:rsidRPr="00A142CD">
              <w:rPr>
                <w:rFonts w:eastAsia="Times New Roman" w:cstheme="minorHAnsi"/>
                <w:szCs w:val="20"/>
              </w:rPr>
              <w:t xml:space="preserve">. The list below provides prompts for both the pre-meeting preparation and the conduct of the meeting itself. </w:t>
            </w:r>
          </w:p>
          <w:p w14:paraId="7CF08220" w14:textId="77777777" w:rsidR="00A142CD" w:rsidRPr="00A142CD" w:rsidRDefault="00A142CD" w:rsidP="00A142CD">
            <w:pPr>
              <w:spacing w:before="60" w:after="60"/>
              <w:rPr>
                <w:rFonts w:eastAsia="Times New Roman" w:cstheme="minorHAnsi"/>
                <w:sz w:val="8"/>
                <w:szCs w:val="20"/>
              </w:rPr>
            </w:pPr>
          </w:p>
          <w:p w14:paraId="31BD11AB" w14:textId="77777777" w:rsidR="00A142CD" w:rsidRPr="00A142CD" w:rsidRDefault="00A142CD" w:rsidP="00A142CD">
            <w:pPr>
              <w:jc w:val="center"/>
              <w:rPr>
                <w:rFonts w:eastAsia="Times New Roman" w:cstheme="minorHAnsi"/>
                <w:b/>
                <w:color w:val="1F497D" w:themeColor="text2"/>
                <w:szCs w:val="20"/>
              </w:rPr>
            </w:pPr>
            <w:r w:rsidRPr="00A142CD">
              <w:rPr>
                <w:rFonts w:eastAsia="Times New Roman" w:cstheme="minorHAnsi"/>
                <w:b/>
                <w:color w:val="1F497D" w:themeColor="text2"/>
                <w:szCs w:val="20"/>
              </w:rPr>
              <w:t>**To be completed by the reviewee before the meeting**</w:t>
            </w:r>
          </w:p>
          <w:p w14:paraId="3D5B9354" w14:textId="77777777" w:rsidR="00A142CD" w:rsidRPr="00A142CD" w:rsidRDefault="00A142CD" w:rsidP="00A142CD">
            <w:pPr>
              <w:rPr>
                <w:rFonts w:eastAsia="Times New Roman" w:cstheme="minorHAnsi"/>
                <w:szCs w:val="20"/>
              </w:rPr>
            </w:pPr>
            <w:r w:rsidRPr="00A142CD">
              <w:rPr>
                <w:rFonts w:eastAsia="Times New Roman" w:cstheme="minorHAnsi"/>
                <w:szCs w:val="20"/>
              </w:rPr>
              <w:t>Part 1. Review of last year</w:t>
            </w:r>
            <w:r w:rsidR="00077002">
              <w:rPr>
                <w:rFonts w:eastAsia="Times New Roman" w:cstheme="minorHAnsi"/>
                <w:szCs w:val="20"/>
              </w:rPr>
              <w:t xml:space="preserve">’s work focussing on </w:t>
            </w:r>
            <w:r w:rsidRPr="00A142CD">
              <w:rPr>
                <w:rFonts w:eastAsia="Times New Roman" w:cstheme="minorHAnsi"/>
                <w:szCs w:val="20"/>
              </w:rPr>
              <w:t xml:space="preserve">skills development </w:t>
            </w:r>
          </w:p>
          <w:p w14:paraId="7D2FDEEB" w14:textId="77777777" w:rsidR="00A142CD" w:rsidRPr="00A142CD" w:rsidRDefault="00A142CD" w:rsidP="00A142CD">
            <w:pPr>
              <w:rPr>
                <w:rFonts w:eastAsia="Times New Roman" w:cstheme="minorHAnsi"/>
                <w:szCs w:val="20"/>
              </w:rPr>
            </w:pPr>
            <w:r w:rsidRPr="00A142CD">
              <w:rPr>
                <w:rFonts w:eastAsia="Times New Roman" w:cstheme="minorHAnsi"/>
                <w:szCs w:val="20"/>
              </w:rPr>
              <w:t xml:space="preserve">Part 2. </w:t>
            </w:r>
            <w:r w:rsidR="00077002">
              <w:rPr>
                <w:rFonts w:eastAsia="Times New Roman" w:cstheme="minorHAnsi"/>
                <w:szCs w:val="20"/>
              </w:rPr>
              <w:t>P</w:t>
            </w:r>
            <w:r w:rsidRPr="00A142CD">
              <w:rPr>
                <w:rFonts w:eastAsia="Times New Roman" w:cstheme="minorHAnsi"/>
                <w:szCs w:val="20"/>
              </w:rPr>
              <w:t>ersonal goals for the year ahead</w:t>
            </w:r>
          </w:p>
          <w:p w14:paraId="3087E2AB" w14:textId="77777777" w:rsidR="00A142CD" w:rsidRDefault="00A142CD" w:rsidP="00A142CD">
            <w:pPr>
              <w:rPr>
                <w:rFonts w:eastAsia="Times New Roman" w:cstheme="minorHAnsi"/>
                <w:szCs w:val="20"/>
              </w:rPr>
            </w:pPr>
            <w:r w:rsidRPr="00A142CD">
              <w:rPr>
                <w:rFonts w:eastAsia="Times New Roman" w:cstheme="minorHAnsi"/>
                <w:szCs w:val="20"/>
              </w:rPr>
              <w:t>Part 3. Objectives for the next year</w:t>
            </w:r>
          </w:p>
          <w:p w14:paraId="680F995A" w14:textId="77777777" w:rsidR="00A142CD" w:rsidRPr="00E42B15" w:rsidRDefault="00A142CD" w:rsidP="00A142CD">
            <w:pPr>
              <w:spacing w:before="60" w:after="60"/>
              <w:rPr>
                <w:rFonts w:eastAsia="Times New Roman" w:cstheme="minorHAnsi"/>
                <w:b/>
                <w:szCs w:val="20"/>
              </w:rPr>
            </w:pPr>
          </w:p>
        </w:tc>
      </w:tr>
      <w:tr w:rsidR="00E42B15" w:rsidRPr="00E42B15" w14:paraId="4090A71A" w14:textId="77777777" w:rsidTr="004C6834">
        <w:tc>
          <w:tcPr>
            <w:tcW w:w="10179" w:type="dxa"/>
            <w:gridSpan w:val="2"/>
            <w:shd w:val="clear" w:color="auto" w:fill="DAEEF3" w:themeFill="accent5" w:themeFillTint="33"/>
          </w:tcPr>
          <w:p w14:paraId="40A41F26" w14:textId="77777777" w:rsidR="00DF1267" w:rsidRPr="00E42B15" w:rsidRDefault="0008192A" w:rsidP="00D75206">
            <w:pPr>
              <w:spacing w:before="120" w:after="120"/>
              <w:rPr>
                <w:rFonts w:eastAsia="Times New Roman" w:cstheme="minorHAnsi"/>
                <w:b/>
                <w:szCs w:val="20"/>
              </w:rPr>
            </w:pPr>
            <w:r w:rsidRPr="00E42B15">
              <w:rPr>
                <w:rFonts w:eastAsia="Times New Roman" w:cstheme="minorHAnsi"/>
                <w:b/>
                <w:szCs w:val="20"/>
              </w:rPr>
              <w:t>Part 1.</w:t>
            </w:r>
            <w:r w:rsidR="00077002">
              <w:rPr>
                <w:rFonts w:eastAsia="Times New Roman" w:cstheme="minorHAnsi"/>
                <w:b/>
                <w:szCs w:val="20"/>
              </w:rPr>
              <w:t xml:space="preserve"> Review of last year’s work</w:t>
            </w:r>
            <w:r w:rsidR="004734A6">
              <w:rPr>
                <w:rFonts w:eastAsia="Times New Roman" w:cstheme="minorHAnsi"/>
                <w:b/>
                <w:szCs w:val="20"/>
              </w:rPr>
              <w:t>,</w:t>
            </w:r>
            <w:r w:rsidR="00077002">
              <w:rPr>
                <w:rFonts w:eastAsia="Times New Roman" w:cstheme="minorHAnsi"/>
                <w:b/>
                <w:szCs w:val="20"/>
              </w:rPr>
              <w:t xml:space="preserve"> focussing on </w:t>
            </w:r>
            <w:r w:rsidR="008D13F9" w:rsidRPr="00E42B15">
              <w:rPr>
                <w:rFonts w:eastAsia="Times New Roman" w:cstheme="minorHAnsi"/>
                <w:b/>
                <w:szCs w:val="20"/>
              </w:rPr>
              <w:t xml:space="preserve">skills development - </w:t>
            </w:r>
            <w:r w:rsidR="00DF1267" w:rsidRPr="00E42B15">
              <w:rPr>
                <w:rFonts w:eastAsia="Times New Roman" w:cstheme="minorHAnsi"/>
                <w:b/>
                <w:szCs w:val="20"/>
              </w:rPr>
              <w:t xml:space="preserve">to be completed by the </w:t>
            </w:r>
            <w:r w:rsidR="009C68D0" w:rsidRPr="00E42B15">
              <w:rPr>
                <w:rFonts w:eastAsia="Times New Roman" w:cstheme="minorHAnsi"/>
                <w:b/>
                <w:szCs w:val="20"/>
              </w:rPr>
              <w:t>reviewe</w:t>
            </w:r>
            <w:r w:rsidR="00DF1267" w:rsidRPr="00E42B15">
              <w:rPr>
                <w:rFonts w:eastAsia="Times New Roman" w:cstheme="minorHAnsi"/>
                <w:b/>
                <w:szCs w:val="20"/>
              </w:rPr>
              <w:t>e before the meeting</w:t>
            </w:r>
          </w:p>
          <w:p w14:paraId="734BDE00" w14:textId="77777777" w:rsidR="003204BE" w:rsidRPr="00E42B15" w:rsidRDefault="00C06622" w:rsidP="003204BE">
            <w:pPr>
              <w:spacing w:before="120" w:after="120"/>
              <w:rPr>
                <w:rFonts w:eastAsia="Times New Roman" w:cstheme="minorHAnsi"/>
                <w:szCs w:val="20"/>
              </w:rPr>
            </w:pPr>
            <w:r>
              <w:rPr>
                <w:rFonts w:cstheme="minorHAnsi"/>
                <w:sz w:val="18"/>
                <w:szCs w:val="18"/>
              </w:rPr>
              <w:t>Using bullet points d</w:t>
            </w:r>
            <w:r w:rsidR="003204BE" w:rsidRPr="00241369">
              <w:rPr>
                <w:rFonts w:cstheme="minorHAnsi"/>
                <w:sz w:val="18"/>
                <w:szCs w:val="18"/>
              </w:rPr>
              <w:t>etail your comments in the space provided below – additional comments from the Revie</w:t>
            </w:r>
            <w:r w:rsidR="00241369">
              <w:rPr>
                <w:rFonts w:cstheme="minorHAnsi"/>
                <w:sz w:val="18"/>
                <w:szCs w:val="18"/>
              </w:rPr>
              <w:t xml:space="preserve">wer’s to be included following </w:t>
            </w:r>
            <w:r w:rsidR="003204BE" w:rsidRPr="00241369">
              <w:rPr>
                <w:rFonts w:cstheme="minorHAnsi"/>
                <w:sz w:val="18"/>
                <w:szCs w:val="18"/>
              </w:rPr>
              <w:t>discussion</w:t>
            </w:r>
          </w:p>
        </w:tc>
      </w:tr>
      <w:tr w:rsidR="00781A8F" w:rsidRPr="008A0C0B" w14:paraId="1E7D87BE" w14:textId="77777777" w:rsidTr="00C10716">
        <w:tc>
          <w:tcPr>
            <w:tcW w:w="3544" w:type="dxa"/>
          </w:tcPr>
          <w:p w14:paraId="08676917" w14:textId="112FBFA0" w:rsidR="00622369" w:rsidRPr="008A0C0B" w:rsidRDefault="008559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 xml:space="preserve">List your major research achievements during the last year </w:t>
            </w:r>
            <w:r w:rsidR="00E63AE5" w:rsidRPr="008A0C0B">
              <w:rPr>
                <w:rFonts w:asciiTheme="minorHAnsi" w:hAnsiTheme="minorHAnsi" w:cstheme="minorHAnsi"/>
                <w:b/>
                <w:szCs w:val="20"/>
              </w:rPr>
              <w:t>i.e.</w:t>
            </w:r>
            <w:r w:rsidRPr="008A0C0B">
              <w:rPr>
                <w:rFonts w:asciiTheme="minorHAnsi" w:hAnsiTheme="minorHAnsi" w:cstheme="minorHAnsi"/>
                <w:b/>
                <w:szCs w:val="20"/>
              </w:rPr>
              <w:t xml:space="preserve"> </w:t>
            </w:r>
            <w:r w:rsidR="003E6D32" w:rsidRPr="008A0C0B">
              <w:rPr>
                <w:rFonts w:asciiTheme="minorHAnsi" w:hAnsiTheme="minorHAnsi" w:cstheme="minorHAnsi"/>
                <w:b/>
                <w:szCs w:val="20"/>
              </w:rPr>
              <w:t xml:space="preserve">results, papers, conference </w:t>
            </w:r>
            <w:r w:rsidR="005355DE">
              <w:rPr>
                <w:rFonts w:asciiTheme="minorHAnsi" w:hAnsiTheme="minorHAnsi" w:cstheme="minorHAnsi"/>
                <w:b/>
                <w:szCs w:val="20"/>
              </w:rPr>
              <w:t xml:space="preserve">contributions, patents </w:t>
            </w:r>
          </w:p>
        </w:tc>
        <w:tc>
          <w:tcPr>
            <w:tcW w:w="6635" w:type="dxa"/>
          </w:tcPr>
          <w:p w14:paraId="02374644" w14:textId="77777777" w:rsidR="00781A8F" w:rsidRPr="008A0C0B" w:rsidRDefault="00781A8F" w:rsidP="00781A8F">
            <w:pPr>
              <w:rPr>
                <w:rFonts w:cstheme="minorHAnsi"/>
                <w:sz w:val="16"/>
                <w:szCs w:val="18"/>
              </w:rPr>
            </w:pPr>
          </w:p>
          <w:p w14:paraId="1D8F46F1" w14:textId="77777777" w:rsidR="00C10716" w:rsidRPr="008A0C0B" w:rsidRDefault="00C10716" w:rsidP="00781A8F">
            <w:pPr>
              <w:rPr>
                <w:rFonts w:cstheme="minorHAnsi"/>
                <w:sz w:val="16"/>
                <w:szCs w:val="18"/>
              </w:rPr>
            </w:pPr>
          </w:p>
          <w:p w14:paraId="1CA153C9" w14:textId="77777777" w:rsidR="00C10716" w:rsidRPr="008A0C0B" w:rsidRDefault="00C10716" w:rsidP="00781A8F">
            <w:pPr>
              <w:rPr>
                <w:rFonts w:cstheme="minorHAnsi"/>
                <w:sz w:val="16"/>
                <w:szCs w:val="18"/>
              </w:rPr>
            </w:pPr>
          </w:p>
          <w:p w14:paraId="74181464" w14:textId="77777777" w:rsidR="00C10716" w:rsidRPr="008A0C0B" w:rsidRDefault="00C10716" w:rsidP="00781A8F">
            <w:pPr>
              <w:rPr>
                <w:rFonts w:cstheme="minorHAnsi"/>
                <w:sz w:val="16"/>
                <w:szCs w:val="18"/>
              </w:rPr>
            </w:pPr>
          </w:p>
          <w:p w14:paraId="5AD34061" w14:textId="77777777" w:rsidR="00C10716" w:rsidRPr="008A0C0B" w:rsidRDefault="00C10716" w:rsidP="00781A8F">
            <w:pPr>
              <w:rPr>
                <w:rFonts w:cstheme="minorHAnsi"/>
                <w:sz w:val="16"/>
                <w:szCs w:val="18"/>
              </w:rPr>
            </w:pPr>
          </w:p>
          <w:p w14:paraId="7559B369" w14:textId="77777777" w:rsidR="00C10716" w:rsidRPr="008A0C0B" w:rsidRDefault="00C10716" w:rsidP="00781A8F">
            <w:pPr>
              <w:rPr>
                <w:rFonts w:cstheme="minorHAnsi"/>
                <w:sz w:val="16"/>
                <w:szCs w:val="18"/>
              </w:rPr>
            </w:pPr>
          </w:p>
          <w:p w14:paraId="0D44ABBF" w14:textId="77777777" w:rsidR="00C10716" w:rsidRPr="008A0C0B" w:rsidRDefault="00C10716" w:rsidP="00781A8F">
            <w:pPr>
              <w:rPr>
                <w:rFonts w:cstheme="minorHAnsi"/>
                <w:sz w:val="16"/>
                <w:szCs w:val="18"/>
              </w:rPr>
            </w:pPr>
          </w:p>
        </w:tc>
      </w:tr>
      <w:tr w:rsidR="00BA7AEA" w:rsidRPr="008A0C0B" w14:paraId="6F23D6DE" w14:textId="77777777" w:rsidTr="00C10716">
        <w:tc>
          <w:tcPr>
            <w:tcW w:w="3544" w:type="dxa"/>
          </w:tcPr>
          <w:p w14:paraId="50CD5731" w14:textId="77777777" w:rsidR="00BA7AEA" w:rsidRPr="008A0C0B" w:rsidRDefault="008559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What do you feel has gone well during the last year? Which of your goals have you achieved and what did you enjoy in the process of doing so?</w:t>
            </w:r>
          </w:p>
        </w:tc>
        <w:tc>
          <w:tcPr>
            <w:tcW w:w="6635" w:type="dxa"/>
          </w:tcPr>
          <w:p w14:paraId="7096E477" w14:textId="77777777" w:rsidR="00BA7AEA" w:rsidRPr="008A0C0B" w:rsidRDefault="00BA7AEA" w:rsidP="00BA7AEA">
            <w:pPr>
              <w:rPr>
                <w:rFonts w:cstheme="minorHAnsi"/>
                <w:sz w:val="16"/>
                <w:szCs w:val="18"/>
              </w:rPr>
            </w:pPr>
          </w:p>
          <w:p w14:paraId="67C7981F" w14:textId="77777777" w:rsidR="00C10716" w:rsidRPr="008A0C0B" w:rsidRDefault="00C10716" w:rsidP="00BA7AEA">
            <w:pPr>
              <w:rPr>
                <w:rFonts w:cstheme="minorHAnsi"/>
                <w:sz w:val="16"/>
                <w:szCs w:val="18"/>
              </w:rPr>
            </w:pPr>
          </w:p>
        </w:tc>
      </w:tr>
      <w:tr w:rsidR="00781A8F" w:rsidRPr="008A0C0B" w14:paraId="40C93C8F" w14:textId="77777777" w:rsidTr="00C10716">
        <w:tc>
          <w:tcPr>
            <w:tcW w:w="3544" w:type="dxa"/>
          </w:tcPr>
          <w:p w14:paraId="4CF6FB48" w14:textId="77777777" w:rsidR="00781A8F" w:rsidRPr="008A0C0B" w:rsidRDefault="008559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What hasn’t gone so well and what would you do differently as a result?</w:t>
            </w:r>
          </w:p>
        </w:tc>
        <w:tc>
          <w:tcPr>
            <w:tcW w:w="6635" w:type="dxa"/>
          </w:tcPr>
          <w:p w14:paraId="3A12E414" w14:textId="77777777" w:rsidR="00781A8F" w:rsidRPr="008A0C0B" w:rsidRDefault="00781A8F" w:rsidP="00781A8F">
            <w:pPr>
              <w:rPr>
                <w:rFonts w:cstheme="minorHAnsi"/>
                <w:sz w:val="18"/>
                <w:szCs w:val="18"/>
              </w:rPr>
            </w:pPr>
          </w:p>
          <w:p w14:paraId="01C4B4D4" w14:textId="77777777" w:rsidR="00C10716" w:rsidRPr="008A0C0B" w:rsidRDefault="00C10716" w:rsidP="00781A8F">
            <w:pPr>
              <w:rPr>
                <w:rFonts w:cstheme="minorHAnsi"/>
                <w:sz w:val="18"/>
                <w:szCs w:val="18"/>
              </w:rPr>
            </w:pPr>
          </w:p>
          <w:p w14:paraId="7259C928" w14:textId="16395042" w:rsidR="00C10716" w:rsidRDefault="00C10716" w:rsidP="00781A8F">
            <w:pPr>
              <w:rPr>
                <w:rFonts w:cstheme="minorHAnsi"/>
                <w:sz w:val="18"/>
                <w:szCs w:val="18"/>
              </w:rPr>
            </w:pPr>
          </w:p>
          <w:p w14:paraId="2FC8A249" w14:textId="77777777" w:rsidR="00F33365" w:rsidRPr="008A0C0B" w:rsidRDefault="00F33365" w:rsidP="00781A8F">
            <w:pPr>
              <w:rPr>
                <w:rFonts w:cstheme="minorHAnsi"/>
                <w:sz w:val="18"/>
                <w:szCs w:val="18"/>
              </w:rPr>
            </w:pPr>
          </w:p>
          <w:p w14:paraId="798700CF" w14:textId="77777777" w:rsidR="00C10716" w:rsidRPr="008A0C0B" w:rsidRDefault="00C10716" w:rsidP="00781A8F">
            <w:pPr>
              <w:rPr>
                <w:rFonts w:cstheme="minorHAnsi"/>
                <w:sz w:val="18"/>
                <w:szCs w:val="18"/>
              </w:rPr>
            </w:pPr>
          </w:p>
          <w:p w14:paraId="4B371117" w14:textId="77777777" w:rsidR="00C10716" w:rsidRPr="008A0C0B" w:rsidRDefault="00C10716" w:rsidP="00781A8F">
            <w:pPr>
              <w:rPr>
                <w:rFonts w:cstheme="minorHAnsi"/>
                <w:sz w:val="18"/>
                <w:szCs w:val="18"/>
              </w:rPr>
            </w:pPr>
          </w:p>
          <w:p w14:paraId="1A977DFE" w14:textId="77777777" w:rsidR="00C10716" w:rsidRPr="008A0C0B" w:rsidRDefault="00C10716" w:rsidP="00781A8F">
            <w:pPr>
              <w:rPr>
                <w:rFonts w:cstheme="minorHAnsi"/>
                <w:sz w:val="18"/>
                <w:szCs w:val="18"/>
              </w:rPr>
            </w:pPr>
          </w:p>
        </w:tc>
      </w:tr>
      <w:tr w:rsidR="008A603A" w:rsidRPr="008A0C0B" w14:paraId="6424B14F" w14:textId="77777777" w:rsidTr="00C10716">
        <w:tc>
          <w:tcPr>
            <w:tcW w:w="3544" w:type="dxa"/>
          </w:tcPr>
          <w:p w14:paraId="03251823" w14:textId="24DC830F" w:rsidR="008A603A" w:rsidRPr="008A0C0B" w:rsidRDefault="008A603A"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 xml:space="preserve">What opportunities have you had to engage in teaching and </w:t>
            </w:r>
            <w:r w:rsidR="003E6D32" w:rsidRPr="008A0C0B">
              <w:rPr>
                <w:rFonts w:asciiTheme="minorHAnsi" w:hAnsiTheme="minorHAnsi" w:cstheme="minorHAnsi"/>
                <w:b/>
                <w:szCs w:val="20"/>
              </w:rPr>
              <w:t>supervision</w:t>
            </w:r>
            <w:r w:rsidR="005355DE">
              <w:rPr>
                <w:rFonts w:asciiTheme="minorHAnsi" w:hAnsiTheme="minorHAnsi" w:cstheme="minorHAnsi"/>
                <w:b/>
                <w:szCs w:val="20"/>
              </w:rPr>
              <w:t>? Are there opportunities</w:t>
            </w:r>
            <w:r w:rsidRPr="008A0C0B">
              <w:rPr>
                <w:rFonts w:asciiTheme="minorHAnsi" w:hAnsiTheme="minorHAnsi" w:cstheme="minorHAnsi"/>
                <w:b/>
                <w:szCs w:val="20"/>
              </w:rPr>
              <w:t xml:space="preserve"> you would have liked to have been offered?</w:t>
            </w:r>
          </w:p>
        </w:tc>
        <w:tc>
          <w:tcPr>
            <w:tcW w:w="6635" w:type="dxa"/>
          </w:tcPr>
          <w:p w14:paraId="411BB68E" w14:textId="77777777" w:rsidR="008A603A" w:rsidRPr="008A0C0B" w:rsidRDefault="008A603A" w:rsidP="00781A8F">
            <w:pPr>
              <w:rPr>
                <w:rFonts w:cstheme="minorHAnsi"/>
                <w:sz w:val="16"/>
                <w:szCs w:val="18"/>
              </w:rPr>
            </w:pPr>
          </w:p>
          <w:p w14:paraId="2F47072E" w14:textId="77777777" w:rsidR="00C10716" w:rsidRDefault="00C10716" w:rsidP="00781A8F">
            <w:pPr>
              <w:rPr>
                <w:rFonts w:cstheme="minorHAnsi"/>
                <w:sz w:val="16"/>
                <w:szCs w:val="18"/>
              </w:rPr>
            </w:pPr>
          </w:p>
          <w:p w14:paraId="266903CB" w14:textId="77777777" w:rsidR="00F33365" w:rsidRDefault="00F33365" w:rsidP="00781A8F">
            <w:pPr>
              <w:rPr>
                <w:rFonts w:cstheme="minorHAnsi"/>
                <w:sz w:val="16"/>
                <w:szCs w:val="18"/>
              </w:rPr>
            </w:pPr>
          </w:p>
          <w:p w14:paraId="520600B3" w14:textId="77777777" w:rsidR="00F33365" w:rsidRDefault="00F33365" w:rsidP="00781A8F">
            <w:pPr>
              <w:rPr>
                <w:rFonts w:cstheme="minorHAnsi"/>
                <w:sz w:val="16"/>
                <w:szCs w:val="18"/>
              </w:rPr>
            </w:pPr>
          </w:p>
          <w:p w14:paraId="31488D26" w14:textId="77777777" w:rsidR="00F33365" w:rsidRDefault="00F33365" w:rsidP="00781A8F">
            <w:pPr>
              <w:rPr>
                <w:rFonts w:cstheme="minorHAnsi"/>
                <w:sz w:val="16"/>
                <w:szCs w:val="18"/>
              </w:rPr>
            </w:pPr>
          </w:p>
          <w:p w14:paraId="24CD940C" w14:textId="77777777" w:rsidR="00F33365" w:rsidRDefault="00F33365" w:rsidP="00781A8F">
            <w:pPr>
              <w:rPr>
                <w:rFonts w:cstheme="minorHAnsi"/>
                <w:sz w:val="16"/>
                <w:szCs w:val="18"/>
              </w:rPr>
            </w:pPr>
          </w:p>
          <w:p w14:paraId="337E7AC9" w14:textId="77777777" w:rsidR="00F33365" w:rsidRDefault="00F33365" w:rsidP="00781A8F">
            <w:pPr>
              <w:rPr>
                <w:rFonts w:cstheme="minorHAnsi"/>
                <w:sz w:val="16"/>
                <w:szCs w:val="18"/>
              </w:rPr>
            </w:pPr>
          </w:p>
          <w:p w14:paraId="5F373622" w14:textId="7DB568B2" w:rsidR="00F33365" w:rsidRPr="008A0C0B" w:rsidRDefault="00F33365" w:rsidP="00781A8F">
            <w:pPr>
              <w:rPr>
                <w:rFonts w:cstheme="minorHAnsi"/>
                <w:sz w:val="16"/>
                <w:szCs w:val="18"/>
              </w:rPr>
            </w:pPr>
          </w:p>
        </w:tc>
      </w:tr>
      <w:tr w:rsidR="003E6D32" w:rsidRPr="008A0C0B" w14:paraId="31AFCE42" w14:textId="77777777" w:rsidTr="00C10716">
        <w:tc>
          <w:tcPr>
            <w:tcW w:w="3544" w:type="dxa"/>
          </w:tcPr>
          <w:p w14:paraId="6EB3004F" w14:textId="2B1AA8C4" w:rsidR="003E6D32" w:rsidRPr="008A0C0B" w:rsidRDefault="003E6D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What opportunities have you had to contribute to other aspects of departmental life? Are there opportunitie</w:t>
            </w:r>
            <w:r w:rsidR="00E63AE5">
              <w:rPr>
                <w:rFonts w:asciiTheme="minorHAnsi" w:hAnsiTheme="minorHAnsi" w:cstheme="minorHAnsi"/>
                <w:b/>
                <w:szCs w:val="20"/>
              </w:rPr>
              <w:t>s</w:t>
            </w:r>
            <w:r w:rsidRPr="008A0C0B">
              <w:rPr>
                <w:rFonts w:asciiTheme="minorHAnsi" w:hAnsiTheme="minorHAnsi" w:cstheme="minorHAnsi"/>
                <w:b/>
                <w:szCs w:val="20"/>
              </w:rPr>
              <w:t xml:space="preserve"> you would have liked to have been offered?</w:t>
            </w:r>
          </w:p>
        </w:tc>
        <w:tc>
          <w:tcPr>
            <w:tcW w:w="6635" w:type="dxa"/>
          </w:tcPr>
          <w:p w14:paraId="641FC405" w14:textId="77777777" w:rsidR="003E6D32" w:rsidRPr="008A0C0B" w:rsidRDefault="003E6D32" w:rsidP="00781A8F">
            <w:pPr>
              <w:rPr>
                <w:rFonts w:cstheme="minorHAnsi"/>
                <w:sz w:val="16"/>
                <w:szCs w:val="18"/>
              </w:rPr>
            </w:pPr>
          </w:p>
        </w:tc>
      </w:tr>
    </w:tbl>
    <w:p w14:paraId="408876AB" w14:textId="77777777" w:rsidR="00C10716" w:rsidRPr="008A0C0B" w:rsidRDefault="00C10716" w:rsidP="00C10716">
      <w:pPr>
        <w:pStyle w:val="Answer"/>
        <w:spacing w:afterLines="60" w:after="144"/>
        <w:rPr>
          <w:rFonts w:asciiTheme="minorHAnsi" w:hAnsiTheme="minorHAnsi" w:cstheme="minorHAnsi"/>
          <w:b/>
          <w:szCs w:val="20"/>
        </w:rPr>
        <w:sectPr w:rsidR="00C10716" w:rsidRPr="008A0C0B" w:rsidSect="00232573">
          <w:headerReference w:type="default" r:id="rId13"/>
          <w:type w:val="continuous"/>
          <w:pgSz w:w="11906" w:h="16838"/>
          <w:pgMar w:top="1440" w:right="849" w:bottom="1440" w:left="1440" w:header="709" w:footer="397" w:gutter="0"/>
          <w:cols w:space="708"/>
          <w:docGrid w:linePitch="360"/>
        </w:sectPr>
      </w:pPr>
    </w:p>
    <w:tbl>
      <w:tblPr>
        <w:tblStyle w:val="TableGrid"/>
        <w:tblW w:w="10179" w:type="dxa"/>
        <w:tblInd w:w="-577" w:type="dxa"/>
        <w:tblLook w:val="04A0" w:firstRow="1" w:lastRow="0" w:firstColumn="1" w:lastColumn="0" w:noHBand="0" w:noVBand="1"/>
      </w:tblPr>
      <w:tblGrid>
        <w:gridCol w:w="3544"/>
        <w:gridCol w:w="6635"/>
      </w:tblGrid>
      <w:tr w:rsidR="00781A8F" w:rsidRPr="008A0C0B" w14:paraId="6E049EE3" w14:textId="77777777" w:rsidTr="00C10716">
        <w:tc>
          <w:tcPr>
            <w:tcW w:w="3544" w:type="dxa"/>
          </w:tcPr>
          <w:p w14:paraId="4E3D5CE8" w14:textId="2FFB0335" w:rsidR="00855932" w:rsidRPr="008A0C0B" w:rsidRDefault="00855932"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lastRenderedPageBreak/>
              <w:t>What transferab</w:t>
            </w:r>
            <w:r w:rsidR="00E63AE5">
              <w:rPr>
                <w:rFonts w:asciiTheme="minorHAnsi" w:hAnsiTheme="minorHAnsi" w:cstheme="minorHAnsi"/>
                <w:b/>
                <w:szCs w:val="20"/>
              </w:rPr>
              <w:t>le skills have you developed? (e</w:t>
            </w:r>
            <w:r w:rsidRPr="008A0C0B">
              <w:rPr>
                <w:rFonts w:asciiTheme="minorHAnsi" w:hAnsiTheme="minorHAnsi" w:cstheme="minorHAnsi"/>
                <w:b/>
                <w:szCs w:val="20"/>
              </w:rPr>
              <w:t>.g. presentation skills, time management, planning for success beyond your postdoc)</w:t>
            </w:r>
          </w:p>
          <w:p w14:paraId="23220181" w14:textId="77777777" w:rsidR="00781A8F" w:rsidRPr="008A0C0B" w:rsidRDefault="005446ED" w:rsidP="00C10716">
            <w:pPr>
              <w:pStyle w:val="Answer"/>
              <w:spacing w:afterLines="60" w:after="144"/>
              <w:rPr>
                <w:rFonts w:asciiTheme="minorHAnsi" w:hAnsiTheme="minorHAnsi" w:cstheme="minorHAnsi"/>
                <w:b/>
                <w:szCs w:val="20"/>
              </w:rPr>
            </w:pPr>
            <w:r w:rsidRPr="008A0C0B">
              <w:rPr>
                <w:rFonts w:asciiTheme="minorHAnsi" w:hAnsiTheme="minorHAnsi" w:cstheme="minorHAnsi"/>
                <w:b/>
                <w:szCs w:val="20"/>
              </w:rPr>
              <w:t>How have</w:t>
            </w:r>
            <w:r w:rsidR="00781A8F" w:rsidRPr="008A0C0B">
              <w:rPr>
                <w:rFonts w:asciiTheme="minorHAnsi" w:hAnsiTheme="minorHAnsi" w:cstheme="minorHAnsi"/>
                <w:b/>
                <w:szCs w:val="20"/>
              </w:rPr>
              <w:t xml:space="preserve"> you use</w:t>
            </w:r>
            <w:r w:rsidRPr="008A0C0B">
              <w:rPr>
                <w:rFonts w:asciiTheme="minorHAnsi" w:hAnsiTheme="minorHAnsi" w:cstheme="minorHAnsi"/>
                <w:b/>
                <w:szCs w:val="20"/>
              </w:rPr>
              <w:t>d</w:t>
            </w:r>
            <w:r w:rsidR="00EA4664" w:rsidRPr="008A0C0B">
              <w:rPr>
                <w:rFonts w:asciiTheme="minorHAnsi" w:hAnsiTheme="minorHAnsi" w:cstheme="minorHAnsi"/>
                <w:b/>
                <w:szCs w:val="20"/>
              </w:rPr>
              <w:t xml:space="preserve"> you</w:t>
            </w:r>
            <w:r w:rsidR="003D342D" w:rsidRPr="008A0C0B">
              <w:rPr>
                <w:rFonts w:asciiTheme="minorHAnsi" w:hAnsiTheme="minorHAnsi" w:cstheme="minorHAnsi"/>
                <w:b/>
                <w:szCs w:val="20"/>
              </w:rPr>
              <w:t>r 10 development days in the las</w:t>
            </w:r>
            <w:r w:rsidR="00EA4664" w:rsidRPr="008A0C0B">
              <w:rPr>
                <w:rFonts w:asciiTheme="minorHAnsi" w:hAnsiTheme="minorHAnsi" w:cstheme="minorHAnsi"/>
                <w:b/>
                <w:szCs w:val="20"/>
              </w:rPr>
              <w:t>t year?</w:t>
            </w:r>
          </w:p>
          <w:bookmarkStart w:id="0" w:name="_GoBack"/>
          <w:p w14:paraId="6AA087CE" w14:textId="5927093F" w:rsidR="0084424E" w:rsidRPr="00E42ED4" w:rsidRDefault="00344501" w:rsidP="00C10716">
            <w:pPr>
              <w:pStyle w:val="Answer"/>
              <w:spacing w:afterLines="60" w:after="144"/>
              <w:rPr>
                <w:rFonts w:asciiTheme="minorHAnsi" w:hAnsiTheme="minorHAnsi" w:cstheme="minorHAnsi"/>
                <w:b/>
                <w:szCs w:val="20"/>
              </w:rPr>
            </w:pPr>
            <w:r>
              <w:fldChar w:fldCharType="begin"/>
            </w:r>
            <w:r>
              <w:instrText xml:space="preserve"> HYPERLINK "https://www.imperial.ac.uk/postdoc-fellows-development-centre/postdocs/plan-to-succeed/" </w:instrText>
            </w:r>
            <w:r>
              <w:fldChar w:fldCharType="separate"/>
            </w:r>
            <w:r w:rsidR="00E42ED4" w:rsidRPr="00E42ED4">
              <w:rPr>
                <w:rStyle w:val="Hyperlink"/>
                <w:rFonts w:asciiTheme="minorHAnsi" w:hAnsiTheme="minorHAnsi" w:cstheme="minorHAnsi"/>
              </w:rPr>
              <w:t>https://www.imperial.ac.uk/postdoc-fellows-development-centre/postdocs/plan-to-succeed/</w:t>
            </w:r>
            <w:r>
              <w:rPr>
                <w:rStyle w:val="Hyperlink"/>
                <w:rFonts w:asciiTheme="minorHAnsi" w:hAnsiTheme="minorHAnsi" w:cstheme="minorHAnsi"/>
              </w:rPr>
              <w:fldChar w:fldCharType="end"/>
            </w:r>
            <w:bookmarkEnd w:id="0"/>
          </w:p>
        </w:tc>
        <w:tc>
          <w:tcPr>
            <w:tcW w:w="6635" w:type="dxa"/>
          </w:tcPr>
          <w:p w14:paraId="2B86D0CA" w14:textId="77777777" w:rsidR="00781A8F" w:rsidRPr="008A0C0B" w:rsidRDefault="00781A8F" w:rsidP="00781A8F">
            <w:pPr>
              <w:rPr>
                <w:rFonts w:cstheme="minorHAnsi"/>
                <w:sz w:val="16"/>
                <w:szCs w:val="18"/>
              </w:rPr>
            </w:pPr>
          </w:p>
        </w:tc>
      </w:tr>
      <w:tr w:rsidR="00781A8F" w:rsidRPr="008A0C0B" w14:paraId="28D6AF8D" w14:textId="77777777" w:rsidTr="00C10716">
        <w:tc>
          <w:tcPr>
            <w:tcW w:w="3544" w:type="dxa"/>
          </w:tcPr>
          <w:p w14:paraId="42504B92" w14:textId="77777777" w:rsidR="00781A8F" w:rsidRPr="008A0C0B" w:rsidRDefault="003C5350" w:rsidP="00C10716">
            <w:pPr>
              <w:spacing w:before="60" w:afterLines="60" w:after="144"/>
              <w:rPr>
                <w:rFonts w:cstheme="minorHAnsi"/>
                <w:sz w:val="18"/>
                <w:szCs w:val="18"/>
              </w:rPr>
            </w:pPr>
            <w:r w:rsidRPr="008A0C0B">
              <w:rPr>
                <w:rFonts w:cstheme="minorHAnsi"/>
                <w:b/>
                <w:bCs/>
                <w:szCs w:val="18"/>
              </w:rPr>
              <w:t>H</w:t>
            </w:r>
            <w:r w:rsidR="001D620F" w:rsidRPr="008A0C0B">
              <w:rPr>
                <w:rFonts w:cstheme="minorHAnsi"/>
                <w:b/>
                <w:bCs/>
                <w:szCs w:val="18"/>
              </w:rPr>
              <w:t>as</w:t>
            </w:r>
            <w:r w:rsidR="002B1D43" w:rsidRPr="008A0C0B">
              <w:rPr>
                <w:rFonts w:cstheme="minorHAnsi"/>
                <w:b/>
                <w:bCs/>
                <w:szCs w:val="18"/>
              </w:rPr>
              <w:t xml:space="preserve"> networking and c</w:t>
            </w:r>
            <w:r w:rsidR="00781A8F" w:rsidRPr="008A0C0B">
              <w:rPr>
                <w:rFonts w:cstheme="minorHAnsi"/>
                <w:b/>
                <w:bCs/>
                <w:szCs w:val="18"/>
              </w:rPr>
              <w:t>ollaboration</w:t>
            </w:r>
            <w:r w:rsidR="00781A8F" w:rsidRPr="008A0C0B">
              <w:rPr>
                <w:rFonts w:cstheme="minorHAnsi"/>
                <w:bCs/>
                <w:szCs w:val="18"/>
              </w:rPr>
              <w:t xml:space="preserve"> </w:t>
            </w:r>
            <w:r w:rsidR="00077002" w:rsidRPr="008A0C0B">
              <w:rPr>
                <w:rFonts w:cstheme="minorHAnsi"/>
                <w:b/>
                <w:bCs/>
                <w:szCs w:val="18"/>
              </w:rPr>
              <w:t>benefit</w:t>
            </w:r>
            <w:r w:rsidR="002B1D43" w:rsidRPr="008A0C0B">
              <w:rPr>
                <w:rFonts w:cstheme="minorHAnsi"/>
                <w:b/>
                <w:bCs/>
                <w:szCs w:val="18"/>
              </w:rPr>
              <w:t xml:space="preserve">ed your work? </w:t>
            </w:r>
            <w:r w:rsidRPr="008A0C0B">
              <w:rPr>
                <w:rFonts w:cstheme="minorHAnsi"/>
                <w:b/>
                <w:bCs/>
                <w:szCs w:val="18"/>
              </w:rPr>
              <w:t>If yes, in what way?</w:t>
            </w:r>
          </w:p>
        </w:tc>
        <w:tc>
          <w:tcPr>
            <w:tcW w:w="6635" w:type="dxa"/>
          </w:tcPr>
          <w:p w14:paraId="1D700977" w14:textId="77777777" w:rsidR="00781A8F" w:rsidRPr="008A0C0B" w:rsidRDefault="00781A8F" w:rsidP="00781A8F">
            <w:pPr>
              <w:rPr>
                <w:rFonts w:cstheme="minorHAnsi"/>
                <w:sz w:val="18"/>
                <w:szCs w:val="18"/>
              </w:rPr>
            </w:pPr>
          </w:p>
          <w:p w14:paraId="6E27E382" w14:textId="77777777" w:rsidR="00C10716" w:rsidRPr="008A0C0B" w:rsidRDefault="00C10716" w:rsidP="00781A8F">
            <w:pPr>
              <w:rPr>
                <w:rFonts w:cstheme="minorHAnsi"/>
                <w:sz w:val="18"/>
                <w:szCs w:val="18"/>
              </w:rPr>
            </w:pPr>
          </w:p>
          <w:p w14:paraId="0B4FE4CC" w14:textId="77777777" w:rsidR="00C10716" w:rsidRPr="008A0C0B" w:rsidRDefault="00C10716" w:rsidP="00781A8F">
            <w:pPr>
              <w:rPr>
                <w:rFonts w:cstheme="minorHAnsi"/>
                <w:sz w:val="18"/>
                <w:szCs w:val="18"/>
              </w:rPr>
            </w:pPr>
          </w:p>
          <w:p w14:paraId="13090F40" w14:textId="77777777" w:rsidR="00C10716" w:rsidRPr="008A0C0B" w:rsidRDefault="00C10716" w:rsidP="00781A8F">
            <w:pPr>
              <w:rPr>
                <w:rFonts w:cstheme="minorHAnsi"/>
                <w:sz w:val="18"/>
                <w:szCs w:val="18"/>
              </w:rPr>
            </w:pPr>
          </w:p>
          <w:p w14:paraId="5D9AB302" w14:textId="77777777" w:rsidR="00C10716" w:rsidRPr="008A0C0B" w:rsidRDefault="00C10716" w:rsidP="00781A8F">
            <w:pPr>
              <w:rPr>
                <w:rFonts w:cstheme="minorHAnsi"/>
                <w:sz w:val="18"/>
                <w:szCs w:val="18"/>
              </w:rPr>
            </w:pPr>
          </w:p>
          <w:p w14:paraId="12D24CBD" w14:textId="77777777" w:rsidR="00C10716" w:rsidRPr="008A0C0B" w:rsidRDefault="00C10716" w:rsidP="00781A8F">
            <w:pPr>
              <w:rPr>
                <w:rFonts w:cstheme="minorHAnsi"/>
                <w:sz w:val="18"/>
                <w:szCs w:val="18"/>
              </w:rPr>
            </w:pPr>
          </w:p>
        </w:tc>
      </w:tr>
      <w:tr w:rsidR="00E20394" w:rsidRPr="008A0C0B" w14:paraId="663ED294" w14:textId="77777777" w:rsidTr="00C10716">
        <w:tc>
          <w:tcPr>
            <w:tcW w:w="3544" w:type="dxa"/>
          </w:tcPr>
          <w:p w14:paraId="4F19733D" w14:textId="3B06063E" w:rsidR="00E20394" w:rsidRPr="008A0C0B" w:rsidRDefault="00C06622" w:rsidP="005653DE">
            <w:pPr>
              <w:spacing w:before="60" w:afterLines="60" w:after="144"/>
              <w:rPr>
                <w:rFonts w:eastAsia="Times New Roman" w:cstheme="minorHAnsi"/>
                <w:szCs w:val="20"/>
              </w:rPr>
            </w:pPr>
            <w:r w:rsidRPr="008A0C0B">
              <w:rPr>
                <w:rFonts w:eastAsia="Times New Roman" w:cstheme="minorHAnsi"/>
                <w:b/>
                <w:szCs w:val="20"/>
              </w:rPr>
              <w:t>How d</w:t>
            </w:r>
            <w:r w:rsidR="00E20394" w:rsidRPr="008A0C0B">
              <w:rPr>
                <w:rFonts w:eastAsia="Times New Roman" w:cstheme="minorHAnsi"/>
                <w:b/>
                <w:szCs w:val="20"/>
              </w:rPr>
              <w:t xml:space="preserve">oes your experience and practice match </w:t>
            </w:r>
            <w:hyperlink r:id="rId14" w:history="1">
              <w:r w:rsidR="00E20394" w:rsidRPr="008A0C0B">
                <w:rPr>
                  <w:rStyle w:val="Hyperlink"/>
                  <w:rFonts w:eastAsia="Times New Roman" w:cstheme="minorHAnsi"/>
                  <w:b/>
                  <w:szCs w:val="20"/>
                </w:rPr>
                <w:t>Imperial Expectations</w:t>
              </w:r>
            </w:hyperlink>
            <w:r w:rsidR="00E20394" w:rsidRPr="008A0C0B">
              <w:rPr>
                <w:rStyle w:val="Hyperlink"/>
                <w:rFonts w:eastAsia="Times New Roman" w:cstheme="minorHAnsi"/>
                <w:b/>
                <w:szCs w:val="20"/>
              </w:rPr>
              <w:t>,</w:t>
            </w:r>
            <w:r w:rsidR="00E20394" w:rsidRPr="008A0C0B">
              <w:rPr>
                <w:rFonts w:eastAsia="Times New Roman" w:cstheme="minorHAnsi"/>
                <w:b/>
                <w:szCs w:val="20"/>
              </w:rPr>
              <w:t xml:space="preserve"> and how do you support equality, diversity and inclusion?</w:t>
            </w:r>
          </w:p>
        </w:tc>
        <w:tc>
          <w:tcPr>
            <w:tcW w:w="6635" w:type="dxa"/>
          </w:tcPr>
          <w:p w14:paraId="1E66BBC9" w14:textId="77777777" w:rsidR="00E20394" w:rsidRPr="008A0C0B" w:rsidRDefault="00E20394" w:rsidP="00E20394">
            <w:pPr>
              <w:rPr>
                <w:rFonts w:cstheme="minorHAnsi"/>
                <w:sz w:val="18"/>
                <w:szCs w:val="18"/>
              </w:rPr>
            </w:pPr>
          </w:p>
        </w:tc>
      </w:tr>
      <w:tr w:rsidR="005653DE" w:rsidRPr="008A0C0B" w14:paraId="345AC02B" w14:textId="77777777" w:rsidTr="00C10716">
        <w:tc>
          <w:tcPr>
            <w:tcW w:w="3544" w:type="dxa"/>
          </w:tcPr>
          <w:p w14:paraId="6C00CEA8" w14:textId="4A0DFBD3" w:rsidR="005653DE" w:rsidRPr="008A0C0B" w:rsidRDefault="005653DE" w:rsidP="005653DE">
            <w:pPr>
              <w:spacing w:before="60" w:afterLines="60" w:after="144"/>
              <w:rPr>
                <w:rFonts w:eastAsia="Times New Roman" w:cstheme="minorHAnsi"/>
                <w:b/>
                <w:szCs w:val="20"/>
              </w:rPr>
            </w:pPr>
            <w:r w:rsidRPr="00B709B3">
              <w:rPr>
                <w:rFonts w:eastAsia="Times New Roman" w:cstheme="minorHAnsi"/>
                <w:b/>
                <w:szCs w:val="20"/>
              </w:rPr>
              <w:t>How have you contributed to a healthy and safe working and learning environment, and kept up to date with relevant policies and role-specific training?</w:t>
            </w:r>
            <w:r w:rsidRPr="005653DE">
              <w:rPr>
                <w:rFonts w:eastAsia="Times New Roman" w:cstheme="minorHAnsi"/>
                <w:b/>
                <w:szCs w:val="20"/>
              </w:rPr>
              <w:t>  </w:t>
            </w:r>
          </w:p>
        </w:tc>
        <w:tc>
          <w:tcPr>
            <w:tcW w:w="6635" w:type="dxa"/>
          </w:tcPr>
          <w:p w14:paraId="7604E1E3" w14:textId="77777777" w:rsidR="005653DE" w:rsidRPr="008A0C0B" w:rsidRDefault="005653DE" w:rsidP="00E20394">
            <w:pPr>
              <w:rPr>
                <w:rFonts w:cstheme="minorHAnsi"/>
                <w:sz w:val="18"/>
                <w:szCs w:val="18"/>
              </w:rPr>
            </w:pPr>
          </w:p>
        </w:tc>
      </w:tr>
      <w:tr w:rsidR="008F3D06" w:rsidRPr="008A0C0B" w14:paraId="7357898F" w14:textId="77777777" w:rsidTr="005653DE">
        <w:trPr>
          <w:trHeight w:val="1002"/>
        </w:trPr>
        <w:tc>
          <w:tcPr>
            <w:tcW w:w="3544" w:type="dxa"/>
          </w:tcPr>
          <w:p w14:paraId="13215953" w14:textId="0C53AFE5" w:rsidR="008F3D06" w:rsidRPr="008A0C0B" w:rsidRDefault="008F3D06" w:rsidP="00C10716">
            <w:pPr>
              <w:spacing w:before="60" w:afterLines="60" w:after="144"/>
              <w:rPr>
                <w:rFonts w:eastAsia="Times New Roman" w:cstheme="minorHAnsi"/>
                <w:b/>
                <w:szCs w:val="20"/>
              </w:rPr>
            </w:pPr>
            <w:r w:rsidRPr="008A0C0B">
              <w:rPr>
                <w:rFonts w:eastAsia="Times New Roman" w:cstheme="minorHAnsi"/>
                <w:b/>
                <w:szCs w:val="20"/>
              </w:rPr>
              <w:t xml:space="preserve">Would you </w:t>
            </w:r>
            <w:r w:rsidR="00A83046" w:rsidRPr="008A0C0B">
              <w:rPr>
                <w:rFonts w:eastAsia="Times New Roman" w:cstheme="minorHAnsi"/>
                <w:b/>
                <w:szCs w:val="20"/>
              </w:rPr>
              <w:t>consider you have a good work-life balance? If not, what could you do to improve it</w:t>
            </w:r>
            <w:r w:rsidR="005F0395">
              <w:rPr>
                <w:rFonts w:eastAsia="Times New Roman" w:cstheme="minorHAnsi"/>
                <w:b/>
                <w:szCs w:val="20"/>
              </w:rPr>
              <w:t>?</w:t>
            </w:r>
          </w:p>
        </w:tc>
        <w:tc>
          <w:tcPr>
            <w:tcW w:w="6635" w:type="dxa"/>
          </w:tcPr>
          <w:p w14:paraId="016C8BAA" w14:textId="77777777" w:rsidR="008F3D06" w:rsidRPr="008A0C0B" w:rsidRDefault="008F3D06" w:rsidP="00E20394">
            <w:pPr>
              <w:rPr>
                <w:rFonts w:cstheme="minorHAnsi"/>
                <w:sz w:val="18"/>
                <w:szCs w:val="18"/>
              </w:rPr>
            </w:pPr>
          </w:p>
          <w:p w14:paraId="3C36A950" w14:textId="77777777" w:rsidR="00C10716" w:rsidRPr="008A0C0B" w:rsidRDefault="00C10716" w:rsidP="00E20394">
            <w:pPr>
              <w:rPr>
                <w:rFonts w:cstheme="minorHAnsi"/>
                <w:sz w:val="18"/>
                <w:szCs w:val="18"/>
              </w:rPr>
            </w:pPr>
          </w:p>
          <w:p w14:paraId="180A3084" w14:textId="77777777" w:rsidR="00C10716" w:rsidRPr="008A0C0B" w:rsidRDefault="00C10716" w:rsidP="00E20394">
            <w:pPr>
              <w:rPr>
                <w:rFonts w:cstheme="minorHAnsi"/>
                <w:sz w:val="18"/>
                <w:szCs w:val="18"/>
              </w:rPr>
            </w:pPr>
          </w:p>
          <w:p w14:paraId="59F3FDB6" w14:textId="77777777" w:rsidR="00C10716" w:rsidRPr="008A0C0B" w:rsidRDefault="00C10716" w:rsidP="00E20394">
            <w:pPr>
              <w:rPr>
                <w:rFonts w:cstheme="minorHAnsi"/>
                <w:sz w:val="18"/>
                <w:szCs w:val="18"/>
              </w:rPr>
            </w:pPr>
          </w:p>
          <w:p w14:paraId="00590D15" w14:textId="77777777" w:rsidR="00C10716" w:rsidRPr="008A0C0B" w:rsidRDefault="00C10716" w:rsidP="00E20394">
            <w:pPr>
              <w:rPr>
                <w:rFonts w:cstheme="minorHAnsi"/>
                <w:sz w:val="18"/>
                <w:szCs w:val="18"/>
              </w:rPr>
            </w:pPr>
          </w:p>
        </w:tc>
      </w:tr>
      <w:tr w:rsidR="005F0395" w:rsidRPr="008A0C0B" w14:paraId="229271B1" w14:textId="77777777" w:rsidTr="00C10716">
        <w:tc>
          <w:tcPr>
            <w:tcW w:w="3544" w:type="dxa"/>
          </w:tcPr>
          <w:p w14:paraId="49DE6364" w14:textId="14558E1D" w:rsidR="005F0395" w:rsidRPr="007002A0" w:rsidRDefault="005F0395" w:rsidP="00C10716">
            <w:pPr>
              <w:spacing w:before="60" w:afterLines="60" w:after="144"/>
              <w:rPr>
                <w:rFonts w:eastAsia="Times New Roman" w:cstheme="minorHAnsi"/>
                <w:b/>
                <w:szCs w:val="20"/>
                <w:highlight w:val="yellow"/>
              </w:rPr>
            </w:pPr>
            <w:r w:rsidRPr="00B709B3">
              <w:rPr>
                <w:rFonts w:eastAsia="Times New Roman" w:cstheme="minorHAnsi"/>
                <w:b/>
                <w:szCs w:val="20"/>
              </w:rPr>
              <w:t>How have you been supported with any necessary workplace adjustments? Have you been supported with any additional work responsibilities such as First Aider, Safety Officer, etc.?</w:t>
            </w:r>
          </w:p>
        </w:tc>
        <w:tc>
          <w:tcPr>
            <w:tcW w:w="6635" w:type="dxa"/>
          </w:tcPr>
          <w:p w14:paraId="7397D34F" w14:textId="77777777" w:rsidR="005F0395" w:rsidRPr="008A0C0B" w:rsidRDefault="005F0395" w:rsidP="00E20394">
            <w:pPr>
              <w:rPr>
                <w:rFonts w:cstheme="minorHAnsi"/>
                <w:sz w:val="18"/>
                <w:szCs w:val="18"/>
              </w:rPr>
            </w:pPr>
          </w:p>
        </w:tc>
      </w:tr>
    </w:tbl>
    <w:p w14:paraId="0045363B" w14:textId="77777777" w:rsidR="003204BE" w:rsidRPr="008A0C0B" w:rsidRDefault="003204BE">
      <w:pPr>
        <w:rPr>
          <w:rFonts w:cstheme="minorHAnsi"/>
          <w:szCs w:val="20"/>
        </w:rPr>
      </w:pPr>
    </w:p>
    <w:tbl>
      <w:tblPr>
        <w:tblStyle w:val="TableGrid"/>
        <w:tblW w:w="10661" w:type="dxa"/>
        <w:tblInd w:w="-601" w:type="dxa"/>
        <w:tblLook w:val="04A0" w:firstRow="1" w:lastRow="0" w:firstColumn="1" w:lastColumn="0" w:noHBand="0" w:noVBand="1"/>
      </w:tblPr>
      <w:tblGrid>
        <w:gridCol w:w="3998"/>
        <w:gridCol w:w="284"/>
        <w:gridCol w:w="4394"/>
        <w:gridCol w:w="1532"/>
        <w:gridCol w:w="27"/>
        <w:gridCol w:w="426"/>
      </w:tblGrid>
      <w:tr w:rsidR="00A11343" w:rsidRPr="008A0C0B" w14:paraId="20AB0512" w14:textId="77777777" w:rsidTr="005653DE">
        <w:trPr>
          <w:gridAfter w:val="2"/>
          <w:wAfter w:w="453" w:type="dxa"/>
        </w:trPr>
        <w:tc>
          <w:tcPr>
            <w:tcW w:w="10208" w:type="dxa"/>
            <w:gridSpan w:val="4"/>
            <w:shd w:val="clear" w:color="auto" w:fill="DAEEF3" w:themeFill="accent5" w:themeFillTint="33"/>
          </w:tcPr>
          <w:p w14:paraId="7A3E19EC" w14:textId="77777777" w:rsidR="003204BE" w:rsidRPr="008A0C0B" w:rsidRDefault="0008192A" w:rsidP="001A2487">
            <w:pPr>
              <w:spacing w:before="120" w:after="120"/>
              <w:rPr>
                <w:rFonts w:cstheme="minorHAnsi"/>
                <w:sz w:val="16"/>
                <w:szCs w:val="18"/>
              </w:rPr>
            </w:pPr>
            <w:r w:rsidRPr="008A0C0B">
              <w:rPr>
                <w:rFonts w:cstheme="minorHAnsi"/>
                <w:b/>
                <w:szCs w:val="20"/>
              </w:rPr>
              <w:t>Part 2</w:t>
            </w:r>
            <w:r w:rsidR="007D1BFC" w:rsidRPr="008A0C0B">
              <w:rPr>
                <w:rFonts w:cstheme="minorHAnsi"/>
                <w:b/>
                <w:szCs w:val="20"/>
              </w:rPr>
              <w:t xml:space="preserve">. </w:t>
            </w:r>
            <w:r w:rsidR="004734A6" w:rsidRPr="008A0C0B">
              <w:rPr>
                <w:rFonts w:cstheme="minorHAnsi"/>
                <w:b/>
                <w:szCs w:val="20"/>
              </w:rPr>
              <w:t>P</w:t>
            </w:r>
            <w:r w:rsidR="009026C8" w:rsidRPr="008A0C0B">
              <w:rPr>
                <w:rFonts w:cstheme="minorHAnsi"/>
                <w:b/>
                <w:szCs w:val="20"/>
              </w:rPr>
              <w:t xml:space="preserve">ersonal goals </w:t>
            </w:r>
            <w:r w:rsidR="006C108B" w:rsidRPr="008A0C0B">
              <w:rPr>
                <w:rFonts w:cstheme="minorHAnsi"/>
                <w:b/>
                <w:szCs w:val="20"/>
              </w:rPr>
              <w:t>for the year ahead</w:t>
            </w:r>
            <w:r w:rsidR="003204BE" w:rsidRPr="008A0C0B">
              <w:rPr>
                <w:rFonts w:cstheme="minorHAnsi"/>
                <w:b/>
                <w:szCs w:val="20"/>
              </w:rPr>
              <w:t xml:space="preserve"> </w:t>
            </w:r>
            <w:r w:rsidR="003204BE" w:rsidRPr="008A0C0B">
              <w:rPr>
                <w:rFonts w:eastAsia="Times New Roman" w:cstheme="minorHAnsi"/>
                <w:b/>
                <w:szCs w:val="20"/>
              </w:rPr>
              <w:t>- to be completed by the reviewee before the meeting</w:t>
            </w:r>
            <w:r w:rsidR="003204BE" w:rsidRPr="008A0C0B">
              <w:rPr>
                <w:rFonts w:cstheme="minorHAnsi"/>
                <w:sz w:val="16"/>
                <w:szCs w:val="18"/>
              </w:rPr>
              <w:t xml:space="preserve"> </w:t>
            </w:r>
          </w:p>
          <w:p w14:paraId="3B755E2F" w14:textId="77777777" w:rsidR="003204BE" w:rsidRPr="008A0C0B" w:rsidRDefault="00C06622" w:rsidP="00241369">
            <w:pPr>
              <w:spacing w:before="120" w:after="120"/>
              <w:rPr>
                <w:rFonts w:cstheme="minorHAnsi"/>
                <w:b/>
                <w:szCs w:val="20"/>
              </w:rPr>
            </w:pPr>
            <w:r w:rsidRPr="008A0C0B">
              <w:rPr>
                <w:rFonts w:cstheme="minorHAnsi"/>
                <w:sz w:val="18"/>
                <w:szCs w:val="18"/>
              </w:rPr>
              <w:t>Using bullet points d</w:t>
            </w:r>
            <w:r w:rsidR="003204BE" w:rsidRPr="008A0C0B">
              <w:rPr>
                <w:rFonts w:cstheme="minorHAnsi"/>
                <w:sz w:val="18"/>
                <w:szCs w:val="18"/>
              </w:rPr>
              <w:t>etail your comments in the space provided below – additional comments from the Reviewer’s to be included following discussion</w:t>
            </w:r>
          </w:p>
        </w:tc>
      </w:tr>
      <w:tr w:rsidR="008F6BCB" w:rsidRPr="008A0C0B" w14:paraId="0BA47FEF" w14:textId="77777777" w:rsidTr="005653DE">
        <w:trPr>
          <w:gridAfter w:val="2"/>
          <w:wAfter w:w="453" w:type="dxa"/>
        </w:trPr>
        <w:tc>
          <w:tcPr>
            <w:tcW w:w="3998" w:type="dxa"/>
          </w:tcPr>
          <w:p w14:paraId="5BEE4EC4" w14:textId="77777777" w:rsidR="008F6BCB" w:rsidRPr="008A0C0B" w:rsidRDefault="008F6BCB" w:rsidP="00C10716">
            <w:pPr>
              <w:pStyle w:val="Answer"/>
              <w:spacing w:after="60"/>
              <w:rPr>
                <w:rFonts w:asciiTheme="minorHAnsi" w:hAnsiTheme="minorHAnsi" w:cstheme="minorHAnsi"/>
                <w:b/>
                <w:szCs w:val="20"/>
              </w:rPr>
            </w:pPr>
            <w:r w:rsidRPr="008A0C0B">
              <w:rPr>
                <w:rFonts w:asciiTheme="minorHAnsi" w:hAnsiTheme="minorHAnsi" w:cstheme="minorHAnsi"/>
                <w:b/>
                <w:szCs w:val="20"/>
              </w:rPr>
              <w:t xml:space="preserve">What are your main goals for the year ahead? </w:t>
            </w:r>
            <w:r w:rsidR="006B0983" w:rsidRPr="008A0C0B">
              <w:rPr>
                <w:rFonts w:asciiTheme="minorHAnsi" w:hAnsiTheme="minorHAnsi" w:cstheme="minorHAnsi"/>
                <w:b/>
                <w:szCs w:val="20"/>
              </w:rPr>
              <w:t>Are they SMART (Specific, Measurable, Achievable, Realistic, Timely)</w:t>
            </w:r>
            <w:r w:rsidR="009D6EEE" w:rsidRPr="008A0C0B">
              <w:rPr>
                <w:rFonts w:asciiTheme="minorHAnsi" w:hAnsiTheme="minorHAnsi" w:cstheme="minorHAnsi"/>
                <w:b/>
                <w:szCs w:val="20"/>
              </w:rPr>
              <w:t>?</w:t>
            </w:r>
          </w:p>
          <w:p w14:paraId="60509D21" w14:textId="77777777" w:rsidR="00855932" w:rsidRPr="008A0C0B" w:rsidRDefault="00855932" w:rsidP="00C10716">
            <w:pPr>
              <w:pStyle w:val="Answer"/>
              <w:spacing w:after="60"/>
              <w:rPr>
                <w:rFonts w:asciiTheme="minorHAnsi" w:hAnsiTheme="minorHAnsi" w:cstheme="minorHAnsi"/>
                <w:b/>
                <w:szCs w:val="20"/>
              </w:rPr>
            </w:pPr>
          </w:p>
          <w:p w14:paraId="0FA8D25C" w14:textId="77777777" w:rsidR="00855932" w:rsidRPr="008A0C0B" w:rsidRDefault="00855932" w:rsidP="00C10716">
            <w:pPr>
              <w:pStyle w:val="Answer"/>
              <w:spacing w:after="60"/>
              <w:rPr>
                <w:rFonts w:asciiTheme="minorHAnsi" w:hAnsiTheme="minorHAnsi" w:cstheme="minorHAnsi"/>
                <w:b/>
                <w:szCs w:val="20"/>
              </w:rPr>
            </w:pPr>
            <w:r w:rsidRPr="008A0C0B">
              <w:rPr>
                <w:rFonts w:asciiTheme="minorHAnsi" w:hAnsiTheme="minorHAnsi" w:cstheme="minorHAnsi"/>
                <w:b/>
                <w:szCs w:val="20"/>
              </w:rPr>
              <w:t>List both research goals and personal and professional development goals</w:t>
            </w:r>
            <w:r w:rsidR="008A603A" w:rsidRPr="008A0C0B">
              <w:rPr>
                <w:rFonts w:asciiTheme="minorHAnsi" w:hAnsiTheme="minorHAnsi" w:cstheme="minorHAnsi"/>
                <w:b/>
                <w:szCs w:val="20"/>
              </w:rPr>
              <w:t xml:space="preserve">.  </w:t>
            </w:r>
          </w:p>
        </w:tc>
        <w:tc>
          <w:tcPr>
            <w:tcW w:w="6210" w:type="dxa"/>
            <w:gridSpan w:val="3"/>
          </w:tcPr>
          <w:p w14:paraId="5A9ABEF4" w14:textId="77777777" w:rsidR="008F6BCB" w:rsidRPr="008A0C0B" w:rsidRDefault="008F6BCB" w:rsidP="008F6BCB">
            <w:pPr>
              <w:rPr>
                <w:rFonts w:cstheme="minorHAnsi"/>
                <w:sz w:val="16"/>
                <w:szCs w:val="18"/>
              </w:rPr>
            </w:pPr>
          </w:p>
          <w:p w14:paraId="7D9C84EE" w14:textId="77777777" w:rsidR="00E42B15" w:rsidRPr="008A0C0B" w:rsidRDefault="00E42B15" w:rsidP="008F6BCB">
            <w:pPr>
              <w:rPr>
                <w:rFonts w:cstheme="minorHAnsi"/>
                <w:sz w:val="16"/>
                <w:szCs w:val="18"/>
              </w:rPr>
            </w:pPr>
          </w:p>
          <w:p w14:paraId="78A4AD0C" w14:textId="77777777" w:rsidR="00E42B15" w:rsidRPr="008A0C0B" w:rsidRDefault="00E42B15" w:rsidP="008F6BCB">
            <w:pPr>
              <w:rPr>
                <w:rFonts w:cstheme="minorHAnsi"/>
                <w:sz w:val="16"/>
                <w:szCs w:val="18"/>
              </w:rPr>
            </w:pPr>
          </w:p>
          <w:p w14:paraId="608F98AC" w14:textId="77777777" w:rsidR="00E42B15" w:rsidRPr="008A0C0B" w:rsidRDefault="00E42B15" w:rsidP="008F6BCB">
            <w:pPr>
              <w:rPr>
                <w:rFonts w:cstheme="minorHAnsi"/>
                <w:sz w:val="16"/>
                <w:szCs w:val="18"/>
              </w:rPr>
            </w:pPr>
          </w:p>
          <w:p w14:paraId="1649926F" w14:textId="77777777" w:rsidR="008F3E35" w:rsidRPr="008A0C0B" w:rsidRDefault="008F3E35" w:rsidP="008F6BCB">
            <w:pPr>
              <w:rPr>
                <w:rFonts w:cstheme="minorHAnsi"/>
                <w:sz w:val="16"/>
                <w:szCs w:val="18"/>
              </w:rPr>
            </w:pPr>
          </w:p>
          <w:p w14:paraId="1F8365F2" w14:textId="77777777" w:rsidR="008F3E35" w:rsidRPr="008A0C0B" w:rsidRDefault="008F3E35" w:rsidP="008F6BCB">
            <w:pPr>
              <w:rPr>
                <w:rFonts w:cstheme="minorHAnsi"/>
                <w:sz w:val="16"/>
                <w:szCs w:val="18"/>
              </w:rPr>
            </w:pPr>
          </w:p>
          <w:p w14:paraId="0EEAC28B" w14:textId="77777777" w:rsidR="008F3E35" w:rsidRPr="008A0C0B" w:rsidRDefault="008F3E35" w:rsidP="008F6BCB">
            <w:pPr>
              <w:rPr>
                <w:rFonts w:cstheme="minorHAnsi"/>
                <w:sz w:val="16"/>
                <w:szCs w:val="18"/>
              </w:rPr>
            </w:pPr>
          </w:p>
          <w:p w14:paraId="5F3608DD" w14:textId="77777777" w:rsidR="008F3E35" w:rsidRPr="008A0C0B" w:rsidRDefault="008F3E35" w:rsidP="008F6BCB">
            <w:pPr>
              <w:rPr>
                <w:rFonts w:cstheme="minorHAnsi"/>
                <w:sz w:val="16"/>
                <w:szCs w:val="18"/>
              </w:rPr>
            </w:pPr>
          </w:p>
          <w:p w14:paraId="36FEF33B" w14:textId="52B23A92" w:rsidR="008F3E35" w:rsidRDefault="008F3E35" w:rsidP="008F6BCB">
            <w:pPr>
              <w:rPr>
                <w:rFonts w:cstheme="minorHAnsi"/>
                <w:sz w:val="16"/>
                <w:szCs w:val="18"/>
              </w:rPr>
            </w:pPr>
          </w:p>
          <w:p w14:paraId="1A7DCF5A" w14:textId="67888124" w:rsidR="007002A0" w:rsidRDefault="007002A0" w:rsidP="008F6BCB">
            <w:pPr>
              <w:rPr>
                <w:rFonts w:cstheme="minorHAnsi"/>
                <w:sz w:val="16"/>
                <w:szCs w:val="18"/>
              </w:rPr>
            </w:pPr>
          </w:p>
          <w:p w14:paraId="7ACF2CEC" w14:textId="77777777" w:rsidR="007002A0" w:rsidRPr="008A0C0B" w:rsidRDefault="007002A0" w:rsidP="008F6BCB">
            <w:pPr>
              <w:rPr>
                <w:rFonts w:cstheme="minorHAnsi"/>
                <w:sz w:val="16"/>
                <w:szCs w:val="18"/>
              </w:rPr>
            </w:pPr>
          </w:p>
          <w:p w14:paraId="6DC5FC51" w14:textId="77777777" w:rsidR="008F3E35" w:rsidRPr="008A0C0B" w:rsidRDefault="008F3E35" w:rsidP="008F6BCB">
            <w:pPr>
              <w:rPr>
                <w:rFonts w:cstheme="minorHAnsi"/>
                <w:sz w:val="16"/>
                <w:szCs w:val="18"/>
              </w:rPr>
            </w:pPr>
          </w:p>
          <w:p w14:paraId="5F6DA01E" w14:textId="77777777" w:rsidR="00E42B15" w:rsidRPr="008A0C0B" w:rsidRDefault="00E42B15" w:rsidP="008F6BCB">
            <w:pPr>
              <w:rPr>
                <w:rFonts w:cstheme="minorHAnsi"/>
                <w:sz w:val="16"/>
                <w:szCs w:val="18"/>
              </w:rPr>
            </w:pPr>
          </w:p>
        </w:tc>
      </w:tr>
      <w:tr w:rsidR="007834DB" w:rsidRPr="008A0C0B" w14:paraId="59170045" w14:textId="77777777" w:rsidTr="005653DE">
        <w:trPr>
          <w:gridAfter w:val="2"/>
          <w:wAfter w:w="453" w:type="dxa"/>
        </w:trPr>
        <w:tc>
          <w:tcPr>
            <w:tcW w:w="3998" w:type="dxa"/>
          </w:tcPr>
          <w:p w14:paraId="40CCAFEB" w14:textId="7ECC3D2E" w:rsidR="007834DB" w:rsidRPr="008A0C0B" w:rsidRDefault="00B05251" w:rsidP="00C10716">
            <w:pPr>
              <w:pStyle w:val="Answer"/>
              <w:spacing w:after="60"/>
              <w:rPr>
                <w:rFonts w:asciiTheme="minorHAnsi" w:hAnsiTheme="minorHAnsi" w:cstheme="minorHAnsi"/>
                <w:b/>
                <w:szCs w:val="20"/>
              </w:rPr>
            </w:pPr>
            <w:r w:rsidRPr="008A0C0B">
              <w:rPr>
                <w:rFonts w:asciiTheme="minorHAnsi" w:hAnsiTheme="minorHAnsi" w:cstheme="minorHAnsi"/>
                <w:b/>
                <w:szCs w:val="20"/>
              </w:rPr>
              <w:t xml:space="preserve">Have you identified any </w:t>
            </w:r>
            <w:r w:rsidR="00E63AE5" w:rsidRPr="008A0C0B">
              <w:rPr>
                <w:rFonts w:asciiTheme="minorHAnsi" w:hAnsiTheme="minorHAnsi" w:cstheme="minorHAnsi"/>
                <w:b/>
                <w:szCs w:val="20"/>
              </w:rPr>
              <w:t>obstacles standing</w:t>
            </w:r>
            <w:r w:rsidRPr="008A0C0B">
              <w:rPr>
                <w:rFonts w:asciiTheme="minorHAnsi" w:hAnsiTheme="minorHAnsi" w:cstheme="minorHAnsi"/>
                <w:b/>
                <w:szCs w:val="20"/>
              </w:rPr>
              <w:t xml:space="preserve"> in the way of achieving your goals?</w:t>
            </w:r>
          </w:p>
        </w:tc>
        <w:tc>
          <w:tcPr>
            <w:tcW w:w="6210" w:type="dxa"/>
            <w:gridSpan w:val="3"/>
          </w:tcPr>
          <w:p w14:paraId="078597C7" w14:textId="77777777" w:rsidR="00E42B15" w:rsidRPr="008A0C0B" w:rsidRDefault="00E42B15" w:rsidP="007834DB">
            <w:pPr>
              <w:rPr>
                <w:rFonts w:cstheme="minorHAnsi"/>
                <w:sz w:val="18"/>
                <w:szCs w:val="18"/>
              </w:rPr>
            </w:pPr>
          </w:p>
          <w:p w14:paraId="2B1C52C2" w14:textId="77777777" w:rsidR="00E42B15" w:rsidRPr="008A0C0B" w:rsidRDefault="00E42B15" w:rsidP="007834DB">
            <w:pPr>
              <w:rPr>
                <w:rFonts w:cstheme="minorHAnsi"/>
                <w:sz w:val="18"/>
                <w:szCs w:val="18"/>
              </w:rPr>
            </w:pPr>
          </w:p>
          <w:p w14:paraId="789FAF6B" w14:textId="77777777" w:rsidR="00E42B15" w:rsidRPr="008A0C0B" w:rsidRDefault="00E42B15" w:rsidP="007834DB">
            <w:pPr>
              <w:rPr>
                <w:rFonts w:cstheme="minorHAnsi"/>
                <w:sz w:val="18"/>
                <w:szCs w:val="18"/>
              </w:rPr>
            </w:pPr>
          </w:p>
          <w:p w14:paraId="21199EFF" w14:textId="77777777" w:rsidR="00E42B15" w:rsidRPr="008A0C0B" w:rsidRDefault="00E42B15" w:rsidP="007834DB">
            <w:pPr>
              <w:rPr>
                <w:rFonts w:cstheme="minorHAnsi"/>
                <w:sz w:val="18"/>
                <w:szCs w:val="18"/>
              </w:rPr>
            </w:pPr>
          </w:p>
          <w:p w14:paraId="6EF571AE" w14:textId="77777777" w:rsidR="00E42B15" w:rsidRPr="008A0C0B" w:rsidRDefault="00E42B15" w:rsidP="007834DB">
            <w:pPr>
              <w:rPr>
                <w:rFonts w:cstheme="minorHAnsi"/>
                <w:sz w:val="18"/>
                <w:szCs w:val="18"/>
              </w:rPr>
            </w:pPr>
          </w:p>
        </w:tc>
      </w:tr>
      <w:tr w:rsidR="000E271B" w:rsidRPr="008A0C0B" w14:paraId="27BB448D" w14:textId="77777777" w:rsidTr="005653DE">
        <w:trPr>
          <w:gridAfter w:val="2"/>
          <w:wAfter w:w="453" w:type="dxa"/>
        </w:trPr>
        <w:tc>
          <w:tcPr>
            <w:tcW w:w="3998" w:type="dxa"/>
          </w:tcPr>
          <w:p w14:paraId="62722BCF" w14:textId="77777777" w:rsidR="000E271B" w:rsidRPr="008A0C0B" w:rsidRDefault="00760B16" w:rsidP="00C10716">
            <w:pPr>
              <w:pStyle w:val="Answer"/>
              <w:spacing w:after="60"/>
              <w:rPr>
                <w:rFonts w:asciiTheme="minorHAnsi" w:hAnsiTheme="minorHAnsi" w:cstheme="minorHAnsi"/>
                <w:b/>
                <w:i/>
                <w:szCs w:val="18"/>
              </w:rPr>
            </w:pPr>
            <w:r w:rsidRPr="008A0C0B">
              <w:rPr>
                <w:rFonts w:asciiTheme="minorHAnsi" w:hAnsiTheme="minorHAnsi" w:cstheme="minorHAnsi"/>
                <w:b/>
                <w:szCs w:val="20"/>
              </w:rPr>
              <w:lastRenderedPageBreak/>
              <w:t>Are you</w:t>
            </w:r>
            <w:r w:rsidR="00252FF6" w:rsidRPr="008A0C0B">
              <w:rPr>
                <w:rFonts w:asciiTheme="minorHAnsi" w:hAnsiTheme="minorHAnsi" w:cstheme="minorHAnsi"/>
                <w:b/>
                <w:szCs w:val="20"/>
              </w:rPr>
              <w:t xml:space="preserve"> aware of the full range of career opportunities available to you? Which future career directions have you explored?</w:t>
            </w:r>
          </w:p>
        </w:tc>
        <w:tc>
          <w:tcPr>
            <w:tcW w:w="6210" w:type="dxa"/>
            <w:gridSpan w:val="3"/>
          </w:tcPr>
          <w:p w14:paraId="51078EBF" w14:textId="77777777" w:rsidR="000E271B" w:rsidRPr="008A0C0B" w:rsidRDefault="000E271B" w:rsidP="007834DB">
            <w:pPr>
              <w:rPr>
                <w:rFonts w:cstheme="minorHAnsi"/>
                <w:sz w:val="18"/>
                <w:szCs w:val="18"/>
              </w:rPr>
            </w:pPr>
          </w:p>
          <w:p w14:paraId="29FC1A77" w14:textId="77777777" w:rsidR="00E42B15" w:rsidRPr="008A0C0B" w:rsidRDefault="00E42B15" w:rsidP="007834DB">
            <w:pPr>
              <w:rPr>
                <w:rFonts w:cstheme="minorHAnsi"/>
                <w:sz w:val="18"/>
                <w:szCs w:val="18"/>
              </w:rPr>
            </w:pPr>
          </w:p>
          <w:p w14:paraId="47902258" w14:textId="77777777" w:rsidR="00E42B15" w:rsidRPr="008A0C0B" w:rsidRDefault="00E42B15" w:rsidP="007834DB">
            <w:pPr>
              <w:rPr>
                <w:rFonts w:cstheme="minorHAnsi"/>
                <w:sz w:val="18"/>
                <w:szCs w:val="18"/>
              </w:rPr>
            </w:pPr>
          </w:p>
          <w:p w14:paraId="7F825F02" w14:textId="49EF8671" w:rsidR="00E42B15" w:rsidRDefault="00E42B15" w:rsidP="007834DB">
            <w:pPr>
              <w:rPr>
                <w:rFonts w:cstheme="minorHAnsi"/>
                <w:sz w:val="18"/>
                <w:szCs w:val="18"/>
              </w:rPr>
            </w:pPr>
          </w:p>
          <w:p w14:paraId="0505704D" w14:textId="77777777" w:rsidR="00F33365" w:rsidRPr="008A0C0B" w:rsidRDefault="00F33365" w:rsidP="007834DB">
            <w:pPr>
              <w:rPr>
                <w:rFonts w:cstheme="minorHAnsi"/>
                <w:sz w:val="18"/>
                <w:szCs w:val="18"/>
              </w:rPr>
            </w:pPr>
          </w:p>
          <w:p w14:paraId="4783D626" w14:textId="77777777" w:rsidR="00E42B15" w:rsidRPr="008A0C0B" w:rsidRDefault="00E42B15" w:rsidP="007834DB">
            <w:pPr>
              <w:rPr>
                <w:rFonts w:cstheme="minorHAnsi"/>
                <w:sz w:val="18"/>
                <w:szCs w:val="18"/>
              </w:rPr>
            </w:pPr>
          </w:p>
        </w:tc>
      </w:tr>
      <w:tr w:rsidR="00A11343" w:rsidRPr="008A0C0B" w14:paraId="25A39E10" w14:textId="77777777" w:rsidTr="005653DE">
        <w:trPr>
          <w:gridAfter w:val="2"/>
          <w:wAfter w:w="453" w:type="dxa"/>
        </w:trPr>
        <w:tc>
          <w:tcPr>
            <w:tcW w:w="3998" w:type="dxa"/>
          </w:tcPr>
          <w:p w14:paraId="56419968" w14:textId="77777777" w:rsidR="00A11343" w:rsidRPr="008A0C0B" w:rsidRDefault="0028636B" w:rsidP="00C10716">
            <w:pPr>
              <w:spacing w:before="60" w:after="60"/>
              <w:rPr>
                <w:rFonts w:cstheme="minorHAnsi"/>
                <w:sz w:val="18"/>
                <w:szCs w:val="18"/>
              </w:rPr>
            </w:pPr>
            <w:r w:rsidRPr="008A0C0B">
              <w:rPr>
                <w:rFonts w:eastAsia="Times New Roman" w:cstheme="minorHAnsi"/>
                <w:b/>
                <w:szCs w:val="20"/>
              </w:rPr>
              <w:t>What is your next career step and w</w:t>
            </w:r>
            <w:r w:rsidR="008913BD" w:rsidRPr="008A0C0B">
              <w:rPr>
                <w:rFonts w:eastAsia="Times New Roman" w:cstheme="minorHAnsi"/>
                <w:b/>
                <w:szCs w:val="20"/>
              </w:rPr>
              <w:t xml:space="preserve">here would you </w:t>
            </w:r>
            <w:r w:rsidR="00456774" w:rsidRPr="008A0C0B">
              <w:rPr>
                <w:rFonts w:eastAsia="Times New Roman" w:cstheme="minorHAnsi"/>
                <w:b/>
                <w:szCs w:val="20"/>
              </w:rPr>
              <w:t xml:space="preserve">like to be in 5 years’ time? </w:t>
            </w:r>
            <w:r w:rsidR="008913BD" w:rsidRPr="008A0C0B">
              <w:rPr>
                <w:rFonts w:eastAsia="Times New Roman" w:cstheme="minorHAnsi"/>
                <w:b/>
                <w:szCs w:val="20"/>
              </w:rPr>
              <w:t xml:space="preserve">What have you done this year to help you to achieve this? </w:t>
            </w:r>
          </w:p>
        </w:tc>
        <w:tc>
          <w:tcPr>
            <w:tcW w:w="6210" w:type="dxa"/>
            <w:gridSpan w:val="3"/>
          </w:tcPr>
          <w:p w14:paraId="2DA70FDC" w14:textId="77777777" w:rsidR="00E42B15" w:rsidRPr="008A0C0B" w:rsidRDefault="00E42B15">
            <w:pPr>
              <w:rPr>
                <w:rFonts w:cstheme="minorHAnsi"/>
                <w:sz w:val="16"/>
                <w:szCs w:val="18"/>
              </w:rPr>
            </w:pPr>
          </w:p>
          <w:p w14:paraId="7D184608" w14:textId="77777777" w:rsidR="00E42B15" w:rsidRPr="008A0C0B" w:rsidRDefault="00E42B15">
            <w:pPr>
              <w:rPr>
                <w:rFonts w:cstheme="minorHAnsi"/>
                <w:sz w:val="16"/>
                <w:szCs w:val="18"/>
              </w:rPr>
            </w:pPr>
          </w:p>
          <w:p w14:paraId="27439C51" w14:textId="77777777" w:rsidR="00E42B15" w:rsidRPr="008A0C0B" w:rsidRDefault="00E42B15">
            <w:pPr>
              <w:rPr>
                <w:rFonts w:cstheme="minorHAnsi"/>
                <w:sz w:val="16"/>
                <w:szCs w:val="18"/>
              </w:rPr>
            </w:pPr>
          </w:p>
          <w:p w14:paraId="67D08932" w14:textId="1543EA40" w:rsidR="00E42B15" w:rsidRDefault="00E42B15">
            <w:pPr>
              <w:rPr>
                <w:rFonts w:cstheme="minorHAnsi"/>
                <w:sz w:val="18"/>
                <w:szCs w:val="18"/>
              </w:rPr>
            </w:pPr>
          </w:p>
          <w:p w14:paraId="11BAE4FD" w14:textId="77777777" w:rsidR="00F33365" w:rsidRPr="008A0C0B" w:rsidRDefault="00F33365">
            <w:pPr>
              <w:rPr>
                <w:rFonts w:cstheme="minorHAnsi"/>
                <w:sz w:val="18"/>
                <w:szCs w:val="18"/>
              </w:rPr>
            </w:pPr>
          </w:p>
          <w:p w14:paraId="462C1EBA" w14:textId="77777777" w:rsidR="00E42B15" w:rsidRPr="008A0C0B" w:rsidRDefault="00E42B15">
            <w:pPr>
              <w:rPr>
                <w:rFonts w:cstheme="minorHAnsi"/>
                <w:sz w:val="18"/>
                <w:szCs w:val="18"/>
              </w:rPr>
            </w:pPr>
          </w:p>
        </w:tc>
      </w:tr>
      <w:tr w:rsidR="002B7C00" w:rsidRPr="008A0C0B" w14:paraId="325D8DEE" w14:textId="77777777" w:rsidTr="005653DE">
        <w:trPr>
          <w:gridAfter w:val="2"/>
          <w:wAfter w:w="453" w:type="dxa"/>
        </w:trPr>
        <w:tc>
          <w:tcPr>
            <w:tcW w:w="3998" w:type="dxa"/>
          </w:tcPr>
          <w:p w14:paraId="6B60C948" w14:textId="27B4E773" w:rsidR="002B7C00" w:rsidRPr="008A0C0B" w:rsidRDefault="002B7C00" w:rsidP="002B7C00">
            <w:pPr>
              <w:spacing w:before="60" w:afterLines="60" w:after="144"/>
              <w:rPr>
                <w:rFonts w:cstheme="minorHAnsi"/>
                <w:b/>
                <w:bCs/>
                <w:szCs w:val="18"/>
              </w:rPr>
            </w:pPr>
            <w:r w:rsidRPr="008A0C0B">
              <w:rPr>
                <w:rFonts w:cstheme="minorHAnsi"/>
                <w:b/>
                <w:bCs/>
                <w:szCs w:val="18"/>
              </w:rPr>
              <w:t xml:space="preserve">Have you thought about applying to be an Assistant Supervisor if you have supervised PhD students? (More information here) </w:t>
            </w:r>
            <w:hyperlink r:id="rId15" w:history="1">
              <w:r w:rsidRPr="008A0C0B">
                <w:rPr>
                  <w:rStyle w:val="Hyperlink"/>
                  <w:rFonts w:cstheme="minorHAnsi"/>
                  <w:b/>
                  <w:bCs/>
                  <w:szCs w:val="18"/>
                </w:rPr>
                <w:t>http://bit.ly/2HgbWZe</w:t>
              </w:r>
            </w:hyperlink>
            <w:r w:rsidRPr="008A0C0B">
              <w:rPr>
                <w:rFonts w:cstheme="minorHAnsi"/>
                <w:b/>
                <w:bCs/>
                <w:szCs w:val="18"/>
              </w:rPr>
              <w:t xml:space="preserve"> </w:t>
            </w:r>
          </w:p>
        </w:tc>
        <w:tc>
          <w:tcPr>
            <w:tcW w:w="6210" w:type="dxa"/>
            <w:gridSpan w:val="3"/>
          </w:tcPr>
          <w:p w14:paraId="7182A251" w14:textId="77777777" w:rsidR="002B7C00" w:rsidRDefault="002B7C00" w:rsidP="002B7C00">
            <w:pPr>
              <w:rPr>
                <w:rFonts w:cstheme="minorHAnsi"/>
                <w:sz w:val="16"/>
                <w:szCs w:val="18"/>
              </w:rPr>
            </w:pPr>
          </w:p>
          <w:p w14:paraId="1D591E9A" w14:textId="77777777" w:rsidR="00F33365" w:rsidRDefault="00F33365" w:rsidP="002B7C00">
            <w:pPr>
              <w:rPr>
                <w:rFonts w:cstheme="minorHAnsi"/>
                <w:sz w:val="16"/>
                <w:szCs w:val="18"/>
              </w:rPr>
            </w:pPr>
          </w:p>
          <w:p w14:paraId="7E8E3C5C" w14:textId="77777777" w:rsidR="00F33365" w:rsidRDefault="00F33365" w:rsidP="002B7C00">
            <w:pPr>
              <w:rPr>
                <w:rFonts w:cstheme="minorHAnsi"/>
                <w:sz w:val="16"/>
                <w:szCs w:val="18"/>
              </w:rPr>
            </w:pPr>
          </w:p>
          <w:p w14:paraId="11DCEACE" w14:textId="77777777" w:rsidR="00F33365" w:rsidRDefault="00F33365" w:rsidP="002B7C00">
            <w:pPr>
              <w:rPr>
                <w:rFonts w:cstheme="minorHAnsi"/>
                <w:sz w:val="16"/>
                <w:szCs w:val="18"/>
              </w:rPr>
            </w:pPr>
          </w:p>
          <w:p w14:paraId="296694DD" w14:textId="77777777" w:rsidR="00F33365" w:rsidRDefault="00F33365" w:rsidP="002B7C00">
            <w:pPr>
              <w:rPr>
                <w:rFonts w:cstheme="minorHAnsi"/>
                <w:sz w:val="16"/>
                <w:szCs w:val="18"/>
              </w:rPr>
            </w:pPr>
          </w:p>
          <w:p w14:paraId="71A30000" w14:textId="77777777" w:rsidR="00F33365" w:rsidRDefault="00F33365" w:rsidP="002B7C00">
            <w:pPr>
              <w:rPr>
                <w:rFonts w:cstheme="minorHAnsi"/>
                <w:sz w:val="16"/>
                <w:szCs w:val="18"/>
              </w:rPr>
            </w:pPr>
          </w:p>
          <w:p w14:paraId="7B16BCFF" w14:textId="5F699C6E" w:rsidR="00F33365" w:rsidRPr="008A0C0B" w:rsidRDefault="00F33365" w:rsidP="002B7C00">
            <w:pPr>
              <w:rPr>
                <w:rFonts w:cstheme="minorHAnsi"/>
                <w:sz w:val="16"/>
                <w:szCs w:val="18"/>
              </w:rPr>
            </w:pPr>
          </w:p>
        </w:tc>
      </w:tr>
      <w:tr w:rsidR="002B7C00" w:rsidRPr="008A0C0B" w14:paraId="71780B8E" w14:textId="77777777" w:rsidTr="005653DE">
        <w:trPr>
          <w:gridAfter w:val="2"/>
          <w:wAfter w:w="453" w:type="dxa"/>
        </w:trPr>
        <w:tc>
          <w:tcPr>
            <w:tcW w:w="3998" w:type="dxa"/>
          </w:tcPr>
          <w:p w14:paraId="4A1AB0B6" w14:textId="77777777" w:rsidR="002B7C00" w:rsidRPr="008A0C0B" w:rsidRDefault="002B7C00" w:rsidP="002B7C00">
            <w:pPr>
              <w:spacing w:before="60" w:after="60"/>
              <w:rPr>
                <w:rFonts w:eastAsia="Times New Roman" w:cstheme="minorHAnsi"/>
                <w:b/>
                <w:szCs w:val="20"/>
              </w:rPr>
            </w:pPr>
            <w:r w:rsidRPr="008A0C0B">
              <w:rPr>
                <w:rFonts w:eastAsia="Times New Roman" w:cstheme="minorHAnsi"/>
                <w:b/>
                <w:szCs w:val="20"/>
              </w:rPr>
              <w:t>Have you sought feedback on your CV? From whom?</w:t>
            </w:r>
          </w:p>
          <w:p w14:paraId="7CFA1A5E" w14:textId="77777777" w:rsidR="002B7C00" w:rsidRPr="008A0C0B" w:rsidRDefault="002B7C00" w:rsidP="002B7C00">
            <w:pPr>
              <w:spacing w:before="60" w:after="60"/>
              <w:rPr>
                <w:rFonts w:eastAsia="Times New Roman" w:cstheme="minorHAnsi"/>
                <w:b/>
                <w:szCs w:val="20"/>
              </w:rPr>
            </w:pPr>
          </w:p>
          <w:p w14:paraId="21D289B4" w14:textId="77777777" w:rsidR="002B7C00" w:rsidRPr="008A0C0B" w:rsidRDefault="002B7C00" w:rsidP="002B7C00">
            <w:pPr>
              <w:spacing w:before="60" w:after="60"/>
              <w:rPr>
                <w:rFonts w:eastAsia="Times New Roman" w:cstheme="minorHAnsi"/>
                <w:b/>
                <w:szCs w:val="20"/>
              </w:rPr>
            </w:pPr>
            <w:r w:rsidRPr="008A0C0B">
              <w:rPr>
                <w:rFonts w:eastAsia="Times New Roman" w:cstheme="minorHAnsi"/>
                <w:b/>
                <w:szCs w:val="20"/>
              </w:rPr>
              <w:t xml:space="preserve">Have you identified gaps in your CV? What can you do to fill the gaps? </w:t>
            </w:r>
          </w:p>
        </w:tc>
        <w:tc>
          <w:tcPr>
            <w:tcW w:w="6210" w:type="dxa"/>
            <w:gridSpan w:val="3"/>
          </w:tcPr>
          <w:p w14:paraId="24F9741E" w14:textId="77777777" w:rsidR="002B7C00" w:rsidRPr="008A0C0B" w:rsidRDefault="002B7C00" w:rsidP="002B7C00">
            <w:pPr>
              <w:rPr>
                <w:rFonts w:cstheme="minorHAnsi"/>
                <w:sz w:val="18"/>
                <w:szCs w:val="18"/>
              </w:rPr>
            </w:pPr>
          </w:p>
          <w:p w14:paraId="10E85F72" w14:textId="77777777" w:rsidR="002B7C00" w:rsidRPr="008A0C0B" w:rsidRDefault="002B7C00" w:rsidP="002B7C00">
            <w:pPr>
              <w:rPr>
                <w:rFonts w:cstheme="minorHAnsi"/>
                <w:sz w:val="18"/>
                <w:szCs w:val="18"/>
              </w:rPr>
            </w:pPr>
          </w:p>
          <w:p w14:paraId="3DA242E6" w14:textId="77777777" w:rsidR="002B7C00" w:rsidRPr="008A0C0B" w:rsidRDefault="002B7C00" w:rsidP="002B7C00">
            <w:pPr>
              <w:rPr>
                <w:rFonts w:cstheme="minorHAnsi"/>
                <w:sz w:val="18"/>
                <w:szCs w:val="18"/>
              </w:rPr>
            </w:pPr>
          </w:p>
          <w:p w14:paraId="14ED4B06" w14:textId="77777777" w:rsidR="002B7C00" w:rsidRPr="008A0C0B" w:rsidRDefault="002B7C00" w:rsidP="002B7C00">
            <w:pPr>
              <w:rPr>
                <w:rFonts w:cstheme="minorHAnsi"/>
                <w:sz w:val="18"/>
                <w:szCs w:val="18"/>
              </w:rPr>
            </w:pPr>
          </w:p>
          <w:p w14:paraId="6E63D402" w14:textId="77777777" w:rsidR="002B7C00" w:rsidRPr="008A0C0B" w:rsidRDefault="002B7C00" w:rsidP="002B7C00">
            <w:pPr>
              <w:rPr>
                <w:rFonts w:cstheme="minorHAnsi"/>
                <w:sz w:val="18"/>
                <w:szCs w:val="18"/>
              </w:rPr>
            </w:pPr>
          </w:p>
          <w:p w14:paraId="06C93EBA" w14:textId="77777777" w:rsidR="002B7C00" w:rsidRPr="008A0C0B" w:rsidRDefault="002B7C00" w:rsidP="002B7C00">
            <w:pPr>
              <w:rPr>
                <w:rFonts w:cstheme="minorHAnsi"/>
                <w:sz w:val="18"/>
                <w:szCs w:val="18"/>
              </w:rPr>
            </w:pPr>
          </w:p>
        </w:tc>
      </w:tr>
      <w:tr w:rsidR="002B7C00" w:rsidRPr="007D1BFC" w14:paraId="5D85C9B2" w14:textId="77777777" w:rsidTr="005653DE">
        <w:trPr>
          <w:gridAfter w:val="2"/>
          <w:wAfter w:w="453" w:type="dxa"/>
          <w:trHeight w:val="95"/>
        </w:trPr>
        <w:tc>
          <w:tcPr>
            <w:tcW w:w="3998" w:type="dxa"/>
          </w:tcPr>
          <w:p w14:paraId="25604A50" w14:textId="77777777" w:rsidR="002B7C00" w:rsidRPr="008A0C0B" w:rsidRDefault="002B7C00" w:rsidP="002B7C00">
            <w:pPr>
              <w:pStyle w:val="Answer"/>
              <w:spacing w:after="60"/>
              <w:rPr>
                <w:rFonts w:asciiTheme="minorHAnsi" w:hAnsiTheme="minorHAnsi" w:cstheme="minorHAnsi"/>
                <w:b/>
                <w:szCs w:val="20"/>
              </w:rPr>
            </w:pPr>
            <w:r w:rsidRPr="008A0C0B">
              <w:rPr>
                <w:rFonts w:asciiTheme="minorHAnsi" w:hAnsiTheme="minorHAnsi" w:cstheme="minorHAnsi"/>
                <w:b/>
                <w:bCs/>
                <w:szCs w:val="18"/>
              </w:rPr>
              <w:t xml:space="preserve">What courses* would you like to attend in the next year? </w:t>
            </w:r>
            <w:r w:rsidRPr="008A0C0B">
              <w:rPr>
                <w:rFonts w:asciiTheme="minorHAnsi" w:hAnsiTheme="minorHAnsi" w:cstheme="minorHAnsi"/>
                <w:b/>
                <w:szCs w:val="20"/>
              </w:rPr>
              <w:t xml:space="preserve">How do you plan to use some of your 10 development days in the next 6 months? </w:t>
            </w:r>
          </w:p>
          <w:p w14:paraId="7A0F9F1F" w14:textId="77777777" w:rsidR="002B7C00" w:rsidRPr="007750D0" w:rsidRDefault="002B7C00" w:rsidP="002B7C00">
            <w:pPr>
              <w:pStyle w:val="Answer"/>
              <w:spacing w:after="60"/>
            </w:pPr>
            <w:r w:rsidRPr="008A0C0B">
              <w:rPr>
                <w:rFonts w:asciiTheme="minorHAnsi" w:hAnsiTheme="minorHAnsi" w:cstheme="minorHAnsi"/>
                <w:b/>
                <w:szCs w:val="20"/>
              </w:rPr>
              <w:t>How will this help your career?</w:t>
            </w:r>
            <w:r>
              <w:rPr>
                <w:rFonts w:asciiTheme="minorHAnsi" w:hAnsiTheme="minorHAnsi" w:cstheme="minorHAnsi"/>
                <w:b/>
                <w:szCs w:val="20"/>
              </w:rPr>
              <w:t xml:space="preserve"> </w:t>
            </w:r>
            <w:r>
              <w:tab/>
            </w:r>
          </w:p>
        </w:tc>
        <w:tc>
          <w:tcPr>
            <w:tcW w:w="6210" w:type="dxa"/>
            <w:gridSpan w:val="3"/>
          </w:tcPr>
          <w:p w14:paraId="44587414" w14:textId="77777777" w:rsidR="002B7C00" w:rsidRDefault="002B7C00" w:rsidP="002B7C00">
            <w:pPr>
              <w:rPr>
                <w:rFonts w:cstheme="minorHAnsi"/>
                <w:sz w:val="18"/>
                <w:szCs w:val="18"/>
              </w:rPr>
            </w:pPr>
          </w:p>
          <w:p w14:paraId="1069FB03" w14:textId="77777777" w:rsidR="002B7C00" w:rsidRDefault="002B7C00" w:rsidP="002B7C00">
            <w:pPr>
              <w:rPr>
                <w:rFonts w:cstheme="minorHAnsi"/>
                <w:sz w:val="18"/>
                <w:szCs w:val="18"/>
              </w:rPr>
            </w:pPr>
          </w:p>
          <w:p w14:paraId="4CCF4A1A" w14:textId="77777777" w:rsidR="002B7C00" w:rsidRDefault="002B7C00" w:rsidP="002B7C00">
            <w:pPr>
              <w:rPr>
                <w:rFonts w:cstheme="minorHAnsi"/>
                <w:sz w:val="18"/>
                <w:szCs w:val="18"/>
              </w:rPr>
            </w:pPr>
          </w:p>
          <w:p w14:paraId="475AA122" w14:textId="77777777" w:rsidR="002B7C00" w:rsidRDefault="002B7C00" w:rsidP="002B7C00">
            <w:pPr>
              <w:rPr>
                <w:rFonts w:cstheme="minorHAnsi"/>
                <w:sz w:val="18"/>
                <w:szCs w:val="18"/>
              </w:rPr>
            </w:pPr>
          </w:p>
          <w:p w14:paraId="7AE47F72" w14:textId="77777777" w:rsidR="002B7C00" w:rsidRDefault="002B7C00" w:rsidP="002B7C00">
            <w:pPr>
              <w:rPr>
                <w:rFonts w:cstheme="minorHAnsi"/>
                <w:sz w:val="18"/>
                <w:szCs w:val="18"/>
              </w:rPr>
            </w:pPr>
          </w:p>
          <w:p w14:paraId="2AFA4069" w14:textId="77777777" w:rsidR="002B7C00" w:rsidRPr="001A3E9E" w:rsidRDefault="002B7C00" w:rsidP="002B7C00">
            <w:pPr>
              <w:rPr>
                <w:rFonts w:cstheme="minorHAnsi"/>
                <w:sz w:val="18"/>
                <w:szCs w:val="18"/>
              </w:rPr>
            </w:pPr>
          </w:p>
        </w:tc>
      </w:tr>
      <w:tr w:rsidR="002B7C00" w:rsidRPr="007D1BFC" w14:paraId="39DDF2FF" w14:textId="77777777" w:rsidTr="005653DE">
        <w:trPr>
          <w:gridAfter w:val="2"/>
          <w:wAfter w:w="453" w:type="dxa"/>
          <w:trHeight w:val="1105"/>
        </w:trPr>
        <w:tc>
          <w:tcPr>
            <w:tcW w:w="3998" w:type="dxa"/>
          </w:tcPr>
          <w:p w14:paraId="70978B6D" w14:textId="1FCDF9EF" w:rsidR="002B7C00" w:rsidRDefault="002B7C00" w:rsidP="002B7C00">
            <w:pPr>
              <w:pStyle w:val="Answer"/>
              <w:spacing w:after="60"/>
              <w:rPr>
                <w:rFonts w:asciiTheme="minorHAnsi" w:hAnsiTheme="minorHAnsi" w:cstheme="minorHAnsi"/>
                <w:b/>
                <w:bCs/>
                <w:szCs w:val="18"/>
              </w:rPr>
            </w:pPr>
            <w:r>
              <w:rPr>
                <w:rFonts w:asciiTheme="minorHAnsi" w:hAnsiTheme="minorHAnsi" w:cstheme="minorHAnsi"/>
                <w:b/>
                <w:bCs/>
                <w:szCs w:val="18"/>
              </w:rPr>
              <w:t xml:space="preserve">Would you benefit from having a mentor? (Further information here) </w:t>
            </w:r>
            <w:hyperlink r:id="rId16" w:history="1">
              <w:r w:rsidR="00E42ED4" w:rsidRPr="00E42ED4">
                <w:rPr>
                  <w:rStyle w:val="Hyperlink"/>
                  <w:rFonts w:asciiTheme="minorHAnsi" w:hAnsiTheme="minorHAnsi" w:cstheme="minorHAnsi"/>
                </w:rPr>
                <w:t>https://www.imperial.ac.uk/postdoc-fellows-development-centre/fellows-and-clinicians/resources/getting-a-mentor-/</w:t>
              </w:r>
            </w:hyperlink>
          </w:p>
        </w:tc>
        <w:tc>
          <w:tcPr>
            <w:tcW w:w="6210" w:type="dxa"/>
            <w:gridSpan w:val="3"/>
          </w:tcPr>
          <w:p w14:paraId="00CCC5AB" w14:textId="77777777" w:rsidR="002B7C00" w:rsidRDefault="002B7C00" w:rsidP="002B7C00">
            <w:pPr>
              <w:rPr>
                <w:rFonts w:cstheme="minorHAnsi"/>
                <w:sz w:val="18"/>
                <w:szCs w:val="18"/>
              </w:rPr>
            </w:pPr>
          </w:p>
          <w:p w14:paraId="4AC7E858" w14:textId="77777777" w:rsidR="002B7C00" w:rsidRDefault="002B7C00" w:rsidP="002B7C00">
            <w:pPr>
              <w:rPr>
                <w:rFonts w:cstheme="minorHAnsi"/>
                <w:sz w:val="18"/>
                <w:szCs w:val="18"/>
              </w:rPr>
            </w:pPr>
          </w:p>
          <w:p w14:paraId="72294CC9" w14:textId="77777777" w:rsidR="002B7C00" w:rsidRDefault="002B7C00" w:rsidP="002B7C00">
            <w:pPr>
              <w:rPr>
                <w:rFonts w:cstheme="minorHAnsi"/>
                <w:sz w:val="18"/>
                <w:szCs w:val="18"/>
              </w:rPr>
            </w:pPr>
          </w:p>
          <w:p w14:paraId="3573B800" w14:textId="77777777" w:rsidR="002B7C00" w:rsidRDefault="002B7C00" w:rsidP="002B7C00">
            <w:pPr>
              <w:rPr>
                <w:rFonts w:cstheme="minorHAnsi"/>
                <w:sz w:val="18"/>
                <w:szCs w:val="18"/>
              </w:rPr>
            </w:pPr>
          </w:p>
          <w:p w14:paraId="3366B0F1" w14:textId="77777777" w:rsidR="002B7C00" w:rsidRDefault="002B7C00" w:rsidP="002B7C00">
            <w:pPr>
              <w:rPr>
                <w:rFonts w:cstheme="minorHAnsi"/>
                <w:sz w:val="18"/>
                <w:szCs w:val="18"/>
              </w:rPr>
            </w:pPr>
          </w:p>
          <w:p w14:paraId="059ED855" w14:textId="77777777" w:rsidR="002B7C00" w:rsidRDefault="002B7C00" w:rsidP="002B7C00">
            <w:pPr>
              <w:rPr>
                <w:rFonts w:cstheme="minorHAnsi"/>
                <w:sz w:val="18"/>
                <w:szCs w:val="18"/>
              </w:rPr>
            </w:pPr>
          </w:p>
        </w:tc>
      </w:tr>
      <w:tr w:rsidR="002B7C00" w:rsidRPr="007D1BFC" w14:paraId="621D7526" w14:textId="77777777" w:rsidTr="005653DE">
        <w:trPr>
          <w:gridAfter w:val="2"/>
          <w:wAfter w:w="453" w:type="dxa"/>
          <w:trHeight w:val="720"/>
        </w:trPr>
        <w:tc>
          <w:tcPr>
            <w:tcW w:w="3998" w:type="dxa"/>
            <w:tcBorders>
              <w:bottom w:val="single" w:sz="4" w:space="0" w:color="auto"/>
            </w:tcBorders>
          </w:tcPr>
          <w:p w14:paraId="12BFEA5F" w14:textId="77777777" w:rsidR="002B7C00" w:rsidRPr="00947C52" w:rsidRDefault="002B7C00" w:rsidP="002B7C00">
            <w:pPr>
              <w:pStyle w:val="Answer"/>
              <w:spacing w:after="60"/>
              <w:rPr>
                <w:rFonts w:asciiTheme="minorHAnsi" w:hAnsiTheme="minorHAnsi" w:cstheme="minorHAnsi"/>
                <w:b/>
                <w:bCs/>
                <w:szCs w:val="18"/>
              </w:rPr>
            </w:pPr>
            <w:r>
              <w:rPr>
                <w:rFonts w:asciiTheme="minorHAnsi" w:hAnsiTheme="minorHAnsi" w:cstheme="minorHAnsi"/>
                <w:b/>
                <w:bCs/>
                <w:szCs w:val="18"/>
              </w:rPr>
              <w:t xml:space="preserve">Any general comments </w:t>
            </w:r>
          </w:p>
        </w:tc>
        <w:tc>
          <w:tcPr>
            <w:tcW w:w="6210" w:type="dxa"/>
            <w:gridSpan w:val="3"/>
            <w:tcBorders>
              <w:bottom w:val="single" w:sz="4" w:space="0" w:color="auto"/>
            </w:tcBorders>
          </w:tcPr>
          <w:p w14:paraId="678EE7CC" w14:textId="77777777" w:rsidR="002B7C00" w:rsidRDefault="002B7C00" w:rsidP="002B7C00">
            <w:pPr>
              <w:rPr>
                <w:rFonts w:cstheme="minorHAnsi"/>
                <w:sz w:val="18"/>
                <w:szCs w:val="18"/>
              </w:rPr>
            </w:pPr>
          </w:p>
          <w:p w14:paraId="1802020B" w14:textId="2B70F09D" w:rsidR="00230167" w:rsidRDefault="00230167" w:rsidP="002B7C00">
            <w:pPr>
              <w:rPr>
                <w:rFonts w:cstheme="minorHAnsi"/>
                <w:sz w:val="18"/>
                <w:szCs w:val="18"/>
              </w:rPr>
            </w:pPr>
          </w:p>
          <w:p w14:paraId="26CB8377" w14:textId="77777777" w:rsidR="00F33365" w:rsidRDefault="00F33365" w:rsidP="002B7C00">
            <w:pPr>
              <w:rPr>
                <w:rFonts w:cstheme="minorHAnsi"/>
                <w:sz w:val="18"/>
                <w:szCs w:val="18"/>
              </w:rPr>
            </w:pPr>
          </w:p>
          <w:p w14:paraId="20151EF0" w14:textId="77777777" w:rsidR="002B7C00" w:rsidRDefault="002B7C00" w:rsidP="002B7C00">
            <w:pPr>
              <w:rPr>
                <w:rFonts w:cstheme="minorHAnsi"/>
                <w:sz w:val="18"/>
                <w:szCs w:val="18"/>
              </w:rPr>
            </w:pPr>
          </w:p>
          <w:p w14:paraId="6550A6D7" w14:textId="77777777" w:rsidR="002B7C00" w:rsidRDefault="002B7C00" w:rsidP="002B7C00">
            <w:pPr>
              <w:rPr>
                <w:rFonts w:cstheme="minorHAnsi"/>
                <w:sz w:val="18"/>
                <w:szCs w:val="18"/>
              </w:rPr>
            </w:pPr>
          </w:p>
        </w:tc>
      </w:tr>
      <w:tr w:rsidR="002B7C00" w:rsidRPr="007D1BFC" w14:paraId="4587D4B6" w14:textId="77777777" w:rsidTr="005653DE">
        <w:trPr>
          <w:gridAfter w:val="2"/>
          <w:wAfter w:w="453" w:type="dxa"/>
          <w:trHeight w:val="683"/>
        </w:trPr>
        <w:tc>
          <w:tcPr>
            <w:tcW w:w="10208" w:type="dxa"/>
            <w:gridSpan w:val="4"/>
            <w:tcBorders>
              <w:left w:val="nil"/>
              <w:bottom w:val="nil"/>
              <w:right w:val="nil"/>
            </w:tcBorders>
            <w:vAlign w:val="center"/>
          </w:tcPr>
          <w:p w14:paraId="7892207E" w14:textId="4BE9AB17" w:rsidR="002B7C00" w:rsidRPr="00E42ED4" w:rsidRDefault="002B7C00" w:rsidP="007002A0">
            <w:pPr>
              <w:spacing w:before="100" w:beforeAutospacing="1" w:after="100" w:afterAutospacing="1"/>
              <w:rPr>
                <w:rStyle w:val="Hyperlink"/>
                <w:rFonts w:cstheme="minorHAnsi"/>
                <w:sz w:val="16"/>
                <w:szCs w:val="16"/>
              </w:rPr>
            </w:pPr>
            <w:r w:rsidRPr="00E42ED4">
              <w:rPr>
                <w:rFonts w:cstheme="minorHAnsi"/>
                <w:sz w:val="16"/>
                <w:szCs w:val="16"/>
              </w:rPr>
              <w:t xml:space="preserve">*Please visit the following website for a list of courses that are available to you at the Postdoc and Fellows Development Centre (PFDC)   </w:t>
            </w:r>
            <w:hyperlink r:id="rId17" w:history="1">
              <w:r w:rsidR="00E42ED4" w:rsidRPr="00E42ED4">
                <w:rPr>
                  <w:rStyle w:val="Hyperlink"/>
                  <w:sz w:val="16"/>
                  <w:szCs w:val="16"/>
                </w:rPr>
                <w:t>https://www.imperial.ac.uk/postdoc-fellows-development-centre/courses-and-pop-ups/courses/</w:t>
              </w:r>
            </w:hyperlink>
          </w:p>
          <w:p w14:paraId="461F9AF0" w14:textId="3F0687BD" w:rsidR="00F33365" w:rsidRPr="007002A0" w:rsidRDefault="00F33365" w:rsidP="007002A0">
            <w:pPr>
              <w:spacing w:before="100" w:beforeAutospacing="1" w:after="100" w:afterAutospacing="1"/>
              <w:rPr>
                <w:rFonts w:cstheme="minorHAnsi"/>
                <w:sz w:val="16"/>
                <w:szCs w:val="18"/>
              </w:rPr>
            </w:pPr>
          </w:p>
        </w:tc>
      </w:tr>
      <w:tr w:rsidR="002B7C00" w:rsidRPr="007D1BFC" w14:paraId="2C48E37F" w14:textId="77777777" w:rsidTr="005653DE">
        <w:trPr>
          <w:gridAfter w:val="1"/>
          <w:wAfter w:w="426" w:type="dxa"/>
        </w:trPr>
        <w:tc>
          <w:tcPr>
            <w:tcW w:w="10235" w:type="dxa"/>
            <w:gridSpan w:val="5"/>
            <w:shd w:val="clear" w:color="auto" w:fill="DAEEF3" w:themeFill="accent5" w:themeFillTint="33"/>
          </w:tcPr>
          <w:p w14:paraId="06F816B3" w14:textId="77777777" w:rsidR="002B7C00" w:rsidRPr="008A0C0B" w:rsidRDefault="002B7C00" w:rsidP="002B7C00">
            <w:pPr>
              <w:spacing w:before="120" w:after="120"/>
              <w:rPr>
                <w:rFonts w:cstheme="minorHAnsi"/>
                <w:b/>
                <w:color w:val="000000" w:themeColor="text1"/>
                <w:szCs w:val="20"/>
              </w:rPr>
            </w:pPr>
            <w:r w:rsidRPr="008A0C0B">
              <w:rPr>
                <w:rFonts w:cstheme="minorHAnsi"/>
                <w:b/>
                <w:color w:val="000000" w:themeColor="text1"/>
                <w:szCs w:val="20"/>
              </w:rPr>
              <w:t xml:space="preserve">Part 3. </w:t>
            </w:r>
            <w:r w:rsidR="008F3E35" w:rsidRPr="008A0C0B">
              <w:rPr>
                <w:rFonts w:cstheme="minorHAnsi"/>
                <w:b/>
                <w:color w:val="000000" w:themeColor="text1"/>
                <w:szCs w:val="20"/>
              </w:rPr>
              <w:t xml:space="preserve">Specific actions </w:t>
            </w:r>
            <w:r w:rsidRPr="008A0C0B">
              <w:rPr>
                <w:rFonts w:cstheme="minorHAnsi"/>
                <w:b/>
                <w:color w:val="000000" w:themeColor="text1"/>
                <w:szCs w:val="20"/>
              </w:rPr>
              <w:t>for the next year</w:t>
            </w:r>
            <w:r w:rsidR="008F3E35" w:rsidRPr="008A0C0B">
              <w:rPr>
                <w:rFonts w:cstheme="minorHAnsi"/>
                <w:b/>
                <w:color w:val="000000" w:themeColor="text1"/>
                <w:szCs w:val="20"/>
              </w:rPr>
              <w:t xml:space="preserve"> required to meet </w:t>
            </w:r>
            <w:r w:rsidR="00E14EBC" w:rsidRPr="008A0C0B">
              <w:rPr>
                <w:rFonts w:cstheme="minorHAnsi"/>
                <w:b/>
                <w:color w:val="000000" w:themeColor="text1"/>
                <w:szCs w:val="20"/>
              </w:rPr>
              <w:t>goals outlined in Part 2.</w:t>
            </w:r>
          </w:p>
          <w:p w14:paraId="768B7690" w14:textId="77777777" w:rsidR="008F3E35" w:rsidRPr="008A0C0B" w:rsidRDefault="002B7C00" w:rsidP="008F3E35">
            <w:pPr>
              <w:spacing w:before="120" w:after="120"/>
              <w:rPr>
                <w:rFonts w:cstheme="minorHAnsi"/>
                <w:color w:val="000000" w:themeColor="text1"/>
                <w:szCs w:val="20"/>
              </w:rPr>
            </w:pPr>
            <w:r w:rsidRPr="008A0C0B">
              <w:rPr>
                <w:rFonts w:cstheme="minorHAnsi"/>
                <w:color w:val="000000" w:themeColor="text1"/>
                <w:szCs w:val="20"/>
              </w:rPr>
              <w:t xml:space="preserve">To be completed by the reviewee before the meeting and possibly amended following discussion at the meeting. You will probably have more than one </w:t>
            </w:r>
            <w:r w:rsidR="008F3E35" w:rsidRPr="008A0C0B">
              <w:rPr>
                <w:rFonts w:cstheme="minorHAnsi"/>
                <w:color w:val="000000" w:themeColor="text1"/>
                <w:szCs w:val="20"/>
              </w:rPr>
              <w:t>action/task</w:t>
            </w:r>
            <w:r w:rsidRPr="008A0C0B">
              <w:rPr>
                <w:rFonts w:cstheme="minorHAnsi"/>
                <w:color w:val="000000" w:themeColor="text1"/>
                <w:szCs w:val="20"/>
              </w:rPr>
              <w:t xml:space="preserve"> for some areas of your work. </w:t>
            </w:r>
          </w:p>
          <w:p w14:paraId="5F507297" w14:textId="77777777" w:rsidR="002B7C00" w:rsidRPr="008A0C0B" w:rsidRDefault="002B7C00" w:rsidP="008F3E35">
            <w:pPr>
              <w:spacing w:before="120" w:after="120"/>
              <w:rPr>
                <w:rFonts w:cstheme="minorHAnsi"/>
                <w:b/>
                <w:szCs w:val="18"/>
              </w:rPr>
            </w:pPr>
            <w:r w:rsidRPr="008A0C0B">
              <w:rPr>
                <w:rFonts w:cstheme="minorHAnsi"/>
                <w:sz w:val="18"/>
                <w:szCs w:val="18"/>
              </w:rPr>
              <w:t>Detail your comments in the space provided below – additional comments from the Reviewer’s to be included following discussion</w:t>
            </w:r>
          </w:p>
        </w:tc>
      </w:tr>
      <w:tr w:rsidR="002B7C00" w:rsidRPr="007D1BFC" w14:paraId="45CEB1F6" w14:textId="77777777" w:rsidTr="005653DE">
        <w:trPr>
          <w:gridAfter w:val="1"/>
          <w:wAfter w:w="426" w:type="dxa"/>
        </w:trPr>
        <w:tc>
          <w:tcPr>
            <w:tcW w:w="4282" w:type="dxa"/>
            <w:gridSpan w:val="2"/>
            <w:shd w:val="clear" w:color="auto" w:fill="DAEEF3" w:themeFill="accent5" w:themeFillTint="33"/>
          </w:tcPr>
          <w:p w14:paraId="034C5469" w14:textId="77777777" w:rsidR="002B7C00" w:rsidRPr="008A0C0B" w:rsidRDefault="008F3E35" w:rsidP="002B7C00">
            <w:pPr>
              <w:spacing w:before="60" w:after="60"/>
              <w:rPr>
                <w:rFonts w:eastAsia="Times New Roman" w:cstheme="minorHAnsi"/>
                <w:b/>
                <w:szCs w:val="18"/>
              </w:rPr>
            </w:pPr>
            <w:r w:rsidRPr="008A0C0B">
              <w:rPr>
                <w:rFonts w:eastAsia="Times New Roman" w:cstheme="minorHAnsi"/>
                <w:b/>
                <w:szCs w:val="18"/>
              </w:rPr>
              <w:t>Actions</w:t>
            </w:r>
          </w:p>
          <w:p w14:paraId="224EE862" w14:textId="77777777" w:rsidR="002B7C00" w:rsidRPr="008A0C0B" w:rsidRDefault="002B7C00" w:rsidP="002B7C00">
            <w:pPr>
              <w:spacing w:before="60" w:after="60"/>
              <w:rPr>
                <w:rFonts w:eastAsia="Times New Roman" w:cstheme="minorHAnsi"/>
                <w:b/>
                <w:sz w:val="16"/>
                <w:szCs w:val="18"/>
              </w:rPr>
            </w:pPr>
            <w:r w:rsidRPr="008A0C0B">
              <w:rPr>
                <w:rFonts w:eastAsia="Times New Roman" w:cstheme="minorHAnsi"/>
                <w:b/>
                <w:sz w:val="16"/>
                <w:szCs w:val="18"/>
              </w:rPr>
              <w:t>Specify opportunities for involvement and tangible outcomes/outputs.</w:t>
            </w:r>
          </w:p>
          <w:p w14:paraId="4835BFD6" w14:textId="77777777" w:rsidR="002B7C00" w:rsidRPr="008A0C0B" w:rsidRDefault="002B7C00" w:rsidP="002B7C00">
            <w:pPr>
              <w:spacing w:before="60" w:after="60"/>
              <w:rPr>
                <w:rFonts w:eastAsia="Times New Roman" w:cstheme="minorHAnsi"/>
                <w:b/>
                <w:sz w:val="18"/>
                <w:szCs w:val="18"/>
              </w:rPr>
            </w:pPr>
            <w:r w:rsidRPr="008A0C0B">
              <w:rPr>
                <w:rFonts w:eastAsia="Times New Roman" w:cstheme="minorHAnsi"/>
                <w:b/>
                <w:sz w:val="16"/>
                <w:szCs w:val="18"/>
              </w:rPr>
              <w:t>Consider numerical/quality measures and how success will be judged.</w:t>
            </w:r>
          </w:p>
        </w:tc>
        <w:tc>
          <w:tcPr>
            <w:tcW w:w="4394" w:type="dxa"/>
            <w:shd w:val="clear" w:color="auto" w:fill="DAEEF3" w:themeFill="accent5" w:themeFillTint="33"/>
          </w:tcPr>
          <w:p w14:paraId="510D431E" w14:textId="77777777" w:rsidR="002B7C00" w:rsidRPr="008A0C0B" w:rsidRDefault="002B7C00" w:rsidP="002B7C00">
            <w:pPr>
              <w:spacing w:before="60" w:after="60"/>
              <w:rPr>
                <w:rFonts w:eastAsia="Times New Roman" w:cstheme="minorHAnsi"/>
                <w:b/>
                <w:szCs w:val="18"/>
              </w:rPr>
            </w:pPr>
            <w:r w:rsidRPr="008A0C0B">
              <w:rPr>
                <w:rFonts w:eastAsia="Times New Roman" w:cstheme="minorHAnsi"/>
                <w:b/>
                <w:szCs w:val="18"/>
              </w:rPr>
              <w:t>Partners/Resources</w:t>
            </w:r>
          </w:p>
          <w:p w14:paraId="04D4AF97" w14:textId="77777777" w:rsidR="002B7C00" w:rsidRPr="008A0C0B" w:rsidRDefault="002B7C00" w:rsidP="008F3E35">
            <w:pPr>
              <w:rPr>
                <w:rFonts w:cstheme="minorHAnsi"/>
                <w:b/>
                <w:sz w:val="18"/>
                <w:szCs w:val="18"/>
              </w:rPr>
            </w:pPr>
            <w:r w:rsidRPr="008A0C0B">
              <w:rPr>
                <w:rFonts w:eastAsia="Times New Roman" w:cstheme="minorHAnsi"/>
                <w:b/>
                <w:sz w:val="16"/>
                <w:szCs w:val="18"/>
              </w:rPr>
              <w:t xml:space="preserve">Whose help and what additional support/resources will be required to meet each </w:t>
            </w:r>
            <w:r w:rsidR="008F3E35" w:rsidRPr="008A0C0B">
              <w:rPr>
                <w:rFonts w:eastAsia="Times New Roman" w:cstheme="minorHAnsi"/>
                <w:b/>
                <w:sz w:val="16"/>
                <w:szCs w:val="18"/>
              </w:rPr>
              <w:t>action</w:t>
            </w:r>
            <w:r w:rsidRPr="008A0C0B">
              <w:rPr>
                <w:rFonts w:eastAsia="Times New Roman" w:cstheme="minorHAnsi"/>
                <w:b/>
                <w:sz w:val="16"/>
                <w:szCs w:val="18"/>
              </w:rPr>
              <w:t xml:space="preserve">? </w:t>
            </w:r>
          </w:p>
        </w:tc>
        <w:tc>
          <w:tcPr>
            <w:tcW w:w="1559" w:type="dxa"/>
            <w:gridSpan w:val="2"/>
            <w:shd w:val="clear" w:color="auto" w:fill="DAEEF3" w:themeFill="accent5" w:themeFillTint="33"/>
            <w:vAlign w:val="center"/>
          </w:tcPr>
          <w:p w14:paraId="6E60F797" w14:textId="77777777" w:rsidR="002B7C00" w:rsidRPr="008A0C0B" w:rsidRDefault="002B7C00" w:rsidP="002B7C00">
            <w:pPr>
              <w:jc w:val="center"/>
              <w:rPr>
                <w:rFonts w:cstheme="minorHAnsi"/>
                <w:b/>
                <w:szCs w:val="18"/>
              </w:rPr>
            </w:pPr>
            <w:r w:rsidRPr="008A0C0B">
              <w:rPr>
                <w:rFonts w:cstheme="minorHAnsi"/>
                <w:b/>
                <w:szCs w:val="18"/>
              </w:rPr>
              <w:t>Target</w:t>
            </w:r>
          </w:p>
          <w:p w14:paraId="19073D7D" w14:textId="77777777" w:rsidR="002B7C00" w:rsidRPr="008A0C0B" w:rsidRDefault="002B7C00" w:rsidP="002B7C00">
            <w:pPr>
              <w:jc w:val="center"/>
              <w:rPr>
                <w:rFonts w:cstheme="minorHAnsi"/>
                <w:b/>
                <w:szCs w:val="20"/>
              </w:rPr>
            </w:pPr>
            <w:r w:rsidRPr="008A0C0B">
              <w:rPr>
                <w:rFonts w:cstheme="minorHAnsi"/>
                <w:b/>
                <w:szCs w:val="18"/>
              </w:rPr>
              <w:t>date</w:t>
            </w:r>
          </w:p>
        </w:tc>
      </w:tr>
      <w:tr w:rsidR="002B7C00" w:rsidRPr="007D1BFC" w14:paraId="6AE2E78E" w14:textId="77777777" w:rsidTr="007002A0">
        <w:trPr>
          <w:gridAfter w:val="1"/>
          <w:wAfter w:w="426" w:type="dxa"/>
          <w:trHeight w:val="1020"/>
        </w:trPr>
        <w:tc>
          <w:tcPr>
            <w:tcW w:w="4282" w:type="dxa"/>
            <w:gridSpan w:val="2"/>
          </w:tcPr>
          <w:p w14:paraId="1DAAA405" w14:textId="77777777" w:rsidR="002B7C00" w:rsidRDefault="002B7C00" w:rsidP="007002A0">
            <w:pPr>
              <w:pStyle w:val="Answer"/>
              <w:spacing w:after="60"/>
              <w:rPr>
                <w:rFonts w:asciiTheme="minorHAnsi" w:hAnsiTheme="minorHAnsi" w:cstheme="minorHAnsi"/>
                <w:b/>
                <w:szCs w:val="18"/>
              </w:rPr>
            </w:pPr>
            <w:r>
              <w:rPr>
                <w:rFonts w:asciiTheme="minorHAnsi" w:hAnsiTheme="minorHAnsi" w:cstheme="minorHAnsi"/>
                <w:b/>
                <w:szCs w:val="18"/>
              </w:rPr>
              <w:lastRenderedPageBreak/>
              <w:t>Applications (funding, jobs)</w:t>
            </w:r>
          </w:p>
          <w:p w14:paraId="0F6C41CF" w14:textId="77777777" w:rsidR="00F33365" w:rsidRDefault="00F33365" w:rsidP="007002A0">
            <w:pPr>
              <w:pStyle w:val="Answer"/>
              <w:spacing w:after="60"/>
              <w:rPr>
                <w:rFonts w:asciiTheme="minorHAnsi" w:hAnsiTheme="minorHAnsi" w:cstheme="minorHAnsi"/>
                <w:b/>
                <w:sz w:val="18"/>
                <w:szCs w:val="18"/>
              </w:rPr>
            </w:pPr>
          </w:p>
          <w:p w14:paraId="7F763998" w14:textId="61A91E6B" w:rsidR="00F33365" w:rsidRPr="00990DF7" w:rsidRDefault="00F33365" w:rsidP="007002A0">
            <w:pPr>
              <w:pStyle w:val="Answer"/>
              <w:spacing w:after="60"/>
              <w:rPr>
                <w:rFonts w:asciiTheme="minorHAnsi" w:hAnsiTheme="minorHAnsi" w:cstheme="minorHAnsi"/>
                <w:b/>
                <w:sz w:val="18"/>
                <w:szCs w:val="18"/>
              </w:rPr>
            </w:pPr>
          </w:p>
        </w:tc>
        <w:tc>
          <w:tcPr>
            <w:tcW w:w="4394" w:type="dxa"/>
          </w:tcPr>
          <w:p w14:paraId="758C8350" w14:textId="77777777" w:rsidR="002B7C00" w:rsidRPr="00116956" w:rsidRDefault="002B7C00" w:rsidP="002B7C00">
            <w:pPr>
              <w:rPr>
                <w:rFonts w:cstheme="minorHAnsi"/>
                <w:szCs w:val="18"/>
              </w:rPr>
            </w:pPr>
          </w:p>
        </w:tc>
        <w:tc>
          <w:tcPr>
            <w:tcW w:w="1559" w:type="dxa"/>
            <w:gridSpan w:val="2"/>
          </w:tcPr>
          <w:p w14:paraId="2A968116" w14:textId="77777777" w:rsidR="002B7C00" w:rsidRPr="00437921" w:rsidRDefault="002B7C00" w:rsidP="002B7C00">
            <w:pPr>
              <w:rPr>
                <w:rFonts w:cstheme="minorHAnsi"/>
                <w:szCs w:val="20"/>
              </w:rPr>
            </w:pPr>
          </w:p>
        </w:tc>
      </w:tr>
      <w:tr w:rsidR="002B7C00" w:rsidRPr="007D1BFC" w14:paraId="4A530648" w14:textId="77777777" w:rsidTr="007002A0">
        <w:trPr>
          <w:gridAfter w:val="1"/>
          <w:wAfter w:w="426" w:type="dxa"/>
          <w:trHeight w:val="1020"/>
        </w:trPr>
        <w:tc>
          <w:tcPr>
            <w:tcW w:w="4282" w:type="dxa"/>
            <w:gridSpan w:val="2"/>
          </w:tcPr>
          <w:p w14:paraId="1E917EA9" w14:textId="057A8DA5" w:rsidR="002B7C00" w:rsidRPr="00990DF7" w:rsidRDefault="002B7C00" w:rsidP="007002A0">
            <w:pPr>
              <w:pStyle w:val="Answer"/>
              <w:spacing w:after="60"/>
              <w:rPr>
                <w:rFonts w:asciiTheme="minorHAnsi" w:hAnsiTheme="minorHAnsi" w:cstheme="minorHAnsi"/>
                <w:b/>
                <w:sz w:val="18"/>
                <w:szCs w:val="18"/>
              </w:rPr>
            </w:pPr>
            <w:r>
              <w:rPr>
                <w:rFonts w:asciiTheme="minorHAnsi" w:hAnsiTheme="minorHAnsi" w:cstheme="minorHAnsi"/>
                <w:b/>
                <w:szCs w:val="18"/>
              </w:rPr>
              <w:t>Career plan</w:t>
            </w:r>
          </w:p>
        </w:tc>
        <w:tc>
          <w:tcPr>
            <w:tcW w:w="4394" w:type="dxa"/>
          </w:tcPr>
          <w:p w14:paraId="4EB4D590" w14:textId="77777777" w:rsidR="002B7C00" w:rsidRPr="00116956" w:rsidRDefault="002B7C00" w:rsidP="002B7C00">
            <w:pPr>
              <w:rPr>
                <w:rFonts w:cstheme="minorHAnsi"/>
                <w:szCs w:val="18"/>
              </w:rPr>
            </w:pPr>
          </w:p>
        </w:tc>
        <w:tc>
          <w:tcPr>
            <w:tcW w:w="1559" w:type="dxa"/>
            <w:gridSpan w:val="2"/>
          </w:tcPr>
          <w:p w14:paraId="0A71C9AF" w14:textId="77777777" w:rsidR="002B7C00" w:rsidRPr="00437921" w:rsidRDefault="002B7C00" w:rsidP="002B7C00">
            <w:pPr>
              <w:rPr>
                <w:rFonts w:cstheme="minorHAnsi"/>
                <w:szCs w:val="20"/>
              </w:rPr>
            </w:pPr>
          </w:p>
        </w:tc>
      </w:tr>
      <w:tr w:rsidR="002B7C00" w:rsidRPr="007D1BFC" w14:paraId="5C5596EB" w14:textId="77777777" w:rsidTr="007002A0">
        <w:trPr>
          <w:gridAfter w:val="1"/>
          <w:wAfter w:w="426" w:type="dxa"/>
          <w:trHeight w:val="1020"/>
        </w:trPr>
        <w:tc>
          <w:tcPr>
            <w:tcW w:w="4282" w:type="dxa"/>
            <w:gridSpan w:val="2"/>
          </w:tcPr>
          <w:p w14:paraId="31DE91AC" w14:textId="49989961" w:rsidR="002B7C00" w:rsidRPr="009C68D0" w:rsidRDefault="002B7C00" w:rsidP="007002A0">
            <w:pPr>
              <w:pStyle w:val="Answer"/>
              <w:spacing w:after="60"/>
            </w:pPr>
            <w:r w:rsidRPr="00116956">
              <w:rPr>
                <w:rFonts w:asciiTheme="minorHAnsi" w:hAnsiTheme="minorHAnsi" w:cstheme="minorHAnsi"/>
                <w:b/>
                <w:szCs w:val="18"/>
              </w:rPr>
              <w:t>External Visibility</w:t>
            </w:r>
            <w:r>
              <w:rPr>
                <w:rFonts w:asciiTheme="minorHAnsi" w:hAnsiTheme="minorHAnsi" w:cstheme="minorHAnsi"/>
                <w:b/>
                <w:szCs w:val="18"/>
              </w:rPr>
              <w:t>/</w:t>
            </w:r>
            <w:r w:rsidRPr="00925FF7">
              <w:rPr>
                <w:rFonts w:asciiTheme="minorHAnsi" w:hAnsiTheme="minorHAnsi" w:cstheme="minorHAnsi"/>
                <w:b/>
                <w:szCs w:val="18"/>
              </w:rPr>
              <w:t>Social Media</w:t>
            </w:r>
            <w:r>
              <w:rPr>
                <w:rFonts w:asciiTheme="minorHAnsi" w:hAnsiTheme="minorHAnsi" w:cstheme="minorHAnsi"/>
                <w:b/>
                <w:szCs w:val="18"/>
              </w:rPr>
              <w:t xml:space="preserve"> presence </w:t>
            </w:r>
          </w:p>
        </w:tc>
        <w:tc>
          <w:tcPr>
            <w:tcW w:w="4394" w:type="dxa"/>
          </w:tcPr>
          <w:p w14:paraId="4287356C" w14:textId="77777777" w:rsidR="002B7C00" w:rsidRPr="00116956" w:rsidRDefault="002B7C00" w:rsidP="002B7C00">
            <w:pPr>
              <w:rPr>
                <w:rFonts w:cstheme="minorHAnsi"/>
                <w:szCs w:val="18"/>
              </w:rPr>
            </w:pPr>
          </w:p>
        </w:tc>
        <w:tc>
          <w:tcPr>
            <w:tcW w:w="1559" w:type="dxa"/>
            <w:gridSpan w:val="2"/>
          </w:tcPr>
          <w:p w14:paraId="58194414" w14:textId="77777777" w:rsidR="002B7C00" w:rsidRPr="00437921" w:rsidRDefault="002B7C00" w:rsidP="002B7C00">
            <w:pPr>
              <w:rPr>
                <w:rFonts w:cstheme="minorHAnsi"/>
                <w:szCs w:val="20"/>
              </w:rPr>
            </w:pPr>
          </w:p>
        </w:tc>
      </w:tr>
      <w:tr w:rsidR="002B7C00" w:rsidRPr="007D1BFC" w14:paraId="79D3E1EB" w14:textId="77777777" w:rsidTr="007002A0">
        <w:trPr>
          <w:gridAfter w:val="1"/>
          <w:wAfter w:w="426" w:type="dxa"/>
          <w:trHeight w:val="1020"/>
        </w:trPr>
        <w:tc>
          <w:tcPr>
            <w:tcW w:w="4282" w:type="dxa"/>
            <w:gridSpan w:val="2"/>
          </w:tcPr>
          <w:p w14:paraId="7BDDA7BE" w14:textId="7E40FF0B" w:rsidR="002B7C00" w:rsidRPr="00990DF7" w:rsidRDefault="002B7C00" w:rsidP="007002A0">
            <w:pPr>
              <w:pStyle w:val="Answer"/>
              <w:spacing w:after="60"/>
              <w:rPr>
                <w:rFonts w:asciiTheme="minorHAnsi" w:hAnsiTheme="minorHAnsi" w:cstheme="minorHAnsi"/>
                <w:b/>
                <w:sz w:val="18"/>
                <w:szCs w:val="18"/>
              </w:rPr>
            </w:pPr>
            <w:r w:rsidRPr="00116956">
              <w:rPr>
                <w:rFonts w:asciiTheme="minorHAnsi" w:hAnsiTheme="minorHAnsi" w:cstheme="minorHAnsi"/>
                <w:b/>
                <w:szCs w:val="18"/>
              </w:rPr>
              <w:t>Networking and Collaboration</w:t>
            </w:r>
          </w:p>
        </w:tc>
        <w:tc>
          <w:tcPr>
            <w:tcW w:w="4394" w:type="dxa"/>
          </w:tcPr>
          <w:p w14:paraId="0179141F" w14:textId="77777777" w:rsidR="002B7C00" w:rsidRPr="00116956" w:rsidRDefault="002B7C00" w:rsidP="002B7C00">
            <w:pPr>
              <w:rPr>
                <w:rFonts w:cstheme="minorHAnsi"/>
                <w:szCs w:val="18"/>
              </w:rPr>
            </w:pPr>
          </w:p>
        </w:tc>
        <w:tc>
          <w:tcPr>
            <w:tcW w:w="1559" w:type="dxa"/>
            <w:gridSpan w:val="2"/>
          </w:tcPr>
          <w:p w14:paraId="1D05928D" w14:textId="77777777" w:rsidR="002B7C00" w:rsidRPr="00437921" w:rsidRDefault="002B7C00" w:rsidP="002B7C00">
            <w:pPr>
              <w:rPr>
                <w:rFonts w:cstheme="minorHAnsi"/>
                <w:szCs w:val="20"/>
              </w:rPr>
            </w:pPr>
          </w:p>
        </w:tc>
      </w:tr>
      <w:tr w:rsidR="002B7C00" w:rsidRPr="007D1BFC" w14:paraId="7B8EA41A" w14:textId="77777777" w:rsidTr="007002A0">
        <w:trPr>
          <w:gridAfter w:val="1"/>
          <w:wAfter w:w="426" w:type="dxa"/>
          <w:trHeight w:val="1020"/>
        </w:trPr>
        <w:tc>
          <w:tcPr>
            <w:tcW w:w="4282" w:type="dxa"/>
            <w:gridSpan w:val="2"/>
          </w:tcPr>
          <w:p w14:paraId="76476D23" w14:textId="016DE915" w:rsidR="002B7C00" w:rsidRPr="00116956" w:rsidRDefault="002B7C00" w:rsidP="007002A0">
            <w:pPr>
              <w:pStyle w:val="Answer"/>
              <w:spacing w:after="60"/>
              <w:rPr>
                <w:rFonts w:asciiTheme="minorHAnsi" w:hAnsiTheme="minorHAnsi" w:cstheme="minorHAnsi"/>
                <w:b/>
                <w:szCs w:val="18"/>
              </w:rPr>
            </w:pPr>
            <w:r w:rsidRPr="00855932">
              <w:rPr>
                <w:rFonts w:asciiTheme="minorHAnsi" w:hAnsiTheme="minorHAnsi" w:cstheme="minorHAnsi"/>
                <w:b/>
                <w:szCs w:val="20"/>
              </w:rPr>
              <w:t>Researc</w:t>
            </w:r>
            <w:r>
              <w:rPr>
                <w:rFonts w:asciiTheme="minorHAnsi" w:hAnsiTheme="minorHAnsi" w:cstheme="minorHAnsi"/>
                <w:b/>
                <w:szCs w:val="20"/>
              </w:rPr>
              <w:t xml:space="preserve">h </w:t>
            </w:r>
            <w:r w:rsidR="00E63AE5">
              <w:rPr>
                <w:rFonts w:asciiTheme="minorHAnsi" w:hAnsiTheme="minorHAnsi" w:cstheme="minorHAnsi"/>
                <w:b/>
                <w:szCs w:val="20"/>
              </w:rPr>
              <w:t>i.e.</w:t>
            </w:r>
            <w:r>
              <w:rPr>
                <w:rFonts w:asciiTheme="minorHAnsi" w:hAnsiTheme="minorHAnsi" w:cstheme="minorHAnsi"/>
                <w:b/>
                <w:szCs w:val="20"/>
              </w:rPr>
              <w:t xml:space="preserve"> papers, experiments, data</w:t>
            </w:r>
          </w:p>
        </w:tc>
        <w:tc>
          <w:tcPr>
            <w:tcW w:w="4394" w:type="dxa"/>
          </w:tcPr>
          <w:p w14:paraId="2D32DF90" w14:textId="77777777" w:rsidR="002B7C00" w:rsidRPr="00116956" w:rsidRDefault="002B7C00" w:rsidP="002B7C00">
            <w:pPr>
              <w:rPr>
                <w:rFonts w:cstheme="minorHAnsi"/>
                <w:szCs w:val="18"/>
              </w:rPr>
            </w:pPr>
          </w:p>
        </w:tc>
        <w:tc>
          <w:tcPr>
            <w:tcW w:w="1559" w:type="dxa"/>
            <w:gridSpan w:val="2"/>
          </w:tcPr>
          <w:p w14:paraId="13B756EE" w14:textId="77777777" w:rsidR="002B7C00" w:rsidRPr="00437921" w:rsidRDefault="002B7C00" w:rsidP="002B7C00">
            <w:pPr>
              <w:rPr>
                <w:rFonts w:cstheme="minorHAnsi"/>
                <w:szCs w:val="20"/>
              </w:rPr>
            </w:pPr>
          </w:p>
        </w:tc>
      </w:tr>
      <w:tr w:rsidR="002B7C00" w:rsidRPr="007D1BFC" w14:paraId="17414AC0" w14:textId="77777777" w:rsidTr="007002A0">
        <w:trPr>
          <w:gridAfter w:val="1"/>
          <w:wAfter w:w="426" w:type="dxa"/>
          <w:trHeight w:val="1020"/>
        </w:trPr>
        <w:tc>
          <w:tcPr>
            <w:tcW w:w="4282" w:type="dxa"/>
            <w:gridSpan w:val="2"/>
          </w:tcPr>
          <w:p w14:paraId="2A3A69C4" w14:textId="77777777" w:rsidR="002B7C00" w:rsidRPr="00116956" w:rsidRDefault="002B7C00" w:rsidP="002B7C00">
            <w:pPr>
              <w:pStyle w:val="Answer"/>
              <w:spacing w:after="60"/>
              <w:rPr>
                <w:rFonts w:asciiTheme="minorHAnsi" w:hAnsiTheme="minorHAnsi" w:cstheme="minorHAnsi"/>
                <w:b/>
                <w:szCs w:val="18"/>
              </w:rPr>
            </w:pPr>
            <w:r>
              <w:rPr>
                <w:rFonts w:asciiTheme="minorHAnsi" w:hAnsiTheme="minorHAnsi" w:cstheme="minorHAnsi"/>
                <w:b/>
                <w:szCs w:val="18"/>
              </w:rPr>
              <w:t xml:space="preserve">Other </w:t>
            </w:r>
          </w:p>
        </w:tc>
        <w:tc>
          <w:tcPr>
            <w:tcW w:w="4394" w:type="dxa"/>
          </w:tcPr>
          <w:p w14:paraId="1DF84279" w14:textId="77777777" w:rsidR="002B7C00" w:rsidRPr="00116956" w:rsidRDefault="002B7C00" w:rsidP="002B7C00">
            <w:pPr>
              <w:rPr>
                <w:rFonts w:cstheme="minorHAnsi"/>
                <w:szCs w:val="18"/>
              </w:rPr>
            </w:pPr>
          </w:p>
        </w:tc>
        <w:tc>
          <w:tcPr>
            <w:tcW w:w="1559" w:type="dxa"/>
            <w:gridSpan w:val="2"/>
          </w:tcPr>
          <w:p w14:paraId="581ACD42" w14:textId="77777777" w:rsidR="002B7C00" w:rsidRPr="00437921" w:rsidRDefault="002B7C00" w:rsidP="002B7C00">
            <w:pPr>
              <w:rPr>
                <w:rFonts w:cstheme="minorHAnsi"/>
                <w:szCs w:val="20"/>
              </w:rPr>
            </w:pPr>
          </w:p>
        </w:tc>
      </w:tr>
      <w:tr w:rsidR="002B7C00" w14:paraId="4D99EAE3" w14:textId="77777777" w:rsidTr="005653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661" w:type="dxa"/>
            <w:gridSpan w:val="6"/>
          </w:tcPr>
          <w:p w14:paraId="3EDD5F33" w14:textId="77777777" w:rsidR="002B7C00" w:rsidRDefault="002B7C00" w:rsidP="002B7C00">
            <w:pPr>
              <w:spacing w:before="60" w:after="60"/>
              <w:rPr>
                <w:rFonts w:cstheme="minorHAnsi"/>
                <w:szCs w:val="20"/>
              </w:rPr>
            </w:pPr>
          </w:p>
        </w:tc>
      </w:tr>
    </w:tbl>
    <w:tbl>
      <w:tblPr>
        <w:tblW w:w="1023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5"/>
      </w:tblGrid>
      <w:tr w:rsidR="003204BE" w:rsidRPr="003218FA" w14:paraId="564CB59B" w14:textId="77777777" w:rsidTr="008142F8">
        <w:trPr>
          <w:cantSplit/>
          <w:trHeight w:val="446"/>
        </w:trPr>
        <w:tc>
          <w:tcPr>
            <w:tcW w:w="10235" w:type="dxa"/>
            <w:shd w:val="clear" w:color="auto" w:fill="DAEEF3" w:themeFill="accent5" w:themeFillTint="33"/>
          </w:tcPr>
          <w:p w14:paraId="24D4EB9F" w14:textId="77777777" w:rsidR="003204BE" w:rsidRDefault="003204BE" w:rsidP="00E42B15">
            <w:pPr>
              <w:spacing w:before="60" w:after="60"/>
              <w:rPr>
                <w:rFonts w:cstheme="minorHAnsi"/>
                <w:b/>
                <w:szCs w:val="20"/>
              </w:rPr>
            </w:pPr>
            <w:r w:rsidRPr="003204BE">
              <w:rPr>
                <w:rFonts w:cstheme="minorHAnsi"/>
                <w:b/>
                <w:szCs w:val="20"/>
              </w:rPr>
              <w:t xml:space="preserve">Part 4. Reviewer’s summary </w:t>
            </w:r>
          </w:p>
          <w:p w14:paraId="175FEE7B" w14:textId="77777777" w:rsidR="00E42B15" w:rsidRPr="003204BE" w:rsidRDefault="003204BE" w:rsidP="00E42B15">
            <w:pPr>
              <w:spacing w:before="60" w:after="60"/>
              <w:rPr>
                <w:rFonts w:cstheme="minorHAnsi"/>
                <w:b/>
                <w:szCs w:val="20"/>
              </w:rPr>
            </w:pPr>
            <w:r w:rsidRPr="003218FA">
              <w:rPr>
                <w:rFonts w:cstheme="minorHAnsi"/>
                <w:szCs w:val="20"/>
              </w:rPr>
              <w:t xml:space="preserve">This is a summary of the </w:t>
            </w:r>
            <w:r>
              <w:rPr>
                <w:rFonts w:cstheme="minorHAnsi"/>
                <w:szCs w:val="20"/>
              </w:rPr>
              <w:t>reviewee’s overall achievements</w:t>
            </w:r>
            <w:r w:rsidRPr="003218FA">
              <w:rPr>
                <w:rFonts w:cstheme="minorHAnsi"/>
                <w:szCs w:val="20"/>
              </w:rPr>
              <w:t xml:space="preserve"> and it may be written during or after the PRDP meeting. </w:t>
            </w:r>
            <w:r w:rsidRPr="00437921">
              <w:rPr>
                <w:rFonts w:cstheme="minorHAnsi"/>
                <w:szCs w:val="20"/>
              </w:rPr>
              <w:t xml:space="preserve">It should only be written before if </w:t>
            </w:r>
            <w:r w:rsidRPr="003218FA">
              <w:rPr>
                <w:rFonts w:cstheme="minorHAnsi"/>
                <w:szCs w:val="20"/>
              </w:rPr>
              <w:t xml:space="preserve">the </w:t>
            </w:r>
            <w:r>
              <w:rPr>
                <w:rFonts w:cstheme="minorHAnsi"/>
                <w:szCs w:val="20"/>
              </w:rPr>
              <w:t>reviewer</w:t>
            </w:r>
            <w:r w:rsidRPr="003218FA">
              <w:rPr>
                <w:rFonts w:cstheme="minorHAnsi"/>
                <w:szCs w:val="20"/>
              </w:rPr>
              <w:t xml:space="preserve"> has had regular and comprehensive engagement with the </w:t>
            </w:r>
            <w:r>
              <w:rPr>
                <w:rFonts w:cstheme="minorHAnsi"/>
                <w:szCs w:val="20"/>
              </w:rPr>
              <w:t>reviewee</w:t>
            </w:r>
            <w:r w:rsidRPr="003218FA">
              <w:rPr>
                <w:rFonts w:cstheme="minorHAnsi"/>
                <w:szCs w:val="20"/>
              </w:rPr>
              <w:t xml:space="preserve"> and is prepared to alter it in the light of ensuing discussions. It should include </w:t>
            </w:r>
            <w:proofErr w:type="gramStart"/>
            <w:r w:rsidRPr="003218FA">
              <w:rPr>
                <w:rFonts w:cstheme="minorHAnsi"/>
                <w:szCs w:val="20"/>
              </w:rPr>
              <w:t>sufficient</w:t>
            </w:r>
            <w:proofErr w:type="gramEnd"/>
            <w:r w:rsidRPr="003218FA">
              <w:rPr>
                <w:rFonts w:cstheme="minorHAnsi"/>
                <w:szCs w:val="20"/>
              </w:rPr>
              <w:t xml:space="preserve"> detail to be helpful to </w:t>
            </w:r>
            <w:r>
              <w:rPr>
                <w:rFonts w:cstheme="minorHAnsi"/>
                <w:szCs w:val="20"/>
              </w:rPr>
              <w:t xml:space="preserve">both parties </w:t>
            </w:r>
            <w:r w:rsidRPr="003218FA">
              <w:rPr>
                <w:rFonts w:cstheme="minorHAnsi"/>
                <w:szCs w:val="20"/>
              </w:rPr>
              <w:t>going forward.</w:t>
            </w:r>
          </w:p>
        </w:tc>
      </w:tr>
      <w:tr w:rsidR="003218FA" w:rsidRPr="003218FA" w14:paraId="41FDD919" w14:textId="77777777" w:rsidTr="007002A0">
        <w:trPr>
          <w:cantSplit/>
          <w:trHeight w:val="1587"/>
        </w:trPr>
        <w:tc>
          <w:tcPr>
            <w:tcW w:w="10235" w:type="dxa"/>
          </w:tcPr>
          <w:p w14:paraId="57DFDBBD" w14:textId="77777777" w:rsidR="00C10716" w:rsidRPr="003218FA" w:rsidRDefault="00C10716" w:rsidP="003218FA">
            <w:pPr>
              <w:rPr>
                <w:rFonts w:cstheme="minorHAnsi"/>
                <w:szCs w:val="20"/>
              </w:rPr>
            </w:pPr>
          </w:p>
        </w:tc>
      </w:tr>
      <w:tr w:rsidR="0043549B" w:rsidRPr="003218FA" w14:paraId="049FA731" w14:textId="77777777" w:rsidTr="00E7197B">
        <w:trPr>
          <w:cantSplit/>
          <w:trHeight w:val="546"/>
        </w:trPr>
        <w:tc>
          <w:tcPr>
            <w:tcW w:w="10235" w:type="dxa"/>
          </w:tcPr>
          <w:p w14:paraId="310E3155" w14:textId="77777777" w:rsidR="007002A0" w:rsidRDefault="0043549B" w:rsidP="00ED7C23">
            <w:pPr>
              <w:rPr>
                <w:rFonts w:cstheme="minorHAnsi"/>
                <w:b/>
                <w:color w:val="000000" w:themeColor="text1"/>
                <w:szCs w:val="20"/>
              </w:rPr>
            </w:pPr>
            <w:r w:rsidRPr="002473AA">
              <w:rPr>
                <w:rFonts w:cstheme="minorHAnsi"/>
                <w:b/>
                <w:color w:val="000000" w:themeColor="text1"/>
                <w:szCs w:val="20"/>
              </w:rPr>
              <w:t>The</w:t>
            </w:r>
            <w:r w:rsidR="009C68D0">
              <w:rPr>
                <w:rFonts w:cstheme="minorHAnsi"/>
                <w:b/>
                <w:color w:val="000000" w:themeColor="text1"/>
                <w:szCs w:val="20"/>
              </w:rPr>
              <w:t xml:space="preserve"> reviewee</w:t>
            </w:r>
            <w:r w:rsidRPr="002473AA">
              <w:rPr>
                <w:rFonts w:cstheme="minorHAnsi"/>
                <w:b/>
                <w:color w:val="000000" w:themeColor="text1"/>
                <w:szCs w:val="20"/>
              </w:rPr>
              <w:t xml:space="preserve"> should see the completed document before signing the form.</w:t>
            </w:r>
            <w:r>
              <w:rPr>
                <w:rFonts w:cstheme="minorHAnsi"/>
                <w:b/>
                <w:color w:val="000000" w:themeColor="text1"/>
                <w:szCs w:val="20"/>
              </w:rPr>
              <w:t xml:space="preserve">  </w:t>
            </w:r>
          </w:p>
          <w:p w14:paraId="052CFE91" w14:textId="3C43360A" w:rsidR="00ED7C23" w:rsidRDefault="004C561B" w:rsidP="00E42B15">
            <w:pPr>
              <w:rPr>
                <w:rFonts w:cstheme="minorHAnsi"/>
                <w:color w:val="000000" w:themeColor="text1"/>
                <w:szCs w:val="20"/>
              </w:rPr>
            </w:pPr>
            <w:r>
              <w:rPr>
                <w:rFonts w:cstheme="minorHAnsi"/>
                <w:b/>
                <w:color w:val="000000" w:themeColor="text1"/>
                <w:szCs w:val="20"/>
              </w:rPr>
              <w:br/>
            </w:r>
            <w:r w:rsidR="00404A5E">
              <w:rPr>
                <w:rFonts w:cstheme="minorHAnsi"/>
                <w:b/>
                <w:color w:val="000000" w:themeColor="text1"/>
                <w:szCs w:val="20"/>
              </w:rPr>
              <w:t>Milestone progress check</w:t>
            </w:r>
            <w:r w:rsidR="00ED7C23">
              <w:rPr>
                <w:rFonts w:cstheme="minorHAnsi"/>
                <w:b/>
                <w:color w:val="000000" w:themeColor="text1"/>
                <w:szCs w:val="20"/>
              </w:rPr>
              <w:t xml:space="preserve"> </w:t>
            </w:r>
            <w:r w:rsidR="00ED7C23">
              <w:rPr>
                <w:rFonts w:cstheme="minorHAnsi"/>
                <w:color w:val="000000" w:themeColor="text1"/>
                <w:szCs w:val="20"/>
              </w:rPr>
              <w:t xml:space="preserve">to help maintain a continued focus on performance and </w:t>
            </w:r>
            <w:r w:rsidR="00C62CC0">
              <w:rPr>
                <w:rFonts w:cstheme="minorHAnsi"/>
                <w:color w:val="000000" w:themeColor="text1"/>
                <w:szCs w:val="20"/>
              </w:rPr>
              <w:t>development</w:t>
            </w:r>
            <w:r w:rsidR="00ED7C23">
              <w:rPr>
                <w:rFonts w:cstheme="minorHAnsi"/>
                <w:color w:val="000000" w:themeColor="text1"/>
                <w:szCs w:val="20"/>
              </w:rPr>
              <w:t xml:space="preserve"> - can be requested by the reviewer or reviewee.</w:t>
            </w:r>
            <w:r w:rsidR="005653DE">
              <w:rPr>
                <w:rFonts w:cstheme="minorHAnsi"/>
                <w:b/>
                <w:color w:val="000000" w:themeColor="text1"/>
                <w:szCs w:val="20"/>
              </w:rPr>
              <w:t xml:space="preserve"> </w:t>
            </w:r>
            <w:r w:rsidR="005653DE" w:rsidRPr="005653DE">
              <w:rPr>
                <w:rFonts w:cstheme="minorHAnsi"/>
                <w:color w:val="000000" w:themeColor="text1"/>
                <w:szCs w:val="20"/>
              </w:rPr>
              <w:t>3 months</w:t>
            </w:r>
            <w:r w:rsidR="005653DE">
              <w:rPr>
                <w:rFonts w:cstheme="minorHAnsi"/>
                <w:b/>
                <w:color w:val="000000" w:themeColor="text1"/>
                <w:szCs w:val="20"/>
              </w:rPr>
              <w:t xml:space="preserve"> </w:t>
            </w:r>
            <w:r w:rsidR="005653DE" w:rsidRPr="002473AA">
              <w:rPr>
                <w:rFonts w:cstheme="minorHAnsi"/>
                <w:color w:val="000000" w:themeColor="text1"/>
                <w:szCs w:val="20"/>
              </w:rPr>
              <w:fldChar w:fldCharType="begin">
                <w:ffData>
                  <w:name w:val="Check13"/>
                  <w:enabled/>
                  <w:calcOnExit w:val="0"/>
                  <w:checkBox>
                    <w:sizeAuto/>
                    <w:default w:val="0"/>
                  </w:checkBox>
                </w:ffData>
              </w:fldChar>
            </w:r>
            <w:r w:rsidR="005653DE" w:rsidRPr="002473AA">
              <w:rPr>
                <w:rFonts w:cstheme="minorHAnsi"/>
                <w:color w:val="000000" w:themeColor="text1"/>
                <w:szCs w:val="20"/>
              </w:rPr>
              <w:instrText xml:space="preserve"> FORMCHECKBOX </w:instrText>
            </w:r>
            <w:r w:rsidR="00344501">
              <w:rPr>
                <w:rFonts w:cstheme="minorHAnsi"/>
                <w:color w:val="000000" w:themeColor="text1"/>
                <w:szCs w:val="20"/>
              </w:rPr>
            </w:r>
            <w:r w:rsidR="00344501">
              <w:rPr>
                <w:rFonts w:cstheme="minorHAnsi"/>
                <w:color w:val="000000" w:themeColor="text1"/>
                <w:szCs w:val="20"/>
              </w:rPr>
              <w:fldChar w:fldCharType="separate"/>
            </w:r>
            <w:r w:rsidR="005653DE" w:rsidRPr="002473AA">
              <w:rPr>
                <w:rFonts w:cstheme="minorHAnsi"/>
                <w:color w:val="000000" w:themeColor="text1"/>
                <w:szCs w:val="20"/>
              </w:rPr>
              <w:fldChar w:fldCharType="end"/>
            </w:r>
            <w:r w:rsidR="005653DE">
              <w:rPr>
                <w:rFonts w:cstheme="minorHAnsi"/>
                <w:color w:val="000000" w:themeColor="text1"/>
                <w:szCs w:val="20"/>
              </w:rPr>
              <w:t xml:space="preserve"> </w:t>
            </w:r>
            <w:r w:rsidR="00404A5E">
              <w:rPr>
                <w:rFonts w:cstheme="minorHAnsi"/>
                <w:b/>
                <w:color w:val="000000" w:themeColor="text1"/>
                <w:szCs w:val="20"/>
              </w:rPr>
              <w:t xml:space="preserve"> </w:t>
            </w:r>
            <w:r w:rsidRPr="002473AA">
              <w:rPr>
                <w:rFonts w:cstheme="minorHAnsi"/>
                <w:color w:val="000000" w:themeColor="text1"/>
                <w:szCs w:val="20"/>
              </w:rPr>
              <w:t>6 months</w:t>
            </w:r>
            <w:r w:rsidR="00DB06A3">
              <w:rPr>
                <w:rFonts w:cstheme="minorHAnsi"/>
                <w:color w:val="000000" w:themeColor="text1"/>
                <w:szCs w:val="20"/>
              </w:rPr>
              <w:t xml:space="preserve"> </w:t>
            </w:r>
            <w:r w:rsidRPr="002473AA">
              <w:rPr>
                <w:rFonts w:cstheme="minorHAnsi"/>
                <w:color w:val="000000" w:themeColor="text1"/>
                <w:szCs w:val="20"/>
              </w:rPr>
              <w:fldChar w:fldCharType="begin">
                <w:ffData>
                  <w:name w:val="Check13"/>
                  <w:enabled/>
                  <w:calcOnExit w:val="0"/>
                  <w:checkBox>
                    <w:sizeAuto/>
                    <w:default w:val="0"/>
                  </w:checkBox>
                </w:ffData>
              </w:fldChar>
            </w:r>
            <w:r w:rsidRPr="002473AA">
              <w:rPr>
                <w:rFonts w:cstheme="minorHAnsi"/>
                <w:color w:val="000000" w:themeColor="text1"/>
                <w:szCs w:val="20"/>
              </w:rPr>
              <w:instrText xml:space="preserve"> FORMCHECKBOX </w:instrText>
            </w:r>
            <w:r w:rsidR="00344501">
              <w:rPr>
                <w:rFonts w:cstheme="minorHAnsi"/>
                <w:color w:val="000000" w:themeColor="text1"/>
                <w:szCs w:val="20"/>
              </w:rPr>
            </w:r>
            <w:r w:rsidR="00344501">
              <w:rPr>
                <w:rFonts w:cstheme="minorHAnsi"/>
                <w:color w:val="000000" w:themeColor="text1"/>
                <w:szCs w:val="20"/>
              </w:rPr>
              <w:fldChar w:fldCharType="separate"/>
            </w:r>
            <w:r w:rsidRPr="002473AA">
              <w:rPr>
                <w:rFonts w:cstheme="minorHAnsi"/>
                <w:color w:val="000000" w:themeColor="text1"/>
                <w:szCs w:val="20"/>
              </w:rPr>
              <w:fldChar w:fldCharType="end"/>
            </w:r>
            <w:r w:rsidR="005653DE">
              <w:rPr>
                <w:rFonts w:cstheme="minorHAnsi"/>
                <w:color w:val="000000" w:themeColor="text1"/>
                <w:szCs w:val="20"/>
              </w:rPr>
              <w:t xml:space="preserve"> </w:t>
            </w:r>
            <w:r w:rsidR="00ED7C23">
              <w:rPr>
                <w:rFonts w:cstheme="minorHAnsi"/>
                <w:color w:val="000000" w:themeColor="text1"/>
                <w:szCs w:val="20"/>
              </w:rPr>
              <w:t xml:space="preserve"> </w:t>
            </w:r>
          </w:p>
          <w:p w14:paraId="427E5C17" w14:textId="5D1364E1" w:rsidR="005653DE" w:rsidRPr="004C561B" w:rsidRDefault="005653DE" w:rsidP="00ED7C23">
            <w:pPr>
              <w:rPr>
                <w:rFonts w:cstheme="minorHAnsi"/>
                <w:color w:val="000000" w:themeColor="text1"/>
                <w:szCs w:val="20"/>
              </w:rPr>
            </w:pPr>
          </w:p>
        </w:tc>
      </w:tr>
    </w:tbl>
    <w:p w14:paraId="7BDDA531" w14:textId="77777777" w:rsidR="003218FA" w:rsidRDefault="003218FA" w:rsidP="003218FA">
      <w:pPr>
        <w:rPr>
          <w:rFonts w:cstheme="minorHAnsi"/>
          <w:szCs w:val="20"/>
        </w:rPr>
      </w:pPr>
    </w:p>
    <w:tbl>
      <w:tblPr>
        <w:tblStyle w:val="TableGrid"/>
        <w:tblW w:w="0" w:type="auto"/>
        <w:tblInd w:w="-601" w:type="dxa"/>
        <w:tblLook w:val="04A0" w:firstRow="1" w:lastRow="0" w:firstColumn="1" w:lastColumn="0" w:noHBand="0" w:noVBand="1"/>
      </w:tblPr>
      <w:tblGrid>
        <w:gridCol w:w="5841"/>
        <w:gridCol w:w="4367"/>
      </w:tblGrid>
      <w:tr w:rsidR="005F0395" w:rsidRPr="00B709B3" w14:paraId="71BDC6B2" w14:textId="77777777" w:rsidTr="007002A0">
        <w:tc>
          <w:tcPr>
            <w:tcW w:w="5841" w:type="dxa"/>
            <w:shd w:val="clear" w:color="auto" w:fill="DAEEF3" w:themeFill="accent5" w:themeFillTint="33"/>
          </w:tcPr>
          <w:p w14:paraId="0D689D02" w14:textId="77777777" w:rsidR="005F0395" w:rsidRPr="00E7197B" w:rsidRDefault="005F0395" w:rsidP="00E7197B">
            <w:pPr>
              <w:spacing w:before="60" w:after="60"/>
              <w:rPr>
                <w:rFonts w:cstheme="minorHAnsi"/>
                <w:b/>
                <w:color w:val="000000" w:themeColor="text1"/>
                <w:szCs w:val="20"/>
              </w:rPr>
            </w:pPr>
            <w:r>
              <w:rPr>
                <w:rFonts w:cstheme="minorHAnsi"/>
                <w:b/>
                <w:szCs w:val="20"/>
              </w:rPr>
              <w:t xml:space="preserve">Part 5. </w:t>
            </w:r>
            <w:r>
              <w:rPr>
                <w:rFonts w:cstheme="minorHAnsi"/>
                <w:b/>
                <w:color w:val="000000" w:themeColor="text1"/>
                <w:szCs w:val="20"/>
              </w:rPr>
              <w:t xml:space="preserve">Sign Off </w:t>
            </w:r>
          </w:p>
        </w:tc>
        <w:tc>
          <w:tcPr>
            <w:tcW w:w="4367" w:type="dxa"/>
            <w:shd w:val="clear" w:color="auto" w:fill="DAEEF3" w:themeFill="accent5" w:themeFillTint="33"/>
          </w:tcPr>
          <w:p w14:paraId="011730F5" w14:textId="0FC105D0" w:rsidR="005F0395" w:rsidRPr="00B709B3" w:rsidRDefault="005F0395" w:rsidP="005F0395">
            <w:pPr>
              <w:spacing w:before="60" w:after="60"/>
              <w:rPr>
                <w:rFonts w:cstheme="minorHAnsi"/>
                <w:b/>
                <w:color w:val="000000" w:themeColor="text1"/>
                <w:szCs w:val="20"/>
              </w:rPr>
            </w:pPr>
            <w:r w:rsidRPr="00B709B3">
              <w:rPr>
                <w:rFonts w:cstheme="minorHAnsi"/>
                <w:b/>
                <w:color w:val="000000" w:themeColor="text1"/>
                <w:szCs w:val="20"/>
              </w:rPr>
              <w:t xml:space="preserve">Is the job description up to date? Yes </w:t>
            </w:r>
            <w:r w:rsidR="007002A0" w:rsidRPr="00B709B3">
              <w:rPr>
                <w:rFonts w:cstheme="minorHAnsi"/>
                <w:color w:val="000000" w:themeColor="text1"/>
                <w:szCs w:val="20"/>
              </w:rPr>
              <w:t xml:space="preserve"> </w:t>
            </w:r>
            <w:r w:rsidR="007002A0" w:rsidRPr="00B709B3">
              <w:rPr>
                <w:rFonts w:cstheme="minorHAnsi"/>
                <w:color w:val="000000" w:themeColor="text1"/>
                <w:szCs w:val="20"/>
              </w:rPr>
              <w:fldChar w:fldCharType="begin">
                <w:ffData>
                  <w:name w:val="Check13"/>
                  <w:enabled/>
                  <w:calcOnExit w:val="0"/>
                  <w:checkBox>
                    <w:sizeAuto/>
                    <w:default w:val="0"/>
                  </w:checkBox>
                </w:ffData>
              </w:fldChar>
            </w:r>
            <w:r w:rsidR="007002A0" w:rsidRPr="00B709B3">
              <w:rPr>
                <w:rFonts w:cstheme="minorHAnsi"/>
                <w:color w:val="000000" w:themeColor="text1"/>
                <w:szCs w:val="20"/>
              </w:rPr>
              <w:instrText xml:space="preserve"> FORMCHECKBOX </w:instrText>
            </w:r>
            <w:r w:rsidR="00344501">
              <w:rPr>
                <w:rFonts w:cstheme="minorHAnsi"/>
                <w:color w:val="000000" w:themeColor="text1"/>
                <w:szCs w:val="20"/>
              </w:rPr>
            </w:r>
            <w:r w:rsidR="00344501">
              <w:rPr>
                <w:rFonts w:cstheme="minorHAnsi"/>
                <w:color w:val="000000" w:themeColor="text1"/>
                <w:szCs w:val="20"/>
              </w:rPr>
              <w:fldChar w:fldCharType="separate"/>
            </w:r>
            <w:r w:rsidR="007002A0" w:rsidRPr="00B709B3">
              <w:rPr>
                <w:rFonts w:cstheme="minorHAnsi"/>
                <w:color w:val="000000" w:themeColor="text1"/>
                <w:szCs w:val="20"/>
              </w:rPr>
              <w:fldChar w:fldCharType="end"/>
            </w:r>
            <w:r w:rsidR="007002A0" w:rsidRPr="00B709B3">
              <w:rPr>
                <w:rFonts w:cstheme="minorHAnsi"/>
                <w:color w:val="000000" w:themeColor="text1"/>
                <w:szCs w:val="20"/>
              </w:rPr>
              <w:t xml:space="preserve"> </w:t>
            </w:r>
            <w:r w:rsidRPr="00B709B3">
              <w:rPr>
                <w:rFonts w:cstheme="minorHAnsi"/>
                <w:b/>
                <w:color w:val="000000" w:themeColor="text1"/>
                <w:szCs w:val="20"/>
              </w:rPr>
              <w:t xml:space="preserve"> No </w:t>
            </w:r>
            <w:r w:rsidR="007002A0" w:rsidRPr="00B709B3">
              <w:rPr>
                <w:rFonts w:cstheme="minorHAnsi"/>
                <w:color w:val="000000" w:themeColor="text1"/>
                <w:szCs w:val="20"/>
              </w:rPr>
              <w:t xml:space="preserve"> </w:t>
            </w:r>
            <w:r w:rsidR="007002A0" w:rsidRPr="00B709B3">
              <w:rPr>
                <w:rFonts w:cstheme="minorHAnsi"/>
                <w:color w:val="000000" w:themeColor="text1"/>
                <w:szCs w:val="20"/>
              </w:rPr>
              <w:fldChar w:fldCharType="begin">
                <w:ffData>
                  <w:name w:val="Check13"/>
                  <w:enabled/>
                  <w:calcOnExit w:val="0"/>
                  <w:checkBox>
                    <w:sizeAuto/>
                    <w:default w:val="0"/>
                  </w:checkBox>
                </w:ffData>
              </w:fldChar>
            </w:r>
            <w:r w:rsidR="007002A0" w:rsidRPr="00B709B3">
              <w:rPr>
                <w:rFonts w:cstheme="minorHAnsi"/>
                <w:color w:val="000000" w:themeColor="text1"/>
                <w:szCs w:val="20"/>
              </w:rPr>
              <w:instrText xml:space="preserve"> FORMCHECKBOX </w:instrText>
            </w:r>
            <w:r w:rsidR="00344501">
              <w:rPr>
                <w:rFonts w:cstheme="minorHAnsi"/>
                <w:color w:val="000000" w:themeColor="text1"/>
                <w:szCs w:val="20"/>
              </w:rPr>
            </w:r>
            <w:r w:rsidR="00344501">
              <w:rPr>
                <w:rFonts w:cstheme="minorHAnsi"/>
                <w:color w:val="000000" w:themeColor="text1"/>
                <w:szCs w:val="20"/>
              </w:rPr>
              <w:fldChar w:fldCharType="separate"/>
            </w:r>
            <w:r w:rsidR="007002A0" w:rsidRPr="00B709B3">
              <w:rPr>
                <w:rFonts w:cstheme="minorHAnsi"/>
                <w:color w:val="000000" w:themeColor="text1"/>
                <w:szCs w:val="20"/>
              </w:rPr>
              <w:fldChar w:fldCharType="end"/>
            </w:r>
            <w:r w:rsidR="007002A0" w:rsidRPr="00B709B3">
              <w:rPr>
                <w:rFonts w:cstheme="minorHAnsi"/>
                <w:color w:val="000000" w:themeColor="text1"/>
                <w:szCs w:val="20"/>
              </w:rPr>
              <w:t xml:space="preserve">  </w:t>
            </w:r>
          </w:p>
        </w:tc>
      </w:tr>
      <w:tr w:rsidR="004C6834" w:rsidRPr="004C6834" w14:paraId="7E59BED9" w14:textId="77777777" w:rsidTr="00E7197B">
        <w:trPr>
          <w:trHeight w:val="492"/>
        </w:trPr>
        <w:tc>
          <w:tcPr>
            <w:tcW w:w="10208" w:type="dxa"/>
            <w:gridSpan w:val="2"/>
            <w:shd w:val="clear" w:color="auto" w:fill="auto"/>
            <w:vAlign w:val="center"/>
          </w:tcPr>
          <w:p w14:paraId="187C9480" w14:textId="77777777" w:rsidR="004C6834" w:rsidRPr="00E7197B" w:rsidRDefault="004C6834" w:rsidP="00E7197B">
            <w:pPr>
              <w:jc w:val="center"/>
              <w:rPr>
                <w:rFonts w:cstheme="minorHAnsi"/>
                <w:szCs w:val="20"/>
              </w:rPr>
            </w:pPr>
            <w:r w:rsidRPr="00E42B15">
              <w:rPr>
                <w:rFonts w:cstheme="minorHAnsi"/>
                <w:b/>
                <w:color w:val="1F497D" w:themeColor="text2"/>
                <w:szCs w:val="20"/>
              </w:rPr>
              <w:t>The reviewee should see the completed document before signing the form.</w:t>
            </w:r>
          </w:p>
        </w:tc>
      </w:tr>
      <w:tr w:rsidR="004C6834" w:rsidRPr="004C6834" w14:paraId="7AB0883C" w14:textId="77777777" w:rsidTr="007002A0">
        <w:tc>
          <w:tcPr>
            <w:tcW w:w="5841" w:type="dxa"/>
            <w:shd w:val="clear" w:color="auto" w:fill="DAEEF3" w:themeFill="accent5" w:themeFillTint="33"/>
          </w:tcPr>
          <w:p w14:paraId="6FA58E84" w14:textId="77777777" w:rsidR="004C6834" w:rsidRDefault="004C6834" w:rsidP="007002A0">
            <w:pPr>
              <w:spacing w:before="60" w:after="60"/>
              <w:rPr>
                <w:rFonts w:cstheme="minorHAnsi"/>
                <w:b/>
                <w:szCs w:val="20"/>
              </w:rPr>
            </w:pPr>
            <w:r w:rsidRPr="004C6834">
              <w:rPr>
                <w:rFonts w:cstheme="minorHAnsi"/>
                <w:b/>
                <w:szCs w:val="20"/>
              </w:rPr>
              <w:t>Reviewer</w:t>
            </w:r>
          </w:p>
          <w:p w14:paraId="7498C403" w14:textId="5B2D305F" w:rsidR="007002A0" w:rsidRPr="004C6834" w:rsidRDefault="007002A0" w:rsidP="007002A0">
            <w:pPr>
              <w:spacing w:before="60" w:after="60"/>
              <w:rPr>
                <w:rFonts w:cstheme="minorHAnsi"/>
                <w:b/>
                <w:szCs w:val="20"/>
              </w:rPr>
            </w:pPr>
          </w:p>
        </w:tc>
        <w:tc>
          <w:tcPr>
            <w:tcW w:w="4367" w:type="dxa"/>
            <w:shd w:val="clear" w:color="auto" w:fill="DAEEF3" w:themeFill="accent5" w:themeFillTint="33"/>
          </w:tcPr>
          <w:p w14:paraId="23A48C8B" w14:textId="77777777" w:rsidR="004C6834" w:rsidRPr="004C6834" w:rsidRDefault="004C6834" w:rsidP="003218FA">
            <w:pPr>
              <w:rPr>
                <w:rFonts w:cstheme="minorHAnsi"/>
                <w:b/>
                <w:szCs w:val="20"/>
              </w:rPr>
            </w:pPr>
            <w:r w:rsidRPr="004C6834">
              <w:rPr>
                <w:rFonts w:cstheme="minorHAnsi"/>
                <w:b/>
                <w:szCs w:val="20"/>
              </w:rPr>
              <w:t>Date</w:t>
            </w:r>
          </w:p>
        </w:tc>
      </w:tr>
      <w:tr w:rsidR="004C6834" w:rsidRPr="004C6834" w14:paraId="7AD31E5B" w14:textId="77777777" w:rsidTr="007002A0">
        <w:tc>
          <w:tcPr>
            <w:tcW w:w="5841" w:type="dxa"/>
            <w:shd w:val="clear" w:color="auto" w:fill="DAEEF3" w:themeFill="accent5" w:themeFillTint="33"/>
          </w:tcPr>
          <w:p w14:paraId="61675A89" w14:textId="77777777" w:rsidR="004C6834" w:rsidRPr="004C6834" w:rsidRDefault="004C6834" w:rsidP="00E42B15">
            <w:pPr>
              <w:spacing w:before="60" w:after="60"/>
              <w:rPr>
                <w:rFonts w:cstheme="minorHAnsi"/>
                <w:b/>
                <w:szCs w:val="20"/>
              </w:rPr>
            </w:pPr>
            <w:r w:rsidRPr="004C6834">
              <w:rPr>
                <w:rFonts w:cstheme="minorHAnsi"/>
                <w:b/>
                <w:szCs w:val="20"/>
              </w:rPr>
              <w:t xml:space="preserve">Reviewee: </w:t>
            </w:r>
          </w:p>
          <w:p w14:paraId="5509139C" w14:textId="77777777" w:rsidR="00E42B15" w:rsidRPr="004C6834" w:rsidRDefault="00E42B15" w:rsidP="00E42B15">
            <w:pPr>
              <w:spacing w:before="60" w:after="60"/>
              <w:rPr>
                <w:rFonts w:cstheme="minorHAnsi"/>
                <w:b/>
                <w:szCs w:val="20"/>
              </w:rPr>
            </w:pPr>
          </w:p>
        </w:tc>
        <w:tc>
          <w:tcPr>
            <w:tcW w:w="4367" w:type="dxa"/>
            <w:shd w:val="clear" w:color="auto" w:fill="DAEEF3" w:themeFill="accent5" w:themeFillTint="33"/>
          </w:tcPr>
          <w:p w14:paraId="58421958" w14:textId="77777777" w:rsidR="004C6834" w:rsidRPr="004C6834" w:rsidRDefault="004C6834" w:rsidP="003218FA">
            <w:pPr>
              <w:rPr>
                <w:rFonts w:cstheme="minorHAnsi"/>
                <w:b/>
                <w:szCs w:val="20"/>
              </w:rPr>
            </w:pPr>
            <w:r w:rsidRPr="004C6834">
              <w:rPr>
                <w:rFonts w:cstheme="minorHAnsi"/>
                <w:b/>
                <w:szCs w:val="20"/>
              </w:rPr>
              <w:t>Date</w:t>
            </w:r>
          </w:p>
        </w:tc>
      </w:tr>
      <w:tr w:rsidR="004C6834" w:rsidRPr="004C6834" w14:paraId="59B0B27B" w14:textId="77777777" w:rsidTr="007002A0">
        <w:tc>
          <w:tcPr>
            <w:tcW w:w="5841" w:type="dxa"/>
            <w:shd w:val="clear" w:color="auto" w:fill="DAEEF3" w:themeFill="accent5" w:themeFillTint="33"/>
          </w:tcPr>
          <w:p w14:paraId="10407DA6" w14:textId="224E0339" w:rsidR="004C6834" w:rsidRDefault="004C6834" w:rsidP="00E42B15">
            <w:pPr>
              <w:spacing w:before="60" w:after="60"/>
              <w:rPr>
                <w:rFonts w:cstheme="minorHAnsi"/>
                <w:b/>
                <w:szCs w:val="20"/>
              </w:rPr>
            </w:pPr>
            <w:r w:rsidRPr="004C6834">
              <w:rPr>
                <w:rFonts w:cstheme="minorHAnsi"/>
                <w:b/>
                <w:szCs w:val="20"/>
              </w:rPr>
              <w:t>Senior Nominee</w:t>
            </w:r>
            <w:r w:rsidR="00DB06A3">
              <w:rPr>
                <w:rFonts w:cstheme="minorHAnsi"/>
                <w:b/>
                <w:szCs w:val="20"/>
              </w:rPr>
              <w:t xml:space="preserve"> (</w:t>
            </w:r>
            <w:r w:rsidR="00E63AE5">
              <w:rPr>
                <w:rFonts w:cstheme="minorHAnsi"/>
                <w:b/>
                <w:szCs w:val="20"/>
              </w:rPr>
              <w:t>e.g.</w:t>
            </w:r>
            <w:r w:rsidR="00DB06A3">
              <w:rPr>
                <w:rFonts w:cstheme="minorHAnsi"/>
                <w:b/>
                <w:szCs w:val="20"/>
              </w:rPr>
              <w:t xml:space="preserve"> line manager of the reviewer)</w:t>
            </w:r>
            <w:r w:rsidRPr="004C6834">
              <w:rPr>
                <w:rFonts w:cstheme="minorHAnsi"/>
                <w:b/>
                <w:szCs w:val="20"/>
              </w:rPr>
              <w:t xml:space="preserve">: </w:t>
            </w:r>
          </w:p>
          <w:p w14:paraId="1521150F" w14:textId="77777777" w:rsidR="004C6834" w:rsidRPr="004C6834" w:rsidRDefault="004C6834" w:rsidP="00E42B15">
            <w:pPr>
              <w:spacing w:before="60" w:after="60"/>
              <w:rPr>
                <w:rFonts w:cstheme="minorHAnsi"/>
                <w:b/>
                <w:szCs w:val="20"/>
              </w:rPr>
            </w:pPr>
          </w:p>
        </w:tc>
        <w:tc>
          <w:tcPr>
            <w:tcW w:w="4367" w:type="dxa"/>
            <w:shd w:val="clear" w:color="auto" w:fill="DAEEF3" w:themeFill="accent5" w:themeFillTint="33"/>
          </w:tcPr>
          <w:p w14:paraId="3131AC6E" w14:textId="77777777" w:rsidR="004C6834" w:rsidRPr="004C6834" w:rsidRDefault="004C6834" w:rsidP="003218FA">
            <w:pPr>
              <w:rPr>
                <w:rFonts w:cstheme="minorHAnsi"/>
                <w:b/>
                <w:szCs w:val="20"/>
              </w:rPr>
            </w:pPr>
            <w:r w:rsidRPr="004C6834">
              <w:rPr>
                <w:rFonts w:cstheme="minorHAnsi"/>
                <w:b/>
                <w:szCs w:val="20"/>
              </w:rPr>
              <w:t xml:space="preserve">Date </w:t>
            </w:r>
          </w:p>
        </w:tc>
      </w:tr>
      <w:tr w:rsidR="00E42B15" w:rsidRPr="004C6834" w14:paraId="4687B989" w14:textId="77777777" w:rsidTr="00E7197B">
        <w:trPr>
          <w:trHeight w:val="642"/>
        </w:trPr>
        <w:tc>
          <w:tcPr>
            <w:tcW w:w="10208" w:type="dxa"/>
            <w:gridSpan w:val="2"/>
            <w:shd w:val="clear" w:color="auto" w:fill="auto"/>
            <w:vAlign w:val="center"/>
          </w:tcPr>
          <w:p w14:paraId="032426AB" w14:textId="1E853CEA" w:rsidR="00E42B15" w:rsidRPr="007002A0" w:rsidRDefault="00E42B15" w:rsidP="007002A0">
            <w:pPr>
              <w:rPr>
                <w:rFonts w:cstheme="minorHAnsi"/>
                <w:b/>
                <w:bCs/>
                <w:sz w:val="18"/>
                <w:szCs w:val="20"/>
              </w:rPr>
            </w:pPr>
            <w:r w:rsidRPr="007002A0">
              <w:rPr>
                <w:rFonts w:cstheme="minorHAnsi"/>
                <w:b/>
                <w:bCs/>
                <w:sz w:val="18"/>
                <w:szCs w:val="20"/>
              </w:rPr>
              <w:lastRenderedPageBreak/>
              <w:t>Both parties should keep a copy of this document to support regular conversations about development goals and to aid planning.</w:t>
            </w:r>
          </w:p>
          <w:p w14:paraId="6ABBED33" w14:textId="620825CB" w:rsidR="00ED7C23" w:rsidRPr="008142F8" w:rsidRDefault="00ED7C23" w:rsidP="00E7197B">
            <w:pPr>
              <w:jc w:val="center"/>
              <w:rPr>
                <w:rFonts w:cstheme="minorHAnsi"/>
                <w:b/>
                <w:bCs/>
                <w:szCs w:val="20"/>
              </w:rPr>
            </w:pPr>
            <w:r w:rsidRPr="007002A0">
              <w:rPr>
                <w:rFonts w:cstheme="minorHAnsi"/>
                <w:b/>
                <w:bCs/>
                <w:sz w:val="18"/>
                <w:szCs w:val="20"/>
              </w:rPr>
              <w:t xml:space="preserve">Reviewers are required to update manager self-service in ICIS with the date of the PRDP meeting. </w:t>
            </w:r>
          </w:p>
        </w:tc>
      </w:tr>
    </w:tbl>
    <w:p w14:paraId="5FE587D9" w14:textId="77777777" w:rsidR="00C10716" w:rsidRPr="004C6834" w:rsidRDefault="00C10716" w:rsidP="007002A0">
      <w:pPr>
        <w:rPr>
          <w:rFonts w:ascii="Arial" w:hAnsi="Arial" w:cs="Arial"/>
          <w:color w:val="00B050"/>
          <w:szCs w:val="20"/>
        </w:rPr>
      </w:pPr>
    </w:p>
    <w:sectPr w:rsidR="00C10716" w:rsidRPr="004C6834" w:rsidSect="00C10716">
      <w:pgSz w:w="11906" w:h="16838"/>
      <w:pgMar w:top="1440" w:right="849" w:bottom="1440" w:left="1440"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30B92" w14:textId="77777777" w:rsidR="008D7DC7" w:rsidRDefault="008D7DC7" w:rsidP="00A11343">
      <w:r>
        <w:separator/>
      </w:r>
    </w:p>
  </w:endnote>
  <w:endnote w:type="continuationSeparator" w:id="0">
    <w:p w14:paraId="12881584" w14:textId="77777777" w:rsidR="008D7DC7" w:rsidRDefault="008D7DC7" w:rsidP="00A11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BF29F" w14:textId="77777777" w:rsidR="00E1048F" w:rsidRDefault="004734A6" w:rsidP="00E1048F">
    <w:pPr>
      <w:pStyle w:val="Footer"/>
    </w:pPr>
    <w:r>
      <w:rPr>
        <w:sz w:val="16"/>
        <w:szCs w:val="16"/>
      </w:rPr>
      <w:t>PRDP</w:t>
    </w:r>
    <w:r w:rsidR="00116956">
      <w:rPr>
        <w:sz w:val="16"/>
        <w:szCs w:val="16"/>
      </w:rPr>
      <w:t xml:space="preserve"> form </w:t>
    </w:r>
    <w:r>
      <w:rPr>
        <w:sz w:val="16"/>
        <w:szCs w:val="16"/>
      </w:rPr>
      <w:t>Postdocs</w:t>
    </w:r>
    <w:r w:rsidR="00E1048F">
      <w:rPr>
        <w:sz w:val="16"/>
        <w:szCs w:val="16"/>
      </w:rPr>
      <w:t xml:space="preserve"> </w:t>
    </w:r>
    <w:r w:rsidR="00C7743E">
      <w:rPr>
        <w:sz w:val="16"/>
        <w:szCs w:val="16"/>
      </w:rPr>
      <w:t>2018</w:t>
    </w:r>
    <w:r w:rsidR="00E1048F" w:rsidRPr="00E1048F">
      <w:rPr>
        <w:sz w:val="16"/>
        <w:szCs w:val="16"/>
      </w:rPr>
      <w:t xml:space="preserve"> </w:t>
    </w:r>
    <w:sdt>
      <w:sdtPr>
        <w:rPr>
          <w:sz w:val="16"/>
          <w:szCs w:val="16"/>
        </w:rPr>
        <w:id w:val="-1827272553"/>
        <w:docPartObj>
          <w:docPartGallery w:val="Page Numbers (Bottom of Page)"/>
          <w:docPartUnique/>
        </w:docPartObj>
      </w:sdtPr>
      <w:sdtEndPr>
        <w:rPr>
          <w:noProof/>
        </w:rPr>
      </w:sdtEndPr>
      <w:sdtContent>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Pr>
            <w:sz w:val="16"/>
            <w:szCs w:val="16"/>
          </w:rPr>
          <w:tab/>
        </w:r>
        <w:r w:rsidR="00E1048F" w:rsidRPr="00E1048F">
          <w:rPr>
            <w:sz w:val="16"/>
            <w:szCs w:val="16"/>
          </w:rPr>
          <w:fldChar w:fldCharType="begin"/>
        </w:r>
        <w:r w:rsidR="00E1048F" w:rsidRPr="00E1048F">
          <w:rPr>
            <w:sz w:val="16"/>
            <w:szCs w:val="16"/>
          </w:rPr>
          <w:instrText xml:space="preserve"> PAGE   \* MERGEFORMAT </w:instrText>
        </w:r>
        <w:r w:rsidR="00E1048F" w:rsidRPr="00E1048F">
          <w:rPr>
            <w:sz w:val="16"/>
            <w:szCs w:val="16"/>
          </w:rPr>
          <w:fldChar w:fldCharType="separate"/>
        </w:r>
        <w:r w:rsidR="00C62CC0">
          <w:rPr>
            <w:noProof/>
            <w:sz w:val="16"/>
            <w:szCs w:val="16"/>
          </w:rPr>
          <w:t>4</w:t>
        </w:r>
        <w:r w:rsidR="00E1048F" w:rsidRPr="00E1048F">
          <w:rPr>
            <w:noProof/>
            <w:sz w:val="16"/>
            <w:szCs w:val="16"/>
          </w:rPr>
          <w:fldChar w:fldCharType="end"/>
        </w:r>
      </w:sdtContent>
    </w:sdt>
  </w:p>
  <w:p w14:paraId="51679A5F" w14:textId="77777777" w:rsidR="00A85683" w:rsidRPr="00A85683" w:rsidRDefault="00A85683">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454D9" w14:textId="77777777" w:rsidR="008D7DC7" w:rsidRDefault="008D7DC7" w:rsidP="00A11343">
      <w:r>
        <w:separator/>
      </w:r>
    </w:p>
  </w:footnote>
  <w:footnote w:type="continuationSeparator" w:id="0">
    <w:p w14:paraId="16C0E528" w14:textId="77777777" w:rsidR="008D7DC7" w:rsidRDefault="008D7DC7" w:rsidP="00A113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87C5F" w14:textId="77777777" w:rsidR="00A11343" w:rsidRPr="00E42B15" w:rsidRDefault="00D75206" w:rsidP="00D75206">
    <w:pPr>
      <w:jc w:val="right"/>
      <w:rPr>
        <w:rFonts w:ascii="Arial" w:eastAsia="Times New Roman" w:hAnsi="Arial" w:cs="Times New Roman"/>
        <w:b/>
        <w:color w:val="1F497D" w:themeColor="text2"/>
        <w:sz w:val="36"/>
        <w:szCs w:val="32"/>
      </w:rPr>
    </w:pPr>
    <w:r w:rsidRPr="000D7C36">
      <w:rPr>
        <w:b/>
        <w:i/>
        <w:noProof/>
        <w:color w:val="0070C0"/>
        <w:lang w:eastAsia="en-GB"/>
      </w:rPr>
      <w:drawing>
        <wp:anchor distT="0" distB="0" distL="0" distR="0" simplePos="0" relativeHeight="251656704" behindDoc="1" locked="0" layoutInCell="1" allowOverlap="1" wp14:anchorId="690C121D" wp14:editId="0F1FC778">
          <wp:simplePos x="0" y="0"/>
          <wp:positionH relativeFrom="margin">
            <wp:posOffset>-410845</wp:posOffset>
          </wp:positionH>
          <wp:positionV relativeFrom="paragraph">
            <wp:posOffset>-173762</wp:posOffset>
          </wp:positionV>
          <wp:extent cx="1666875" cy="493395"/>
          <wp:effectExtent l="0" t="0" r="952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66875" cy="493395"/>
                  </a:xfrm>
                  <a:prstGeom prst="rect">
                    <a:avLst/>
                  </a:prstGeom>
                  <a:solidFill>
                    <a:srgbClr val="FFFFFF"/>
                  </a:solidFill>
                  <a:ln>
                    <a:noFill/>
                  </a:ln>
                </pic:spPr>
              </pic:pic>
            </a:graphicData>
          </a:graphic>
        </wp:anchor>
      </w:drawing>
    </w:r>
    <w:r w:rsidRPr="00E42B15">
      <w:rPr>
        <w:rFonts w:ascii="Calibri" w:eastAsia="Times New Roman" w:hAnsi="Calibri" w:cs="Calibri"/>
        <w:b/>
        <w:color w:val="1F497D" w:themeColor="text2"/>
        <w:sz w:val="36"/>
        <w:szCs w:val="32"/>
      </w:rPr>
      <w:t>Pers</w:t>
    </w:r>
    <w:r w:rsidR="00A11343" w:rsidRPr="00E42B15">
      <w:rPr>
        <w:rFonts w:ascii="Calibri" w:eastAsia="Times New Roman" w:hAnsi="Calibri" w:cs="Calibri"/>
        <w:b/>
        <w:color w:val="1F497D" w:themeColor="text2"/>
        <w:sz w:val="36"/>
        <w:szCs w:val="32"/>
      </w:rPr>
      <w:t xml:space="preserve">onal Review and </w:t>
    </w:r>
    <w:r w:rsidR="00861445" w:rsidRPr="00E42B15">
      <w:rPr>
        <w:rFonts w:ascii="Calibri" w:eastAsia="Times New Roman" w:hAnsi="Calibri" w:cs="Calibri"/>
        <w:b/>
        <w:color w:val="1F497D" w:themeColor="text2"/>
        <w:sz w:val="36"/>
        <w:szCs w:val="32"/>
      </w:rPr>
      <w:t>Development Plan</w:t>
    </w:r>
  </w:p>
  <w:p w14:paraId="2A0849FD" w14:textId="2DCD144F" w:rsidR="00A11343" w:rsidRPr="004C6834" w:rsidRDefault="00D75206" w:rsidP="006D7641">
    <w:pPr>
      <w:ind w:left="680" w:firstLine="680"/>
      <w:jc w:val="right"/>
      <w:rPr>
        <w:rFonts w:ascii="Calibri" w:eastAsia="Times New Roman" w:hAnsi="Calibri" w:cs="Calibri"/>
        <w:color w:val="000000" w:themeColor="text1"/>
        <w:sz w:val="28"/>
        <w:szCs w:val="24"/>
        <w:vertAlign w:val="superscript"/>
      </w:rPr>
    </w:pPr>
    <w:r w:rsidRPr="004C6834">
      <w:rPr>
        <w:rFonts w:eastAsia="Times New Roman" w:cstheme="minorHAnsi"/>
        <w:b/>
        <w:noProof/>
        <w:color w:val="000000" w:themeColor="text1"/>
        <w:sz w:val="28"/>
        <w:lang w:eastAsia="en-GB"/>
      </w:rPr>
      <mc:AlternateContent>
        <mc:Choice Requires="wps">
          <w:drawing>
            <wp:anchor distT="45720" distB="45720" distL="114300" distR="114300" simplePos="0" relativeHeight="251657728" behindDoc="0" locked="0" layoutInCell="1" allowOverlap="1" wp14:anchorId="5133ED68" wp14:editId="50278C11">
              <wp:simplePos x="0" y="0"/>
              <wp:positionH relativeFrom="column">
                <wp:posOffset>-447675</wp:posOffset>
              </wp:positionH>
              <wp:positionV relativeFrom="paragraph">
                <wp:posOffset>252095</wp:posOffset>
              </wp:positionV>
              <wp:extent cx="3257550" cy="4286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428625"/>
                      </a:xfrm>
                      <a:prstGeom prst="rect">
                        <a:avLst/>
                      </a:prstGeom>
                      <a:solidFill>
                        <a:srgbClr val="FFFFFF"/>
                      </a:solidFill>
                      <a:ln w="9525">
                        <a:noFill/>
                        <a:miter lim="800000"/>
                        <a:headEnd/>
                        <a:tailEnd/>
                      </a:ln>
                    </wps:spPr>
                    <wps:txbx>
                      <w:txbxContent>
                        <w:p w14:paraId="70728808" w14:textId="77777777" w:rsidR="00116956" w:rsidRPr="004C6834" w:rsidRDefault="009C68D0">
                          <w:pPr>
                            <w:rPr>
                              <w:rFonts w:eastAsia="Times New Roman" w:cstheme="minorHAnsi"/>
                              <w:b/>
                              <w:color w:val="000000" w:themeColor="text1"/>
                              <w:sz w:val="24"/>
                            </w:rPr>
                          </w:pPr>
                          <w:r w:rsidRPr="00E42B15">
                            <w:rPr>
                              <w:rFonts w:eastAsia="Times New Roman" w:cstheme="minorHAnsi"/>
                              <w:b/>
                              <w:color w:val="1F497D" w:themeColor="text2"/>
                              <w:sz w:val="24"/>
                            </w:rPr>
                            <w:t>Name of reviewee</w:t>
                          </w:r>
                          <w:r w:rsidR="00116956" w:rsidRPr="00E42B15">
                            <w:rPr>
                              <w:rFonts w:eastAsia="Times New Roman" w:cstheme="minorHAnsi"/>
                              <w:b/>
                              <w:color w:val="1F497D" w:themeColor="text2"/>
                              <w:sz w:val="24"/>
                            </w:rPr>
                            <w:t>:</w:t>
                          </w:r>
                        </w:p>
                        <w:p w14:paraId="74D9847A" w14:textId="77777777" w:rsidR="005F009A" w:rsidRPr="005F009A" w:rsidRDefault="005F009A">
                          <w:pPr>
                            <w:rPr>
                              <w:rFonts w:eastAsia="Times New Roman" w:cstheme="minorHAnsi"/>
                              <w:b/>
                              <w:color w:val="000000" w:themeColor="text1"/>
                              <w:sz w:val="24"/>
                            </w:rPr>
                          </w:pPr>
                          <w:r w:rsidRPr="005F009A">
                            <w:rPr>
                              <w:rFonts w:eastAsia="Times New Roman" w:cstheme="minorHAnsi"/>
                              <w:b/>
                              <w:color w:val="000000" w:themeColor="text1"/>
                              <w:sz w:val="24"/>
                            </w:rPr>
                            <w:t>2018</w:t>
                          </w:r>
                        </w:p>
                        <w:p w14:paraId="57BC39F9" w14:textId="77777777" w:rsidR="005F009A" w:rsidRDefault="005F009A">
                          <w:pPr>
                            <w:rPr>
                              <w:rFonts w:eastAsia="Times New Roman" w:cstheme="minorHAnsi"/>
                              <w:b/>
                              <w:color w:val="00B0F0"/>
                              <w:sz w:val="24"/>
                            </w:rPr>
                          </w:pPr>
                        </w:p>
                        <w:p w14:paraId="6B08F6D2" w14:textId="77777777" w:rsidR="005F009A" w:rsidRDefault="005F00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33ED68" id="_x0000_t202" coordsize="21600,21600" o:spt="202" path="m,l,21600r21600,l21600,xe">
              <v:stroke joinstyle="miter"/>
              <v:path gradientshapeok="t" o:connecttype="rect"/>
            </v:shapetype>
            <v:shape id="Text Box 2" o:spid="_x0000_s1026" type="#_x0000_t202" style="position:absolute;left:0;text-align:left;margin-left:-35.25pt;margin-top:19.85pt;width:256.5pt;height:33.7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" stroked="f">
              <v:textbox>
                <w:txbxContent>
                  <w:p w14:paraId="70728808" w14:textId="77777777" w:rsidR="00116956" w:rsidRPr="004C6834" w:rsidRDefault="009C68D0">
                    <w:pPr>
                      <w:rPr>
                        <w:rFonts w:eastAsia="Times New Roman" w:cstheme="minorHAnsi"/>
                        <w:b/>
                        <w:color w:val="000000" w:themeColor="text1"/>
                        <w:sz w:val="24"/>
                      </w:rPr>
                    </w:pPr>
                    <w:r w:rsidRPr="00E42B15">
                      <w:rPr>
                        <w:rFonts w:eastAsia="Times New Roman" w:cstheme="minorHAnsi"/>
                        <w:b/>
                        <w:color w:val="1F497D" w:themeColor="text2"/>
                        <w:sz w:val="24"/>
                      </w:rPr>
                      <w:t>Name of reviewee</w:t>
                    </w:r>
                    <w:r w:rsidR="00116956" w:rsidRPr="00E42B15">
                      <w:rPr>
                        <w:rFonts w:eastAsia="Times New Roman" w:cstheme="minorHAnsi"/>
                        <w:b/>
                        <w:color w:val="1F497D" w:themeColor="text2"/>
                        <w:sz w:val="24"/>
                      </w:rPr>
                      <w:t>:</w:t>
                    </w:r>
                  </w:p>
                  <w:p w14:paraId="74D9847A" w14:textId="77777777" w:rsidR="005F009A" w:rsidRPr="005F009A" w:rsidRDefault="005F009A">
                    <w:pPr>
                      <w:rPr>
                        <w:rFonts w:eastAsia="Times New Roman" w:cstheme="minorHAnsi"/>
                        <w:b/>
                        <w:color w:val="000000" w:themeColor="text1"/>
                        <w:sz w:val="24"/>
                      </w:rPr>
                    </w:pPr>
                    <w:r w:rsidRPr="005F009A">
                      <w:rPr>
                        <w:rFonts w:eastAsia="Times New Roman" w:cstheme="minorHAnsi"/>
                        <w:b/>
                        <w:color w:val="000000" w:themeColor="text1"/>
                        <w:sz w:val="24"/>
                      </w:rPr>
                      <w:t>2018</w:t>
                    </w:r>
                  </w:p>
                  <w:p w14:paraId="57BC39F9" w14:textId="77777777" w:rsidR="005F009A" w:rsidRDefault="005F009A">
                    <w:pPr>
                      <w:rPr>
                        <w:rFonts w:eastAsia="Times New Roman" w:cstheme="minorHAnsi"/>
                        <w:b/>
                        <w:color w:val="00B0F0"/>
                        <w:sz w:val="24"/>
                      </w:rPr>
                    </w:pPr>
                  </w:p>
                  <w:p w14:paraId="6B08F6D2" w14:textId="77777777" w:rsidR="005F009A" w:rsidRDefault="005F009A"/>
                </w:txbxContent>
              </v:textbox>
              <w10:wrap type="square"/>
            </v:shape>
          </w:pict>
        </mc:Fallback>
      </mc:AlternateContent>
    </w:r>
    <w:r w:rsidR="000F6E52">
      <w:rPr>
        <w:rFonts w:ascii="Calibri" w:eastAsia="Times New Roman" w:hAnsi="Calibri" w:cs="Calibri"/>
        <w:color w:val="000000" w:themeColor="text1"/>
        <w:sz w:val="36"/>
        <w:szCs w:val="32"/>
      </w:rPr>
      <w:t>Postdoc PRDP Form</w:t>
    </w:r>
  </w:p>
  <w:p w14:paraId="1B0B43F5" w14:textId="77777777" w:rsidR="00A11343" w:rsidRDefault="00A113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A94BE" w14:textId="77777777" w:rsidR="00232573" w:rsidRDefault="00C10716">
    <w:pPr>
      <w:pStyle w:val="Header"/>
    </w:pPr>
    <w:r w:rsidRPr="004C6834">
      <w:rPr>
        <w:rFonts w:eastAsia="Times New Roman" w:cstheme="minorHAnsi"/>
        <w:b/>
        <w:noProof/>
        <w:color w:val="000000" w:themeColor="text1"/>
        <w:sz w:val="28"/>
        <w:lang w:eastAsia="en-GB"/>
      </w:rPr>
      <mc:AlternateContent>
        <mc:Choice Requires="wps">
          <w:drawing>
            <wp:anchor distT="45720" distB="45720" distL="114300" distR="114300" simplePos="0" relativeHeight="251659776" behindDoc="0" locked="0" layoutInCell="1" allowOverlap="1" wp14:anchorId="1835477D" wp14:editId="4F043BAF">
              <wp:simplePos x="0" y="0"/>
              <wp:positionH relativeFrom="column">
                <wp:posOffset>-390525</wp:posOffset>
              </wp:positionH>
              <wp:positionV relativeFrom="paragraph">
                <wp:posOffset>-221615</wp:posOffset>
              </wp:positionV>
              <wp:extent cx="3257550" cy="428625"/>
              <wp:effectExtent l="0" t="0" r="0" b="952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428625"/>
                      </a:xfrm>
                      <a:prstGeom prst="rect">
                        <a:avLst/>
                      </a:prstGeom>
                      <a:solidFill>
                        <a:srgbClr val="FFFFFF"/>
                      </a:solidFill>
                      <a:ln w="9525">
                        <a:noFill/>
                        <a:miter lim="800000"/>
                        <a:headEnd/>
                        <a:tailEnd/>
                      </a:ln>
                    </wps:spPr>
                    <wps:txbx>
                      <w:txbxContent>
                        <w:p w14:paraId="44B8DD37" w14:textId="77777777" w:rsidR="00C10716" w:rsidRPr="004C6834" w:rsidRDefault="00C10716" w:rsidP="00C10716">
                          <w:pPr>
                            <w:rPr>
                              <w:rFonts w:eastAsia="Times New Roman" w:cstheme="minorHAnsi"/>
                              <w:b/>
                              <w:color w:val="000000" w:themeColor="text1"/>
                              <w:sz w:val="24"/>
                            </w:rPr>
                          </w:pPr>
                          <w:r w:rsidRPr="00E42B15">
                            <w:rPr>
                              <w:rFonts w:eastAsia="Times New Roman" w:cstheme="minorHAnsi"/>
                              <w:b/>
                              <w:color w:val="1F497D" w:themeColor="text2"/>
                              <w:sz w:val="24"/>
                            </w:rPr>
                            <w:t>Name of reviewee:</w:t>
                          </w:r>
                        </w:p>
                        <w:p w14:paraId="030B57C2" w14:textId="77777777" w:rsidR="00C10716" w:rsidRDefault="00C10716" w:rsidP="00C10716">
                          <w:pPr>
                            <w:rPr>
                              <w:rFonts w:eastAsia="Times New Roman" w:cstheme="minorHAnsi"/>
                              <w:b/>
                              <w:color w:val="00B0F0"/>
                              <w:sz w:val="24"/>
                            </w:rPr>
                          </w:pPr>
                          <w:r w:rsidRPr="005F009A">
                            <w:rPr>
                              <w:rFonts w:eastAsia="Times New Roman" w:cstheme="minorHAnsi"/>
                              <w:b/>
                              <w:color w:val="000000" w:themeColor="text1"/>
                              <w:sz w:val="24"/>
                            </w:rPr>
                            <w:t>2018</w:t>
                          </w:r>
                        </w:p>
                        <w:p w14:paraId="6532599B" w14:textId="77777777" w:rsidR="00C10716" w:rsidRDefault="00C10716" w:rsidP="00C107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35477D" id="_x0000_t202" coordsize="21600,21600" o:spt="202" path="m,l,21600r21600,l21600,xe">
              <v:stroke joinstyle="miter"/>
              <v:path gradientshapeok="t" o:connecttype="rect"/>
            </v:shapetype>
            <v:shape id="_x0000_s1027" type="#_x0000_t202" style="position:absolute;margin-left:-30.75pt;margin-top:-17.45pt;width:256.5pt;height:33.7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" stroked="f">
              <v:textbox>
                <w:txbxContent>
                  <w:p w14:paraId="44B8DD37" w14:textId="77777777" w:rsidR="00C10716" w:rsidRPr="004C6834" w:rsidRDefault="00C10716" w:rsidP="00C10716">
                    <w:pPr>
                      <w:rPr>
                        <w:rFonts w:eastAsia="Times New Roman" w:cstheme="minorHAnsi"/>
                        <w:b/>
                        <w:color w:val="000000" w:themeColor="text1"/>
                        <w:sz w:val="24"/>
                      </w:rPr>
                    </w:pPr>
                    <w:r w:rsidRPr="00E42B15">
                      <w:rPr>
                        <w:rFonts w:eastAsia="Times New Roman" w:cstheme="minorHAnsi"/>
                        <w:b/>
                        <w:color w:val="1F497D" w:themeColor="text2"/>
                        <w:sz w:val="24"/>
                      </w:rPr>
                      <w:t>Name of reviewee:</w:t>
                    </w:r>
                  </w:p>
                  <w:p w14:paraId="030B57C2" w14:textId="77777777" w:rsidR="00C10716" w:rsidRDefault="00C10716" w:rsidP="00C10716">
                    <w:pPr>
                      <w:rPr>
                        <w:rFonts w:eastAsia="Times New Roman" w:cstheme="minorHAnsi"/>
                        <w:b/>
                        <w:color w:val="00B0F0"/>
                        <w:sz w:val="24"/>
                      </w:rPr>
                    </w:pPr>
                    <w:r w:rsidRPr="005F009A">
                      <w:rPr>
                        <w:rFonts w:eastAsia="Times New Roman" w:cstheme="minorHAnsi"/>
                        <w:b/>
                        <w:color w:val="000000" w:themeColor="text1"/>
                        <w:sz w:val="24"/>
                      </w:rPr>
                      <w:t>2018</w:t>
                    </w:r>
                  </w:p>
                  <w:p w14:paraId="6532599B" w14:textId="77777777" w:rsidR="00C10716" w:rsidRDefault="00C10716" w:rsidP="00C10716"/>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C53260"/>
    <w:multiLevelType w:val="hybridMultilevel"/>
    <w:tmpl w:val="BC546D4C"/>
    <w:lvl w:ilvl="0" w:tplc="7A405330">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A60462"/>
    <w:multiLevelType w:val="hybridMultilevel"/>
    <w:tmpl w:val="DD44159E"/>
    <w:lvl w:ilvl="0" w:tplc="3CF020F0">
      <w:numFmt w:val="bullet"/>
      <w:lvlText w:val=""/>
      <w:lvlJc w:val="left"/>
      <w:pPr>
        <w:ind w:left="720" w:hanging="360"/>
      </w:pPr>
      <w:rPr>
        <w:rFonts w:ascii="Symbol" w:eastAsiaTheme="minorHAnsi" w:hAnsi="Symbol" w:cstheme="minorHAns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0B5771"/>
    <w:multiLevelType w:val="hybridMultilevel"/>
    <w:tmpl w:val="8360590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68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sDQ2tzA1NjQ0NbNU0lEKTi0uzszPAykwrAUA+g4K6CwAAAA="/>
  </w:docVars>
  <w:rsids>
    <w:rsidRoot w:val="00A11343"/>
    <w:rsid w:val="000015C5"/>
    <w:rsid w:val="00004CD4"/>
    <w:rsid w:val="0001434E"/>
    <w:rsid w:val="00014B53"/>
    <w:rsid w:val="00021BF2"/>
    <w:rsid w:val="000317DC"/>
    <w:rsid w:val="00036A79"/>
    <w:rsid w:val="00043CA7"/>
    <w:rsid w:val="00047F5A"/>
    <w:rsid w:val="000546B5"/>
    <w:rsid w:val="00075CAB"/>
    <w:rsid w:val="00077002"/>
    <w:rsid w:val="0008192A"/>
    <w:rsid w:val="00081A6B"/>
    <w:rsid w:val="000963FB"/>
    <w:rsid w:val="000B3DBD"/>
    <w:rsid w:val="000B6126"/>
    <w:rsid w:val="000B7BDD"/>
    <w:rsid w:val="000C0054"/>
    <w:rsid w:val="000C52C1"/>
    <w:rsid w:val="000C5B92"/>
    <w:rsid w:val="000D51D6"/>
    <w:rsid w:val="000E271B"/>
    <w:rsid w:val="000F1407"/>
    <w:rsid w:val="000F3A9B"/>
    <w:rsid w:val="000F4B19"/>
    <w:rsid w:val="000F6E52"/>
    <w:rsid w:val="00114D06"/>
    <w:rsid w:val="00116956"/>
    <w:rsid w:val="001245D2"/>
    <w:rsid w:val="001265E8"/>
    <w:rsid w:val="00126D4B"/>
    <w:rsid w:val="001353FD"/>
    <w:rsid w:val="00145C63"/>
    <w:rsid w:val="00152BBB"/>
    <w:rsid w:val="00152FE6"/>
    <w:rsid w:val="00166A9B"/>
    <w:rsid w:val="001726E8"/>
    <w:rsid w:val="00172AFB"/>
    <w:rsid w:val="001811F2"/>
    <w:rsid w:val="00190070"/>
    <w:rsid w:val="001948DD"/>
    <w:rsid w:val="00194A6F"/>
    <w:rsid w:val="00194C5F"/>
    <w:rsid w:val="001A2487"/>
    <w:rsid w:val="001A3E9E"/>
    <w:rsid w:val="001A4C4D"/>
    <w:rsid w:val="001B4B2D"/>
    <w:rsid w:val="001C2B3A"/>
    <w:rsid w:val="001C32D6"/>
    <w:rsid w:val="001D0D8A"/>
    <w:rsid w:val="001D620F"/>
    <w:rsid w:val="001E3D5E"/>
    <w:rsid w:val="001E48F1"/>
    <w:rsid w:val="001F437A"/>
    <w:rsid w:val="001F7F57"/>
    <w:rsid w:val="00201483"/>
    <w:rsid w:val="0020311E"/>
    <w:rsid w:val="002123B3"/>
    <w:rsid w:val="002214FB"/>
    <w:rsid w:val="002248A1"/>
    <w:rsid w:val="00225D41"/>
    <w:rsid w:val="00230167"/>
    <w:rsid w:val="00232573"/>
    <w:rsid w:val="00241369"/>
    <w:rsid w:val="002473AA"/>
    <w:rsid w:val="00247959"/>
    <w:rsid w:val="00252FF6"/>
    <w:rsid w:val="00263295"/>
    <w:rsid w:val="00264635"/>
    <w:rsid w:val="0027636B"/>
    <w:rsid w:val="00277797"/>
    <w:rsid w:val="002802FB"/>
    <w:rsid w:val="00280817"/>
    <w:rsid w:val="0028636B"/>
    <w:rsid w:val="00297523"/>
    <w:rsid w:val="002A0E3A"/>
    <w:rsid w:val="002B1D43"/>
    <w:rsid w:val="002B524A"/>
    <w:rsid w:val="002B7C00"/>
    <w:rsid w:val="002C41D6"/>
    <w:rsid w:val="002D7A03"/>
    <w:rsid w:val="002E292C"/>
    <w:rsid w:val="002E414C"/>
    <w:rsid w:val="002E65CE"/>
    <w:rsid w:val="003204BE"/>
    <w:rsid w:val="00320BC7"/>
    <w:rsid w:val="00320CB2"/>
    <w:rsid w:val="003218FA"/>
    <w:rsid w:val="00344501"/>
    <w:rsid w:val="00345595"/>
    <w:rsid w:val="00350193"/>
    <w:rsid w:val="00355ABE"/>
    <w:rsid w:val="00373AE9"/>
    <w:rsid w:val="003772CF"/>
    <w:rsid w:val="00385701"/>
    <w:rsid w:val="00387831"/>
    <w:rsid w:val="003A4160"/>
    <w:rsid w:val="003B2268"/>
    <w:rsid w:val="003C3B69"/>
    <w:rsid w:val="003C4CA1"/>
    <w:rsid w:val="003C5350"/>
    <w:rsid w:val="003D0199"/>
    <w:rsid w:val="003D2F27"/>
    <w:rsid w:val="003D342D"/>
    <w:rsid w:val="003E6D32"/>
    <w:rsid w:val="00404A5E"/>
    <w:rsid w:val="00411078"/>
    <w:rsid w:val="00415DE1"/>
    <w:rsid w:val="0043549B"/>
    <w:rsid w:val="00437921"/>
    <w:rsid w:val="00444B19"/>
    <w:rsid w:val="00446BA5"/>
    <w:rsid w:val="0045275F"/>
    <w:rsid w:val="00456774"/>
    <w:rsid w:val="00470CF4"/>
    <w:rsid w:val="004734A6"/>
    <w:rsid w:val="00483A3A"/>
    <w:rsid w:val="00496147"/>
    <w:rsid w:val="004A3F61"/>
    <w:rsid w:val="004A4C12"/>
    <w:rsid w:val="004B1B03"/>
    <w:rsid w:val="004B1CFB"/>
    <w:rsid w:val="004B50CF"/>
    <w:rsid w:val="004C561B"/>
    <w:rsid w:val="004C6834"/>
    <w:rsid w:val="004C68C7"/>
    <w:rsid w:val="004C6BC1"/>
    <w:rsid w:val="004E6C86"/>
    <w:rsid w:val="005355DE"/>
    <w:rsid w:val="00537292"/>
    <w:rsid w:val="005446ED"/>
    <w:rsid w:val="00550906"/>
    <w:rsid w:val="00553645"/>
    <w:rsid w:val="00555F3B"/>
    <w:rsid w:val="005646E2"/>
    <w:rsid w:val="005653DE"/>
    <w:rsid w:val="00565CD8"/>
    <w:rsid w:val="005A7D75"/>
    <w:rsid w:val="005B2D91"/>
    <w:rsid w:val="005E0AA4"/>
    <w:rsid w:val="005E35FD"/>
    <w:rsid w:val="005E6480"/>
    <w:rsid w:val="005F009A"/>
    <w:rsid w:val="005F0395"/>
    <w:rsid w:val="00602220"/>
    <w:rsid w:val="00606C6D"/>
    <w:rsid w:val="006155F5"/>
    <w:rsid w:val="00622369"/>
    <w:rsid w:val="006260A6"/>
    <w:rsid w:val="006462FE"/>
    <w:rsid w:val="00650106"/>
    <w:rsid w:val="00654D5C"/>
    <w:rsid w:val="00666A25"/>
    <w:rsid w:val="0068434B"/>
    <w:rsid w:val="00690727"/>
    <w:rsid w:val="006952F2"/>
    <w:rsid w:val="00697DB9"/>
    <w:rsid w:val="006A00D7"/>
    <w:rsid w:val="006A5FD3"/>
    <w:rsid w:val="006B0983"/>
    <w:rsid w:val="006B4EA6"/>
    <w:rsid w:val="006C108B"/>
    <w:rsid w:val="006C172D"/>
    <w:rsid w:val="006C626E"/>
    <w:rsid w:val="006D7641"/>
    <w:rsid w:val="006F4304"/>
    <w:rsid w:val="006F6715"/>
    <w:rsid w:val="007002A0"/>
    <w:rsid w:val="00713510"/>
    <w:rsid w:val="0072088B"/>
    <w:rsid w:val="00721DCD"/>
    <w:rsid w:val="00723BA7"/>
    <w:rsid w:val="00733FFA"/>
    <w:rsid w:val="00742BF6"/>
    <w:rsid w:val="007433D9"/>
    <w:rsid w:val="00746588"/>
    <w:rsid w:val="007541E3"/>
    <w:rsid w:val="00760B16"/>
    <w:rsid w:val="007750D0"/>
    <w:rsid w:val="00776164"/>
    <w:rsid w:val="00781A8F"/>
    <w:rsid w:val="007834DB"/>
    <w:rsid w:val="0079417C"/>
    <w:rsid w:val="00797DBA"/>
    <w:rsid w:val="007A7219"/>
    <w:rsid w:val="007B6533"/>
    <w:rsid w:val="007C3FCE"/>
    <w:rsid w:val="007C51D9"/>
    <w:rsid w:val="007D1A0B"/>
    <w:rsid w:val="007D1BFC"/>
    <w:rsid w:val="007F75C7"/>
    <w:rsid w:val="008132C5"/>
    <w:rsid w:val="008142F8"/>
    <w:rsid w:val="00831C5A"/>
    <w:rsid w:val="00841B03"/>
    <w:rsid w:val="0084424E"/>
    <w:rsid w:val="00855932"/>
    <w:rsid w:val="008564D5"/>
    <w:rsid w:val="00861445"/>
    <w:rsid w:val="00862559"/>
    <w:rsid w:val="0086528E"/>
    <w:rsid w:val="00875A7C"/>
    <w:rsid w:val="00884211"/>
    <w:rsid w:val="00886BC0"/>
    <w:rsid w:val="008913BD"/>
    <w:rsid w:val="0089196C"/>
    <w:rsid w:val="0089347A"/>
    <w:rsid w:val="008A0C0B"/>
    <w:rsid w:val="008A3F46"/>
    <w:rsid w:val="008A603A"/>
    <w:rsid w:val="008C0AC3"/>
    <w:rsid w:val="008C37EA"/>
    <w:rsid w:val="008C4722"/>
    <w:rsid w:val="008C75F7"/>
    <w:rsid w:val="008D13F9"/>
    <w:rsid w:val="008D7DC7"/>
    <w:rsid w:val="008E2A4D"/>
    <w:rsid w:val="008E2DE5"/>
    <w:rsid w:val="008F20F7"/>
    <w:rsid w:val="008F3D06"/>
    <w:rsid w:val="008F3E35"/>
    <w:rsid w:val="008F6BCB"/>
    <w:rsid w:val="00900E54"/>
    <w:rsid w:val="009026C8"/>
    <w:rsid w:val="009067CD"/>
    <w:rsid w:val="00924A64"/>
    <w:rsid w:val="00925FF7"/>
    <w:rsid w:val="009333B7"/>
    <w:rsid w:val="00943E94"/>
    <w:rsid w:val="00944555"/>
    <w:rsid w:val="00947C52"/>
    <w:rsid w:val="00953E3E"/>
    <w:rsid w:val="00954C10"/>
    <w:rsid w:val="00955D20"/>
    <w:rsid w:val="009569DF"/>
    <w:rsid w:val="009600F1"/>
    <w:rsid w:val="009705CA"/>
    <w:rsid w:val="00971957"/>
    <w:rsid w:val="00972412"/>
    <w:rsid w:val="00980925"/>
    <w:rsid w:val="00982973"/>
    <w:rsid w:val="00990DF7"/>
    <w:rsid w:val="00996556"/>
    <w:rsid w:val="009B3924"/>
    <w:rsid w:val="009C27E4"/>
    <w:rsid w:val="009C660B"/>
    <w:rsid w:val="009C68D0"/>
    <w:rsid w:val="009D6EEE"/>
    <w:rsid w:val="009E28E1"/>
    <w:rsid w:val="009F55F4"/>
    <w:rsid w:val="00A00098"/>
    <w:rsid w:val="00A055B9"/>
    <w:rsid w:val="00A11343"/>
    <w:rsid w:val="00A117A1"/>
    <w:rsid w:val="00A142CD"/>
    <w:rsid w:val="00A369C8"/>
    <w:rsid w:val="00A37086"/>
    <w:rsid w:val="00A478F8"/>
    <w:rsid w:val="00A5608D"/>
    <w:rsid w:val="00A61A07"/>
    <w:rsid w:val="00A620E2"/>
    <w:rsid w:val="00A6290A"/>
    <w:rsid w:val="00A83046"/>
    <w:rsid w:val="00A8547D"/>
    <w:rsid w:val="00A85683"/>
    <w:rsid w:val="00A86627"/>
    <w:rsid w:val="00A86D95"/>
    <w:rsid w:val="00A96378"/>
    <w:rsid w:val="00AA08FD"/>
    <w:rsid w:val="00AA3153"/>
    <w:rsid w:val="00AA458F"/>
    <w:rsid w:val="00AC1465"/>
    <w:rsid w:val="00AC1570"/>
    <w:rsid w:val="00AD6AA0"/>
    <w:rsid w:val="00AE4C33"/>
    <w:rsid w:val="00AF52CE"/>
    <w:rsid w:val="00AF53B9"/>
    <w:rsid w:val="00AF5487"/>
    <w:rsid w:val="00AF665C"/>
    <w:rsid w:val="00B03129"/>
    <w:rsid w:val="00B05251"/>
    <w:rsid w:val="00B1671C"/>
    <w:rsid w:val="00B354F1"/>
    <w:rsid w:val="00B448A8"/>
    <w:rsid w:val="00B512A6"/>
    <w:rsid w:val="00B5277E"/>
    <w:rsid w:val="00B54C39"/>
    <w:rsid w:val="00B6352F"/>
    <w:rsid w:val="00B64A45"/>
    <w:rsid w:val="00B709B3"/>
    <w:rsid w:val="00B71D6A"/>
    <w:rsid w:val="00B82A42"/>
    <w:rsid w:val="00B9128D"/>
    <w:rsid w:val="00B935CE"/>
    <w:rsid w:val="00B977BB"/>
    <w:rsid w:val="00BA3601"/>
    <w:rsid w:val="00BA371B"/>
    <w:rsid w:val="00BA7AEA"/>
    <w:rsid w:val="00BB49F7"/>
    <w:rsid w:val="00BC1CCC"/>
    <w:rsid w:val="00BC2953"/>
    <w:rsid w:val="00BC5F2E"/>
    <w:rsid w:val="00BC7959"/>
    <w:rsid w:val="00BD45A5"/>
    <w:rsid w:val="00BD50FB"/>
    <w:rsid w:val="00BF4C0A"/>
    <w:rsid w:val="00BF636B"/>
    <w:rsid w:val="00C06622"/>
    <w:rsid w:val="00C104B9"/>
    <w:rsid w:val="00C10716"/>
    <w:rsid w:val="00C161D0"/>
    <w:rsid w:val="00C25D43"/>
    <w:rsid w:val="00C2724A"/>
    <w:rsid w:val="00C35AF1"/>
    <w:rsid w:val="00C36BC1"/>
    <w:rsid w:val="00C41985"/>
    <w:rsid w:val="00C47DDC"/>
    <w:rsid w:val="00C62CC0"/>
    <w:rsid w:val="00C6396A"/>
    <w:rsid w:val="00C661F7"/>
    <w:rsid w:val="00C7432C"/>
    <w:rsid w:val="00C7743E"/>
    <w:rsid w:val="00C80945"/>
    <w:rsid w:val="00C90548"/>
    <w:rsid w:val="00CA2D81"/>
    <w:rsid w:val="00CB07BF"/>
    <w:rsid w:val="00CB2A99"/>
    <w:rsid w:val="00CB39E6"/>
    <w:rsid w:val="00CB749F"/>
    <w:rsid w:val="00CB7E55"/>
    <w:rsid w:val="00CC115D"/>
    <w:rsid w:val="00CC3AAF"/>
    <w:rsid w:val="00CC4856"/>
    <w:rsid w:val="00CD35DC"/>
    <w:rsid w:val="00CE19B7"/>
    <w:rsid w:val="00CE42D4"/>
    <w:rsid w:val="00CE4F5D"/>
    <w:rsid w:val="00CF4757"/>
    <w:rsid w:val="00D024CC"/>
    <w:rsid w:val="00D10FFD"/>
    <w:rsid w:val="00D1344B"/>
    <w:rsid w:val="00D14072"/>
    <w:rsid w:val="00D348D5"/>
    <w:rsid w:val="00D353D7"/>
    <w:rsid w:val="00D432AC"/>
    <w:rsid w:val="00D50734"/>
    <w:rsid w:val="00D5568D"/>
    <w:rsid w:val="00D75206"/>
    <w:rsid w:val="00D90E16"/>
    <w:rsid w:val="00D95451"/>
    <w:rsid w:val="00DA2C62"/>
    <w:rsid w:val="00DB06A3"/>
    <w:rsid w:val="00DB7BD8"/>
    <w:rsid w:val="00DC5C99"/>
    <w:rsid w:val="00DD1AFF"/>
    <w:rsid w:val="00DD66D8"/>
    <w:rsid w:val="00DD71D0"/>
    <w:rsid w:val="00DE0C89"/>
    <w:rsid w:val="00DF1267"/>
    <w:rsid w:val="00DF5676"/>
    <w:rsid w:val="00E01309"/>
    <w:rsid w:val="00E1048F"/>
    <w:rsid w:val="00E13634"/>
    <w:rsid w:val="00E147EC"/>
    <w:rsid w:val="00E14EBC"/>
    <w:rsid w:val="00E20394"/>
    <w:rsid w:val="00E215A4"/>
    <w:rsid w:val="00E37666"/>
    <w:rsid w:val="00E42B15"/>
    <w:rsid w:val="00E42ED4"/>
    <w:rsid w:val="00E57068"/>
    <w:rsid w:val="00E63AE5"/>
    <w:rsid w:val="00E653D0"/>
    <w:rsid w:val="00E7197B"/>
    <w:rsid w:val="00E827A8"/>
    <w:rsid w:val="00E84AD5"/>
    <w:rsid w:val="00E858DA"/>
    <w:rsid w:val="00E86C26"/>
    <w:rsid w:val="00E93686"/>
    <w:rsid w:val="00E97AA1"/>
    <w:rsid w:val="00E97C0C"/>
    <w:rsid w:val="00EA1524"/>
    <w:rsid w:val="00EA2995"/>
    <w:rsid w:val="00EA4664"/>
    <w:rsid w:val="00EC3EE5"/>
    <w:rsid w:val="00EC6CE2"/>
    <w:rsid w:val="00ED1FF1"/>
    <w:rsid w:val="00ED7C23"/>
    <w:rsid w:val="00EE324B"/>
    <w:rsid w:val="00EE6094"/>
    <w:rsid w:val="00EE6675"/>
    <w:rsid w:val="00EF0FEF"/>
    <w:rsid w:val="00F02101"/>
    <w:rsid w:val="00F231E2"/>
    <w:rsid w:val="00F33365"/>
    <w:rsid w:val="00F34021"/>
    <w:rsid w:val="00F41A7E"/>
    <w:rsid w:val="00F46E8D"/>
    <w:rsid w:val="00F5191F"/>
    <w:rsid w:val="00F562B8"/>
    <w:rsid w:val="00F64E80"/>
    <w:rsid w:val="00F66CAE"/>
    <w:rsid w:val="00F711D7"/>
    <w:rsid w:val="00F80CB6"/>
    <w:rsid w:val="00FA077B"/>
    <w:rsid w:val="00FA482F"/>
    <w:rsid w:val="00FC0788"/>
    <w:rsid w:val="00FD2092"/>
    <w:rsid w:val="00FD38DE"/>
    <w:rsid w:val="00FD6847"/>
    <w:rsid w:val="00FE39C4"/>
    <w:rsid w:val="00FE45D4"/>
    <w:rsid w:val="00FF0231"/>
    <w:rsid w:val="00FF03BD"/>
    <w:rsid w:val="00FF2D53"/>
    <w:rsid w:val="00FF4E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D62C2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03A"/>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113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swer">
    <w:name w:val="Answer"/>
    <w:basedOn w:val="Normal"/>
    <w:rsid w:val="00A11343"/>
    <w:pPr>
      <w:spacing w:before="60"/>
    </w:pPr>
    <w:rPr>
      <w:rFonts w:ascii="Arial" w:eastAsia="Times New Roman" w:hAnsi="Arial" w:cs="Times New Roman"/>
      <w:szCs w:val="24"/>
    </w:rPr>
  </w:style>
  <w:style w:type="paragraph" w:styleId="Header">
    <w:name w:val="header"/>
    <w:basedOn w:val="Normal"/>
    <w:link w:val="HeaderChar"/>
    <w:uiPriority w:val="99"/>
    <w:unhideWhenUsed/>
    <w:rsid w:val="00A11343"/>
    <w:pPr>
      <w:tabs>
        <w:tab w:val="center" w:pos="4513"/>
        <w:tab w:val="right" w:pos="9026"/>
      </w:tabs>
    </w:pPr>
  </w:style>
  <w:style w:type="character" w:customStyle="1" w:styleId="HeaderChar">
    <w:name w:val="Header Char"/>
    <w:basedOn w:val="DefaultParagraphFont"/>
    <w:link w:val="Header"/>
    <w:uiPriority w:val="99"/>
    <w:rsid w:val="00A11343"/>
  </w:style>
  <w:style w:type="paragraph" w:styleId="Footer">
    <w:name w:val="footer"/>
    <w:basedOn w:val="Normal"/>
    <w:link w:val="FooterChar"/>
    <w:uiPriority w:val="99"/>
    <w:unhideWhenUsed/>
    <w:rsid w:val="00A11343"/>
    <w:pPr>
      <w:tabs>
        <w:tab w:val="center" w:pos="4513"/>
        <w:tab w:val="right" w:pos="9026"/>
      </w:tabs>
    </w:pPr>
  </w:style>
  <w:style w:type="character" w:customStyle="1" w:styleId="FooterChar">
    <w:name w:val="Footer Char"/>
    <w:basedOn w:val="DefaultParagraphFont"/>
    <w:link w:val="Footer"/>
    <w:uiPriority w:val="99"/>
    <w:rsid w:val="00A11343"/>
  </w:style>
  <w:style w:type="character" w:styleId="Hyperlink">
    <w:name w:val="Hyperlink"/>
    <w:basedOn w:val="DefaultParagraphFont"/>
    <w:uiPriority w:val="99"/>
    <w:unhideWhenUsed/>
    <w:rsid w:val="00444B19"/>
    <w:rPr>
      <w:color w:val="0000FF" w:themeColor="hyperlink"/>
      <w:u w:val="single"/>
    </w:rPr>
  </w:style>
  <w:style w:type="paragraph" w:styleId="ListParagraph">
    <w:name w:val="List Paragraph"/>
    <w:basedOn w:val="Normal"/>
    <w:uiPriority w:val="34"/>
    <w:qFormat/>
    <w:rsid w:val="006A5FD3"/>
    <w:pPr>
      <w:suppressAutoHyphens/>
      <w:ind w:left="720"/>
      <w:contextualSpacing/>
      <w:jc w:val="both"/>
    </w:pPr>
    <w:rPr>
      <w:rFonts w:ascii="Arial" w:eastAsia="MS Mincho" w:hAnsi="Arial" w:cs="Times New Roman"/>
      <w:kern w:val="1"/>
      <w:szCs w:val="24"/>
      <w:lang w:eastAsia="en-GB"/>
    </w:rPr>
  </w:style>
  <w:style w:type="paragraph" w:styleId="BalloonText">
    <w:name w:val="Balloon Text"/>
    <w:basedOn w:val="Normal"/>
    <w:link w:val="BalloonTextChar"/>
    <w:uiPriority w:val="99"/>
    <w:semiHidden/>
    <w:unhideWhenUsed/>
    <w:rsid w:val="004E6C86"/>
    <w:rPr>
      <w:rFonts w:ascii="Tahoma" w:hAnsi="Tahoma" w:cs="Tahoma"/>
      <w:sz w:val="16"/>
      <w:szCs w:val="16"/>
    </w:rPr>
  </w:style>
  <w:style w:type="character" w:customStyle="1" w:styleId="BalloonTextChar">
    <w:name w:val="Balloon Text Char"/>
    <w:basedOn w:val="DefaultParagraphFont"/>
    <w:link w:val="BalloonText"/>
    <w:uiPriority w:val="99"/>
    <w:semiHidden/>
    <w:rsid w:val="004E6C86"/>
    <w:rPr>
      <w:rFonts w:ascii="Tahoma" w:hAnsi="Tahoma" w:cs="Tahoma"/>
      <w:sz w:val="16"/>
      <w:szCs w:val="16"/>
    </w:rPr>
  </w:style>
  <w:style w:type="character" w:styleId="CommentReference">
    <w:name w:val="annotation reference"/>
    <w:basedOn w:val="DefaultParagraphFont"/>
    <w:uiPriority w:val="99"/>
    <w:semiHidden/>
    <w:unhideWhenUsed/>
    <w:rsid w:val="00437921"/>
    <w:rPr>
      <w:sz w:val="16"/>
      <w:szCs w:val="16"/>
    </w:rPr>
  </w:style>
  <w:style w:type="paragraph" w:styleId="CommentText">
    <w:name w:val="annotation text"/>
    <w:basedOn w:val="Normal"/>
    <w:link w:val="CommentTextChar"/>
    <w:uiPriority w:val="99"/>
    <w:semiHidden/>
    <w:unhideWhenUsed/>
    <w:rsid w:val="00437921"/>
    <w:rPr>
      <w:szCs w:val="20"/>
    </w:rPr>
  </w:style>
  <w:style w:type="character" w:customStyle="1" w:styleId="CommentTextChar">
    <w:name w:val="Comment Text Char"/>
    <w:basedOn w:val="DefaultParagraphFont"/>
    <w:link w:val="CommentText"/>
    <w:uiPriority w:val="99"/>
    <w:semiHidden/>
    <w:rsid w:val="00437921"/>
    <w:rPr>
      <w:sz w:val="20"/>
      <w:szCs w:val="20"/>
    </w:rPr>
  </w:style>
  <w:style w:type="paragraph" w:styleId="CommentSubject">
    <w:name w:val="annotation subject"/>
    <w:basedOn w:val="CommentText"/>
    <w:next w:val="CommentText"/>
    <w:link w:val="CommentSubjectChar"/>
    <w:uiPriority w:val="99"/>
    <w:semiHidden/>
    <w:unhideWhenUsed/>
    <w:rsid w:val="00437921"/>
    <w:rPr>
      <w:b/>
      <w:bCs/>
    </w:rPr>
  </w:style>
  <w:style w:type="character" w:customStyle="1" w:styleId="CommentSubjectChar">
    <w:name w:val="Comment Subject Char"/>
    <w:basedOn w:val="CommentTextChar"/>
    <w:link w:val="CommentSubject"/>
    <w:uiPriority w:val="99"/>
    <w:semiHidden/>
    <w:rsid w:val="00437921"/>
    <w:rPr>
      <w:b/>
      <w:bCs/>
      <w:sz w:val="20"/>
      <w:szCs w:val="20"/>
    </w:rPr>
  </w:style>
  <w:style w:type="character" w:styleId="FollowedHyperlink">
    <w:name w:val="FollowedHyperlink"/>
    <w:basedOn w:val="DefaultParagraphFont"/>
    <w:uiPriority w:val="99"/>
    <w:semiHidden/>
    <w:unhideWhenUsed/>
    <w:rsid w:val="00E42ED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6834750">
      <w:bodyDiv w:val="1"/>
      <w:marLeft w:val="0"/>
      <w:marRight w:val="0"/>
      <w:marTop w:val="0"/>
      <w:marBottom w:val="0"/>
      <w:divBdr>
        <w:top w:val="none" w:sz="0" w:space="0" w:color="auto"/>
        <w:left w:val="none" w:sz="0" w:space="0" w:color="auto"/>
        <w:bottom w:val="none" w:sz="0" w:space="0" w:color="auto"/>
        <w:right w:val="none" w:sz="0" w:space="0" w:color="auto"/>
      </w:divBdr>
    </w:div>
    <w:div w:id="170486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mperial.ac.uk/postdoc-fellows-development-centre/courses-and-pop-ups/courses/" TargetMode="External"/><Relationship Id="rId2" Type="http://schemas.openxmlformats.org/officeDocument/2006/relationships/customXml" Target="../customXml/item2.xml"/><Relationship Id="rId16" Type="http://schemas.openxmlformats.org/officeDocument/2006/relationships/hyperlink" Target="https://www.imperial.ac.uk/postdoc-fellows-development-centre/fellows-and-clinicians/resources/getting-a-mento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bit.ly/2HgbWZ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mperial.ac.uk/human-resources/imperial-expect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faultSectionNames xmlns="c6078577-242d-42a1-851b-2ec60735c948" xsi:nil="true"/>
    <Invited_Students xmlns="c6078577-242d-42a1-851b-2ec60735c948" xsi:nil="true"/>
    <Math_Settings xmlns="c6078577-242d-42a1-851b-2ec60735c948" xsi:nil="true"/>
    <Templates xmlns="c6078577-242d-42a1-851b-2ec60735c948" xsi:nil="true"/>
    <Has_Teacher_Only_SectionGroup xmlns="c6078577-242d-42a1-851b-2ec60735c948" xsi:nil="true"/>
    <Teams_Channel_Section_Location xmlns="c6078577-242d-42a1-851b-2ec60735c948" xsi:nil="true"/>
    <AppVersion xmlns="c6078577-242d-42a1-851b-2ec60735c948" xsi:nil="true"/>
    <Teachers xmlns="c6078577-242d-42a1-851b-2ec60735c948">
      <UserInfo>
        <DisplayName/>
        <AccountId xsi:nil="true"/>
        <AccountType/>
      </UserInfo>
    </Teachers>
    <LMS_Mappings xmlns="c6078577-242d-42a1-851b-2ec60735c948" xsi:nil="true"/>
    <CultureName xmlns="c6078577-242d-42a1-851b-2ec60735c948" xsi:nil="true"/>
    <Owner xmlns="c6078577-242d-42a1-851b-2ec60735c948">
      <UserInfo>
        <DisplayName/>
        <AccountId xsi:nil="true"/>
        <AccountType/>
      </UserInfo>
    </Owner>
    <Students xmlns="c6078577-242d-42a1-851b-2ec60735c948">
      <UserInfo>
        <DisplayName/>
        <AccountId xsi:nil="true"/>
        <AccountType/>
      </UserInfo>
    </Students>
    <TeamsChannelId xmlns="c6078577-242d-42a1-851b-2ec60735c948" xsi:nil="true"/>
    <IsNotebookLocked xmlns="c6078577-242d-42a1-851b-2ec60735c948" xsi:nil="true"/>
    <NotebookType xmlns="c6078577-242d-42a1-851b-2ec60735c948" xsi:nil="true"/>
    <FolderType xmlns="c6078577-242d-42a1-851b-2ec60735c948" xsi:nil="true"/>
    <Student_Groups xmlns="c6078577-242d-42a1-851b-2ec60735c948">
      <UserInfo>
        <DisplayName/>
        <AccountId xsi:nil="true"/>
        <AccountType/>
      </UserInfo>
    </Student_Groups>
    <Distribution_Groups xmlns="c6078577-242d-42a1-851b-2ec60735c948" xsi:nil="true"/>
    <Is_Collaboration_Space_Locked xmlns="c6078577-242d-42a1-851b-2ec60735c948" xsi:nil="true"/>
    <Invited_Teachers xmlns="c6078577-242d-42a1-851b-2ec60735c948" xsi:nil="true"/>
    <Self_Registration_Enabled xmlns="c6078577-242d-42a1-851b-2ec60735c94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DFF0F6045D474CBF7460EB762696E9" ma:contentTypeVersion="34" ma:contentTypeDescription="Create a new document." ma:contentTypeScope="" ma:versionID="d4c7fd1fd620c9a4c74328075aedd272">
  <xsd:schema xmlns:xsd="http://www.w3.org/2001/XMLSchema" xmlns:xs="http://www.w3.org/2001/XMLSchema" xmlns:p="http://schemas.microsoft.com/office/2006/metadata/properties" xmlns:ns3="c6078577-242d-42a1-851b-2ec60735c948" xmlns:ns4="03debfb3-4434-4f36-a118-34337ddaab84" targetNamespace="http://schemas.microsoft.com/office/2006/metadata/properties" ma:root="true" ma:fieldsID="bef9b2d88134b27b6d14214b0a78e056" ns3:_="" ns4:_="">
    <xsd:import namespace="c6078577-242d-42a1-851b-2ec60735c948"/>
    <xsd:import namespace="03debfb3-4434-4f36-a118-34337ddaab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078577-242d-42a1-851b-2ec60735c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ebfb3-4434-4f36-a118-34337ddaab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064B5-5A98-4328-BFA9-D66BD98604ED}">
  <ds:schemaRefs>
    <ds:schemaRef ds:uri="http://purl.org/dc/elements/1.1/"/>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03debfb3-4434-4f36-a118-34337ddaab84"/>
    <ds:schemaRef ds:uri="c6078577-242d-42a1-851b-2ec60735c948"/>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BA0C7FD-662D-479A-A9B3-ADF72337E0C8}">
  <ds:schemaRefs>
    <ds:schemaRef ds:uri="http://schemas.microsoft.com/sharepoint/v3/contenttype/forms"/>
  </ds:schemaRefs>
</ds:datastoreItem>
</file>

<file path=customXml/itemProps3.xml><?xml version="1.0" encoding="utf-8"?>
<ds:datastoreItem xmlns:ds="http://schemas.openxmlformats.org/officeDocument/2006/customXml" ds:itemID="{87E9C84B-8BBD-4464-B37E-5E87BE8C2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078577-242d-42a1-851b-2ec60735c948"/>
    <ds:schemaRef ds:uri="03debfb3-4434-4f36-a118-34337ddaab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89B903-E2E5-44C4-B8EF-0150E537D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63</Words>
  <Characters>6061</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Rathborn</dc:creator>
  <cp:lastModifiedBy>Rouah, Jean-David</cp:lastModifiedBy>
  <cp:revision>2</cp:revision>
  <cp:lastPrinted>2018-03-22T15:57:00Z</cp:lastPrinted>
  <dcterms:created xsi:type="dcterms:W3CDTF">2020-11-09T15:30:00Z</dcterms:created>
  <dcterms:modified xsi:type="dcterms:W3CDTF">2020-11-0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DFF0F6045D474CBF7460EB762696E9</vt:lpwstr>
  </property>
  <property fmtid="{D5CDD505-2E9C-101B-9397-08002B2CF9AE}" pid="3" name="_dlc_DocIdItemGuid">
    <vt:lpwstr>01d9128b-dbff-4491-abcf-210606f4ebac</vt:lpwstr>
  </property>
</Properties>
</file>